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8C5F0" w14:textId="682293DA" w:rsidR="00853A46" w:rsidRPr="008243DA" w:rsidRDefault="00083060" w:rsidP="00853A46">
      <w:pPr>
        <w:spacing w:after="120"/>
        <w:rPr>
          <w:rFonts w:ascii="Times New Roman" w:eastAsia="Arial Unicode MS" w:hAnsi="Times New Roman" w:cs="Times New Roman"/>
          <w:bCs/>
          <w:color w:val="002060"/>
          <w:sz w:val="28"/>
          <w:szCs w:val="52"/>
          <w:lang w:val="fr-CA"/>
        </w:rPr>
      </w:pPr>
      <w:r w:rsidRPr="008243DA">
        <w:rPr>
          <w:rFonts w:ascii="Times New Roman" w:hAnsi="Times New Roman" w:cs="Times New Roman"/>
          <w:b/>
          <w:bCs/>
          <w:smallCaps/>
          <w:color w:val="002060"/>
          <w:sz w:val="44"/>
          <w:szCs w:val="44"/>
          <w:lang w:val="fr-CA"/>
        </w:rPr>
        <w:t>Megan</w:t>
      </w:r>
      <w:r w:rsidR="00853A46" w:rsidRPr="008243DA">
        <w:rPr>
          <w:rFonts w:ascii="Times New Roman" w:hAnsi="Times New Roman" w:cs="Times New Roman"/>
          <w:b/>
          <w:bCs/>
          <w:smallCaps/>
          <w:color w:val="002060"/>
          <w:sz w:val="44"/>
          <w:szCs w:val="44"/>
          <w:lang w:val="fr-CA"/>
        </w:rPr>
        <w:t xml:space="preserve"> Tailleur </w:t>
      </w:r>
      <w:r w:rsidR="00853A46" w:rsidRPr="008243DA">
        <w:rPr>
          <w:rFonts w:ascii="Times New Roman" w:hAnsi="Times New Roman" w:cs="Times New Roman"/>
          <w:b/>
          <w:noProof/>
          <w:sz w:val="22"/>
          <w:szCs w:val="22"/>
          <w:lang w:val="fr-CA"/>
        </w:rPr>
        <w:drawing>
          <wp:anchor distT="0" distB="0" distL="114300" distR="114300" simplePos="0" relativeHeight="251658240" behindDoc="1" locked="0" layoutInCell="1" allowOverlap="1" wp14:anchorId="73C0216B" wp14:editId="2CCEFF2E">
            <wp:simplePos x="0" y="0"/>
            <wp:positionH relativeFrom="column">
              <wp:posOffset>0</wp:posOffset>
            </wp:positionH>
            <wp:positionV relativeFrom="paragraph">
              <wp:posOffset>371475</wp:posOffset>
            </wp:positionV>
            <wp:extent cx="6766560" cy="34925"/>
            <wp:effectExtent l="0" t="0" r="0" b="317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6560" cy="3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8E416F" w14:textId="618CD915" w:rsidR="00853A46" w:rsidRPr="008243DA" w:rsidRDefault="00083060" w:rsidP="00853A46">
      <w:pPr>
        <w:tabs>
          <w:tab w:val="left" w:pos="2694"/>
          <w:tab w:val="right" w:pos="10490"/>
        </w:tabs>
        <w:rPr>
          <w:rFonts w:ascii="Times New Roman" w:eastAsia="Arial Unicode MS" w:hAnsi="Times New Roman" w:cs="Times New Roman"/>
          <w:noProof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noProof/>
          <w:sz w:val="20"/>
          <w:szCs w:val="20"/>
          <w:lang w:val="fr-CA"/>
        </w:rPr>
        <w:t>12</w:t>
      </w:r>
      <w:r w:rsidR="00750CD5" w:rsidRPr="008243DA">
        <w:rPr>
          <w:rFonts w:ascii="Times New Roman" w:hAnsi="Times New Roman" w:cs="Times New Roman"/>
          <w:noProof/>
          <w:sz w:val="20"/>
          <w:szCs w:val="20"/>
          <w:lang w:val="fr-CA"/>
        </w:rPr>
        <w:t>44 Rue Des Hirondelles</w:t>
      </w:r>
      <w:r w:rsidR="00A90D20" w:rsidRPr="008243DA">
        <w:rPr>
          <w:rFonts w:ascii="Times New Roman" w:hAnsi="Times New Roman" w:cs="Times New Roman"/>
          <w:noProof/>
          <w:sz w:val="20"/>
          <w:szCs w:val="20"/>
          <w:lang w:val="fr-CA"/>
        </w:rPr>
        <w:t xml:space="preserve">, </w:t>
      </w:r>
      <w:r w:rsidR="00823F0A" w:rsidRPr="008243DA">
        <w:rPr>
          <w:rFonts w:ascii="Times New Roman" w:hAnsi="Times New Roman" w:cs="Times New Roman"/>
          <w:noProof/>
          <w:sz w:val="20"/>
          <w:szCs w:val="20"/>
          <w:lang w:val="fr-CA"/>
        </w:rPr>
        <w:t>Lé</w:t>
      </w:r>
      <w:r w:rsidR="004B24F8" w:rsidRPr="008243DA">
        <w:rPr>
          <w:rFonts w:ascii="Times New Roman" w:hAnsi="Times New Roman" w:cs="Times New Roman"/>
          <w:noProof/>
          <w:sz w:val="20"/>
          <w:szCs w:val="20"/>
          <w:lang w:val="fr-CA"/>
        </w:rPr>
        <w:t xml:space="preserve">vis </w:t>
      </w:r>
      <w:r w:rsidR="00B74C04" w:rsidRPr="008243DA">
        <w:rPr>
          <w:rFonts w:ascii="Times New Roman" w:hAnsi="Times New Roman" w:cs="Times New Roman"/>
          <w:noProof/>
          <w:sz w:val="20"/>
          <w:szCs w:val="20"/>
          <w:lang w:val="fr-CA"/>
        </w:rPr>
        <w:t>(</w:t>
      </w:r>
      <w:r w:rsidR="004B24F8" w:rsidRPr="008243DA">
        <w:rPr>
          <w:rFonts w:ascii="Times New Roman" w:hAnsi="Times New Roman" w:cs="Times New Roman"/>
          <w:noProof/>
          <w:sz w:val="20"/>
          <w:szCs w:val="20"/>
          <w:lang w:val="fr-CA"/>
        </w:rPr>
        <w:t>Québec</w:t>
      </w:r>
      <w:r w:rsidR="00B74C04" w:rsidRPr="008243DA">
        <w:rPr>
          <w:rFonts w:ascii="Times New Roman" w:hAnsi="Times New Roman" w:cs="Times New Roman"/>
          <w:noProof/>
          <w:sz w:val="20"/>
          <w:szCs w:val="20"/>
          <w:lang w:val="fr-CA"/>
        </w:rPr>
        <w:t>)</w:t>
      </w:r>
      <w:r w:rsidR="004B24F8" w:rsidRPr="008243DA">
        <w:rPr>
          <w:rFonts w:ascii="Times New Roman" w:hAnsi="Times New Roman" w:cs="Times New Roman"/>
          <w:noProof/>
          <w:sz w:val="20"/>
          <w:szCs w:val="20"/>
          <w:lang w:val="fr-CA"/>
        </w:rPr>
        <w:t xml:space="preserve"> G6K 1P5</w:t>
      </w:r>
      <w:r w:rsidR="00750CD5" w:rsidRPr="008243DA">
        <w:rPr>
          <w:rFonts w:ascii="Times New Roman" w:hAnsi="Times New Roman" w:cs="Times New Roman"/>
          <w:noProof/>
          <w:sz w:val="20"/>
          <w:szCs w:val="20"/>
          <w:lang w:val="fr-CA"/>
        </w:rPr>
        <w:t xml:space="preserve"> </w:t>
      </w:r>
      <w:r w:rsidR="00857569" w:rsidRPr="008243DA">
        <w:rPr>
          <w:rFonts w:ascii="Times New Roman" w:hAnsi="Times New Roman" w:cs="Times New Roman"/>
          <w:sz w:val="20"/>
          <w:szCs w:val="20"/>
          <w:lang w:val="fr-CA"/>
        </w:rPr>
        <w:t xml:space="preserve"> </w:t>
      </w:r>
      <w:hyperlink r:id="rId8" w:history="1">
        <w:r w:rsidR="00B74C04" w:rsidRPr="008243DA">
          <w:rPr>
            <w:rStyle w:val="Hyperlink"/>
            <w:rFonts w:ascii="Times New Roman" w:hAnsi="Times New Roman" w:cs="Times New Roman"/>
            <w:sz w:val="20"/>
            <w:szCs w:val="20"/>
            <w:lang w:val="fr-CA"/>
          </w:rPr>
          <w:t>Ι megantailleur@bell.net</w:t>
        </w:r>
      </w:hyperlink>
      <w:r w:rsidR="00857569" w:rsidRPr="008243DA">
        <w:rPr>
          <w:rFonts w:ascii="Times New Roman" w:hAnsi="Times New Roman" w:cs="Times New Roman"/>
          <w:sz w:val="20"/>
          <w:szCs w:val="20"/>
          <w:lang w:val="fr-CA"/>
        </w:rPr>
        <w:t xml:space="preserve"> </w:t>
      </w:r>
      <w:r w:rsidR="00853A46" w:rsidRPr="008243DA">
        <w:rPr>
          <w:rFonts w:ascii="Times New Roman" w:hAnsi="Times New Roman" w:cs="Times New Roman"/>
          <w:noProof/>
          <w:color w:val="1F3864" w:themeColor="accent1" w:themeShade="80"/>
          <w:sz w:val="20"/>
          <w:szCs w:val="20"/>
          <w:lang w:val="fr-CA"/>
        </w:rPr>
        <w:t xml:space="preserve"> Ι</w:t>
      </w:r>
      <w:r w:rsidR="00857569" w:rsidRPr="008243DA">
        <w:rPr>
          <w:rFonts w:ascii="Times New Roman" w:hAnsi="Times New Roman" w:cs="Times New Roman"/>
          <w:sz w:val="20"/>
          <w:szCs w:val="20"/>
          <w:lang w:val="fr-CA"/>
        </w:rPr>
        <w:t xml:space="preserve"> </w:t>
      </w:r>
      <w:r w:rsidR="00853A46" w:rsidRPr="008243DA">
        <w:rPr>
          <w:rFonts w:ascii="Times New Roman" w:hAnsi="Times New Roman" w:cs="Times New Roman"/>
          <w:noProof/>
          <w:color w:val="1F3864" w:themeColor="accent1" w:themeShade="80"/>
          <w:sz w:val="20"/>
          <w:szCs w:val="20"/>
          <w:lang w:val="fr-CA"/>
        </w:rPr>
        <w:t xml:space="preserve"> 581-</w:t>
      </w:r>
      <w:r w:rsidR="009125A7" w:rsidRPr="008243DA">
        <w:rPr>
          <w:rFonts w:ascii="Times New Roman" w:hAnsi="Times New Roman" w:cs="Times New Roman"/>
          <w:noProof/>
          <w:color w:val="1F3864" w:themeColor="accent1" w:themeShade="80"/>
          <w:sz w:val="20"/>
          <w:szCs w:val="20"/>
          <w:lang w:val="fr-CA"/>
        </w:rPr>
        <w:t>309-</w:t>
      </w:r>
      <w:r w:rsidR="00853A46" w:rsidRPr="008243DA">
        <w:rPr>
          <w:rFonts w:ascii="Times New Roman" w:hAnsi="Times New Roman" w:cs="Times New Roman"/>
          <w:noProof/>
          <w:color w:val="1F3864" w:themeColor="accent1" w:themeShade="80"/>
          <w:sz w:val="20"/>
          <w:szCs w:val="20"/>
          <w:lang w:val="fr-CA"/>
        </w:rPr>
        <w:t>4882</w:t>
      </w:r>
    </w:p>
    <w:p w14:paraId="5D711078" w14:textId="77777777" w:rsidR="00853A46" w:rsidRPr="008243DA" w:rsidRDefault="00853A46" w:rsidP="00853A46">
      <w:pPr>
        <w:ind w:right="-120"/>
        <w:rPr>
          <w:rFonts w:ascii="Times New Roman" w:eastAsia="Arial Unicode MS" w:hAnsi="Times New Roman" w:cs="Times New Roman"/>
          <w:bCs/>
          <w:color w:val="002060"/>
          <w:sz w:val="22"/>
          <w:szCs w:val="48"/>
          <w:lang w:val="fr-CA"/>
        </w:rPr>
      </w:pPr>
    </w:p>
    <w:p w14:paraId="40A29C8C" w14:textId="18A0662D" w:rsidR="00637A2C" w:rsidRPr="008243DA" w:rsidRDefault="00BF77EE" w:rsidP="00317C8B">
      <w:pPr>
        <w:pBdr>
          <w:bottom w:val="single" w:sz="4" w:space="3" w:color="auto"/>
        </w:pBdr>
        <w:ind w:left="11"/>
        <w:rPr>
          <w:rFonts w:ascii="Times New Roman" w:hAnsi="Times New Roman" w:cs="Times New Roman"/>
          <w:b/>
          <w:color w:val="17365D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/>
          <w:color w:val="17365D"/>
          <w:sz w:val="20"/>
          <w:szCs w:val="20"/>
          <w:lang w:val="fr-CA"/>
        </w:rPr>
        <w:t>ÉDUCATION</w:t>
      </w:r>
    </w:p>
    <w:p w14:paraId="4ADDF938" w14:textId="2B780CBB" w:rsidR="00824327" w:rsidRPr="008243DA" w:rsidRDefault="002A5495" w:rsidP="00824327">
      <w:pPr>
        <w:pStyle w:val="NoSpacing"/>
        <w:jc w:val="both"/>
        <w:rPr>
          <w:b/>
          <w:sz w:val="20"/>
          <w:szCs w:val="20"/>
          <w:lang w:val="fr-CA"/>
        </w:rPr>
      </w:pPr>
      <w:r w:rsidRPr="008243DA">
        <w:rPr>
          <w:b/>
          <w:sz w:val="20"/>
          <w:szCs w:val="20"/>
          <w:lang w:val="fr-CA"/>
        </w:rPr>
        <w:t>Baccalauréat</w:t>
      </w:r>
      <w:r w:rsidR="00824327" w:rsidRPr="008243DA">
        <w:rPr>
          <w:b/>
          <w:sz w:val="20"/>
          <w:szCs w:val="20"/>
          <w:lang w:val="fr-CA"/>
        </w:rPr>
        <w:t xml:space="preserve"> en </w:t>
      </w:r>
      <w:r w:rsidR="001774A3" w:rsidRPr="008243DA">
        <w:rPr>
          <w:b/>
          <w:sz w:val="20"/>
          <w:szCs w:val="20"/>
          <w:lang w:val="fr-CA"/>
        </w:rPr>
        <w:t xml:space="preserve">Psychologie </w:t>
      </w:r>
      <w:r w:rsidR="001878AB" w:rsidRPr="008243DA">
        <w:rPr>
          <w:b/>
          <w:sz w:val="20"/>
          <w:szCs w:val="20"/>
          <w:lang w:val="fr-CA"/>
        </w:rPr>
        <w:t>P</w:t>
      </w:r>
      <w:r w:rsidR="001774A3" w:rsidRPr="008243DA">
        <w:rPr>
          <w:b/>
          <w:sz w:val="20"/>
          <w:szCs w:val="20"/>
          <w:lang w:val="fr-CA"/>
        </w:rPr>
        <w:t>r</w:t>
      </w:r>
      <w:r w:rsidR="000D0DBE" w:rsidRPr="008243DA">
        <w:rPr>
          <w:b/>
          <w:sz w:val="20"/>
          <w:szCs w:val="20"/>
          <w:lang w:val="fr-CA"/>
        </w:rPr>
        <w:t>éclinique</w:t>
      </w:r>
      <w:r w:rsidR="00824327" w:rsidRPr="008243DA">
        <w:rPr>
          <w:b/>
          <w:sz w:val="20"/>
          <w:szCs w:val="20"/>
          <w:lang w:val="fr-CA"/>
        </w:rPr>
        <w:tab/>
      </w:r>
      <w:r w:rsidR="00824327" w:rsidRPr="008243DA">
        <w:rPr>
          <w:b/>
          <w:sz w:val="20"/>
          <w:szCs w:val="20"/>
          <w:lang w:val="fr-CA"/>
        </w:rPr>
        <w:tab/>
      </w:r>
      <w:r w:rsidR="00824327" w:rsidRPr="008243DA">
        <w:rPr>
          <w:b/>
          <w:sz w:val="20"/>
          <w:szCs w:val="20"/>
          <w:lang w:val="fr-CA"/>
        </w:rPr>
        <w:tab/>
      </w:r>
      <w:r w:rsidR="00824327" w:rsidRPr="008243DA">
        <w:rPr>
          <w:b/>
          <w:sz w:val="20"/>
          <w:szCs w:val="20"/>
          <w:lang w:val="fr-CA"/>
        </w:rPr>
        <w:tab/>
      </w:r>
      <w:r w:rsidR="00824327" w:rsidRPr="008243DA">
        <w:rPr>
          <w:b/>
          <w:sz w:val="20"/>
          <w:szCs w:val="20"/>
          <w:lang w:val="fr-CA"/>
        </w:rPr>
        <w:tab/>
      </w:r>
      <w:r w:rsidR="00824327" w:rsidRPr="008243DA">
        <w:rPr>
          <w:b/>
          <w:sz w:val="20"/>
          <w:szCs w:val="20"/>
          <w:lang w:val="fr-CA"/>
        </w:rPr>
        <w:tab/>
      </w:r>
      <w:r w:rsidR="00824327" w:rsidRPr="008243DA">
        <w:rPr>
          <w:b/>
          <w:sz w:val="20"/>
          <w:szCs w:val="20"/>
          <w:lang w:val="fr-CA"/>
        </w:rPr>
        <w:tab/>
      </w:r>
      <w:r w:rsidR="00824327" w:rsidRPr="008243DA">
        <w:rPr>
          <w:b/>
          <w:sz w:val="20"/>
          <w:szCs w:val="20"/>
          <w:lang w:val="fr-CA"/>
        </w:rPr>
        <w:tab/>
        <w:t xml:space="preserve">     Automne 202</w:t>
      </w:r>
      <w:r w:rsidR="000D0DBE" w:rsidRPr="008243DA">
        <w:rPr>
          <w:b/>
          <w:sz w:val="20"/>
          <w:szCs w:val="20"/>
          <w:lang w:val="fr-CA"/>
        </w:rPr>
        <w:t>3 -</w:t>
      </w:r>
    </w:p>
    <w:p w14:paraId="40AEB5F5" w14:textId="01FC838B" w:rsidR="00824327" w:rsidRPr="008243DA" w:rsidRDefault="00324871" w:rsidP="00824327">
      <w:pPr>
        <w:pStyle w:val="NoSpacing"/>
        <w:jc w:val="both"/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Bishop’s University</w:t>
      </w:r>
      <w:r w:rsidR="00824327" w:rsidRPr="008243DA">
        <w:rPr>
          <w:sz w:val="20"/>
          <w:szCs w:val="20"/>
          <w:lang w:val="fr-CA"/>
        </w:rPr>
        <w:t xml:space="preserve">, </w:t>
      </w:r>
      <w:r w:rsidR="0047253E" w:rsidRPr="008243DA">
        <w:rPr>
          <w:sz w:val="20"/>
          <w:szCs w:val="20"/>
          <w:lang w:val="fr-CA"/>
        </w:rPr>
        <w:t>Lennoxville</w:t>
      </w:r>
      <w:r w:rsidR="00824327" w:rsidRPr="008243DA">
        <w:rPr>
          <w:sz w:val="20"/>
          <w:szCs w:val="20"/>
          <w:lang w:val="fr-CA"/>
        </w:rPr>
        <w:t xml:space="preserve"> (QC)</w:t>
      </w:r>
    </w:p>
    <w:p w14:paraId="09873EF7" w14:textId="32C34BF2" w:rsidR="00824327" w:rsidRPr="008243DA" w:rsidRDefault="00824327" w:rsidP="00824327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sz w:val="20"/>
          <w:szCs w:val="20"/>
          <w:lang w:val="fr-CA"/>
        </w:rPr>
        <w:t>Obtention du diplôme en</w:t>
      </w:r>
      <w:r w:rsidR="001878AB" w:rsidRPr="008243DA">
        <w:rPr>
          <w:rFonts w:ascii="Times New Roman" w:hAnsi="Times New Roman" w:cs="Times New Roman"/>
          <w:sz w:val="20"/>
          <w:szCs w:val="20"/>
          <w:lang w:val="fr-CA"/>
        </w:rPr>
        <w:t xml:space="preserve"> avril 2026</w:t>
      </w:r>
    </w:p>
    <w:p w14:paraId="60662D1F" w14:textId="77777777" w:rsidR="00824327" w:rsidRPr="008243DA" w:rsidRDefault="00824327" w:rsidP="0085106B">
      <w:pPr>
        <w:pStyle w:val="NoSpacing"/>
        <w:jc w:val="both"/>
        <w:rPr>
          <w:b/>
          <w:sz w:val="20"/>
          <w:szCs w:val="20"/>
          <w:lang w:val="fr-CA"/>
        </w:rPr>
      </w:pPr>
    </w:p>
    <w:p w14:paraId="3F453797" w14:textId="34EF6E45" w:rsidR="0085106B" w:rsidRPr="008243DA" w:rsidRDefault="002501FE" w:rsidP="0085106B">
      <w:pPr>
        <w:pStyle w:val="NoSpacing"/>
        <w:jc w:val="both"/>
        <w:rPr>
          <w:b/>
          <w:sz w:val="20"/>
          <w:szCs w:val="20"/>
          <w:lang w:val="fr-CA"/>
        </w:rPr>
      </w:pPr>
      <w:r w:rsidRPr="008243DA">
        <w:rPr>
          <w:b/>
          <w:sz w:val="20"/>
          <w:szCs w:val="20"/>
          <w:lang w:val="fr-CA"/>
        </w:rPr>
        <w:t>Diplôme en Science Humaine</w:t>
      </w:r>
      <w:r w:rsidR="0085106B" w:rsidRPr="008243DA">
        <w:rPr>
          <w:b/>
          <w:sz w:val="20"/>
          <w:szCs w:val="20"/>
          <w:lang w:val="fr-CA"/>
        </w:rPr>
        <w:tab/>
      </w:r>
      <w:r w:rsidR="0085106B" w:rsidRPr="008243DA">
        <w:rPr>
          <w:b/>
          <w:sz w:val="20"/>
          <w:szCs w:val="20"/>
          <w:lang w:val="fr-CA"/>
        </w:rPr>
        <w:tab/>
      </w:r>
      <w:r w:rsidR="0085106B" w:rsidRPr="008243DA">
        <w:rPr>
          <w:b/>
          <w:sz w:val="20"/>
          <w:szCs w:val="20"/>
          <w:lang w:val="fr-CA"/>
        </w:rPr>
        <w:tab/>
      </w:r>
      <w:r w:rsidR="0085106B" w:rsidRPr="008243DA">
        <w:rPr>
          <w:b/>
          <w:sz w:val="20"/>
          <w:szCs w:val="20"/>
          <w:lang w:val="fr-CA"/>
        </w:rPr>
        <w:tab/>
      </w:r>
      <w:r w:rsidR="0085106B" w:rsidRPr="008243DA">
        <w:rPr>
          <w:b/>
          <w:sz w:val="20"/>
          <w:szCs w:val="20"/>
          <w:lang w:val="fr-CA"/>
        </w:rPr>
        <w:tab/>
      </w:r>
      <w:r w:rsidR="0085106B" w:rsidRPr="008243DA">
        <w:rPr>
          <w:b/>
          <w:sz w:val="20"/>
          <w:szCs w:val="20"/>
          <w:lang w:val="fr-CA"/>
        </w:rPr>
        <w:tab/>
      </w:r>
      <w:r w:rsidR="0085106B" w:rsidRPr="008243DA">
        <w:rPr>
          <w:b/>
          <w:sz w:val="20"/>
          <w:szCs w:val="20"/>
          <w:lang w:val="fr-CA"/>
        </w:rPr>
        <w:tab/>
      </w:r>
      <w:r w:rsidR="0085106B"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 xml:space="preserve">     </w:t>
      </w:r>
      <w:r w:rsidR="0085106B" w:rsidRPr="008243DA">
        <w:rPr>
          <w:b/>
          <w:sz w:val="20"/>
          <w:szCs w:val="20"/>
          <w:lang w:val="fr-CA"/>
        </w:rPr>
        <w:t xml:space="preserve">Automne 2021 </w:t>
      </w:r>
      <w:r w:rsidR="00B65445" w:rsidRPr="008243DA">
        <w:rPr>
          <w:b/>
          <w:sz w:val="20"/>
          <w:szCs w:val="20"/>
          <w:lang w:val="fr-CA"/>
        </w:rPr>
        <w:t>–</w:t>
      </w:r>
      <w:r w:rsidRPr="008243DA">
        <w:rPr>
          <w:b/>
          <w:sz w:val="20"/>
          <w:szCs w:val="20"/>
          <w:lang w:val="fr-CA"/>
        </w:rPr>
        <w:t xml:space="preserve"> </w:t>
      </w:r>
      <w:r w:rsidR="00B65445" w:rsidRPr="008243DA">
        <w:rPr>
          <w:b/>
          <w:sz w:val="20"/>
          <w:szCs w:val="20"/>
          <w:lang w:val="fr-CA"/>
        </w:rPr>
        <w:t>Hiver 2023</w:t>
      </w:r>
    </w:p>
    <w:p w14:paraId="5D727432" w14:textId="77777777" w:rsidR="0085106B" w:rsidRPr="008243DA" w:rsidRDefault="0085106B" w:rsidP="0085106B">
      <w:pPr>
        <w:pStyle w:val="NoSpacing"/>
        <w:jc w:val="both"/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CEGEP St-Lawrence, Ville de Québec (QC)</w:t>
      </w:r>
    </w:p>
    <w:p w14:paraId="0AE081ED" w14:textId="7D94F2EC" w:rsidR="0085106B" w:rsidRPr="008243DA" w:rsidRDefault="00EC6D26" w:rsidP="0085106B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sz w:val="20"/>
          <w:szCs w:val="20"/>
          <w:lang w:val="fr-CA"/>
        </w:rPr>
        <w:t>Obtention du diplôme</w:t>
      </w:r>
      <w:r w:rsidR="00624F4F" w:rsidRPr="008243DA">
        <w:rPr>
          <w:rFonts w:ascii="Times New Roman" w:hAnsi="Times New Roman" w:cs="Times New Roman"/>
          <w:sz w:val="20"/>
          <w:szCs w:val="20"/>
          <w:lang w:val="fr-CA"/>
        </w:rPr>
        <w:t xml:space="preserve"> en mai 2023</w:t>
      </w:r>
    </w:p>
    <w:p w14:paraId="57FCB0E3" w14:textId="77777777" w:rsidR="0085106B" w:rsidRPr="008243DA" w:rsidRDefault="0085106B" w:rsidP="002501FE">
      <w:pPr>
        <w:tabs>
          <w:tab w:val="right" w:pos="10618"/>
        </w:tabs>
        <w:rPr>
          <w:rFonts w:ascii="Times New Roman" w:hAnsi="Times New Roman" w:cs="Times New Roman"/>
          <w:b/>
          <w:sz w:val="20"/>
          <w:szCs w:val="20"/>
          <w:lang w:val="fr-CA"/>
        </w:rPr>
      </w:pPr>
    </w:p>
    <w:p w14:paraId="4E6136B1" w14:textId="7EC14839" w:rsidR="00B74C04" w:rsidRPr="008243DA" w:rsidRDefault="00853A46" w:rsidP="00857569">
      <w:pPr>
        <w:tabs>
          <w:tab w:val="right" w:pos="10618"/>
        </w:tabs>
        <w:ind w:left="11"/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/>
          <w:sz w:val="20"/>
          <w:szCs w:val="20"/>
          <w:lang w:val="fr-CA"/>
        </w:rPr>
        <w:t xml:space="preserve">Diplôme d’études </w:t>
      </w:r>
      <w:r w:rsidR="00F9125C" w:rsidRPr="008243DA">
        <w:rPr>
          <w:rFonts w:ascii="Times New Roman" w:hAnsi="Times New Roman" w:cs="Times New Roman"/>
          <w:b/>
          <w:sz w:val="20"/>
          <w:szCs w:val="20"/>
          <w:lang w:val="fr-CA"/>
        </w:rPr>
        <w:t>secondaires</w:t>
      </w:r>
      <w:r w:rsidR="00B74C04" w:rsidRPr="008243DA">
        <w:rPr>
          <w:rFonts w:ascii="Times New Roman" w:hAnsi="Times New Roman" w:cs="Times New Roman"/>
          <w:sz w:val="20"/>
          <w:szCs w:val="20"/>
          <w:lang w:val="fr-CA"/>
        </w:rPr>
        <w:tab/>
      </w:r>
      <w:r w:rsidR="00B74C04" w:rsidRPr="008243DA">
        <w:rPr>
          <w:rFonts w:ascii="Times New Roman" w:hAnsi="Times New Roman" w:cs="Times New Roman"/>
          <w:b/>
          <w:sz w:val="20"/>
          <w:szCs w:val="20"/>
          <w:lang w:val="fr-CA"/>
        </w:rPr>
        <w:t>sept. 2016 – juin 2021</w:t>
      </w:r>
      <w:r w:rsidR="00F9125C" w:rsidRPr="008243DA">
        <w:rPr>
          <w:rFonts w:ascii="Times New Roman" w:hAnsi="Times New Roman" w:cs="Times New Roman"/>
          <w:sz w:val="20"/>
          <w:szCs w:val="20"/>
          <w:lang w:val="fr-CA"/>
        </w:rPr>
        <w:t xml:space="preserve"> </w:t>
      </w:r>
    </w:p>
    <w:p w14:paraId="2113C8EF" w14:textId="063091F4" w:rsidR="00853A46" w:rsidRPr="008243DA" w:rsidRDefault="00F9125C" w:rsidP="00857569">
      <w:pPr>
        <w:tabs>
          <w:tab w:val="right" w:pos="10618"/>
        </w:tabs>
        <w:ind w:left="11"/>
        <w:rPr>
          <w:rFonts w:ascii="Times New Roman" w:eastAsia="Calibri" w:hAnsi="Times New Roman" w:cs="Times New Roman"/>
          <w:b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sz w:val="20"/>
          <w:szCs w:val="20"/>
          <w:lang w:val="fr-CA"/>
        </w:rPr>
        <w:t>Collège</w:t>
      </w:r>
      <w:r w:rsidR="00853A46" w:rsidRPr="008243DA">
        <w:rPr>
          <w:rFonts w:ascii="Times New Roman" w:hAnsi="Times New Roman" w:cs="Times New Roman"/>
          <w:sz w:val="20"/>
          <w:szCs w:val="20"/>
          <w:lang w:val="fr-CA"/>
        </w:rPr>
        <w:t xml:space="preserve"> de </w:t>
      </w:r>
      <w:r w:rsidR="00C62025" w:rsidRPr="008243DA">
        <w:rPr>
          <w:rFonts w:ascii="Times New Roman" w:hAnsi="Times New Roman" w:cs="Times New Roman"/>
          <w:sz w:val="20"/>
          <w:szCs w:val="20"/>
          <w:lang w:val="fr-CA"/>
        </w:rPr>
        <w:t xml:space="preserve">Champigny, </w:t>
      </w:r>
      <w:r w:rsidR="00C45BC3" w:rsidRPr="008243DA">
        <w:rPr>
          <w:rFonts w:ascii="Times New Roman" w:hAnsi="Times New Roman" w:cs="Times New Roman"/>
          <w:sz w:val="20"/>
          <w:szCs w:val="20"/>
          <w:lang w:val="fr-CA"/>
        </w:rPr>
        <w:t xml:space="preserve">Ville de </w:t>
      </w:r>
      <w:r w:rsidR="00152FD4" w:rsidRPr="008243DA">
        <w:rPr>
          <w:rFonts w:ascii="Times New Roman" w:hAnsi="Times New Roman" w:cs="Times New Roman"/>
          <w:sz w:val="20"/>
          <w:szCs w:val="20"/>
          <w:lang w:val="fr-CA"/>
        </w:rPr>
        <w:t xml:space="preserve">Québec </w:t>
      </w:r>
      <w:r w:rsidR="00C45BC3" w:rsidRPr="008243DA">
        <w:rPr>
          <w:rFonts w:ascii="Times New Roman" w:hAnsi="Times New Roman" w:cs="Times New Roman"/>
          <w:sz w:val="20"/>
          <w:szCs w:val="20"/>
          <w:lang w:val="fr-CA"/>
        </w:rPr>
        <w:t>(</w:t>
      </w:r>
      <w:r w:rsidR="00152FD4" w:rsidRPr="008243DA">
        <w:rPr>
          <w:rFonts w:ascii="Times New Roman" w:hAnsi="Times New Roman" w:cs="Times New Roman"/>
          <w:sz w:val="20"/>
          <w:szCs w:val="20"/>
          <w:lang w:val="fr-CA"/>
        </w:rPr>
        <w:t>QC</w:t>
      </w:r>
      <w:r w:rsidR="00C45BC3" w:rsidRPr="008243DA">
        <w:rPr>
          <w:rFonts w:ascii="Times New Roman" w:hAnsi="Times New Roman" w:cs="Times New Roman"/>
          <w:sz w:val="20"/>
          <w:szCs w:val="20"/>
          <w:lang w:val="fr-CA"/>
        </w:rPr>
        <w:t>)</w:t>
      </w:r>
      <w:r w:rsidR="00853A46" w:rsidRPr="008243DA">
        <w:rPr>
          <w:rFonts w:ascii="Times New Roman" w:hAnsi="Times New Roman" w:cs="Times New Roman"/>
          <w:sz w:val="20"/>
          <w:szCs w:val="20"/>
          <w:lang w:val="fr-CA"/>
        </w:rPr>
        <w:t xml:space="preserve"> </w:t>
      </w:r>
    </w:p>
    <w:p w14:paraId="5166BFD5" w14:textId="270B8490" w:rsidR="00EA1FAE" w:rsidRPr="008243DA" w:rsidRDefault="00F76A47" w:rsidP="00C95719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eastAsia="Calibri" w:hAnsi="Times New Roman" w:cs="Times New Roman"/>
          <w:bCs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>Étudiant</w:t>
      </w:r>
      <w:r w:rsidR="00C449AA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e du programme </w:t>
      </w:r>
      <w:r w:rsidR="00EE1DF3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de danse </w:t>
      </w:r>
      <w:r w:rsidR="00CD10A4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pendant</w:t>
      </w:r>
      <w:r w:rsidR="00EE1DF3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 cinq ans</w:t>
      </w:r>
    </w:p>
    <w:p w14:paraId="4E40B95E" w14:textId="6A833587" w:rsidR="00EE1DF3" w:rsidRPr="008243DA" w:rsidRDefault="00C45BC3" w:rsidP="00C95719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eastAsia="Calibri" w:hAnsi="Times New Roman" w:cs="Times New Roman"/>
          <w:bCs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>O</w:t>
      </w:r>
      <w:r w:rsidR="00EE1DF3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btention du diplôme en juin 2021</w:t>
      </w:r>
    </w:p>
    <w:p w14:paraId="20237531" w14:textId="479FC825" w:rsidR="007264C9" w:rsidRPr="008243DA" w:rsidRDefault="007264C9" w:rsidP="0032731D">
      <w:pPr>
        <w:pBdr>
          <w:bottom w:val="single" w:sz="4" w:space="1" w:color="auto"/>
        </w:pBdr>
        <w:ind w:left="11"/>
        <w:rPr>
          <w:rFonts w:ascii="Times New Roman" w:hAnsi="Times New Roman" w:cs="Times New Roman"/>
          <w:b/>
          <w:color w:val="17365D"/>
          <w:sz w:val="20"/>
          <w:szCs w:val="20"/>
          <w:lang w:val="fr-CA"/>
        </w:rPr>
      </w:pPr>
    </w:p>
    <w:p w14:paraId="01EA9DDD" w14:textId="2132300A" w:rsidR="00853A46" w:rsidRPr="008243DA" w:rsidRDefault="00853A46" w:rsidP="00645121">
      <w:pPr>
        <w:pBdr>
          <w:bottom w:val="single" w:sz="4" w:space="1" w:color="auto"/>
        </w:pBdr>
        <w:ind w:left="11"/>
        <w:rPr>
          <w:rFonts w:ascii="Times New Roman" w:hAnsi="Times New Roman" w:cs="Times New Roman"/>
          <w:b/>
          <w:color w:val="17365D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/>
          <w:color w:val="17365D"/>
          <w:sz w:val="20"/>
          <w:szCs w:val="20"/>
          <w:lang w:val="fr-CA"/>
        </w:rPr>
        <w:t>EXPÉRIENCE</w:t>
      </w:r>
      <w:r w:rsidR="00044CB2" w:rsidRPr="008243DA">
        <w:rPr>
          <w:rFonts w:ascii="Times New Roman" w:hAnsi="Times New Roman" w:cs="Times New Roman"/>
          <w:b/>
          <w:color w:val="17365D"/>
          <w:sz w:val="20"/>
          <w:szCs w:val="20"/>
          <w:lang w:val="fr-CA"/>
        </w:rPr>
        <w:t>S</w:t>
      </w:r>
      <w:r w:rsidRPr="008243DA">
        <w:rPr>
          <w:rFonts w:ascii="Times New Roman" w:hAnsi="Times New Roman" w:cs="Times New Roman"/>
          <w:b/>
          <w:color w:val="17365D"/>
          <w:sz w:val="20"/>
          <w:szCs w:val="20"/>
          <w:lang w:val="fr-CA"/>
        </w:rPr>
        <w:t xml:space="preserve"> PROFESSIONNELLE</w:t>
      </w:r>
      <w:r w:rsidR="00044CB2" w:rsidRPr="008243DA">
        <w:rPr>
          <w:rFonts w:ascii="Times New Roman" w:hAnsi="Times New Roman" w:cs="Times New Roman"/>
          <w:b/>
          <w:color w:val="17365D"/>
          <w:sz w:val="20"/>
          <w:szCs w:val="20"/>
          <w:lang w:val="fr-CA"/>
        </w:rPr>
        <w:t>S</w:t>
      </w:r>
    </w:p>
    <w:p w14:paraId="20B6D285" w14:textId="4F4BC8E4" w:rsidR="00853A46" w:rsidRPr="008243DA" w:rsidRDefault="00B03E34" w:rsidP="00853A46">
      <w:pPr>
        <w:pStyle w:val="NoSpacing"/>
        <w:jc w:val="both"/>
        <w:rPr>
          <w:b/>
          <w:sz w:val="20"/>
          <w:szCs w:val="20"/>
          <w:lang w:val="fr-CA"/>
        </w:rPr>
      </w:pPr>
      <w:r w:rsidRPr="008243DA">
        <w:rPr>
          <w:b/>
          <w:sz w:val="20"/>
          <w:szCs w:val="20"/>
          <w:lang w:val="fr-CA"/>
        </w:rPr>
        <w:t>Stagiaire étudiante</w:t>
      </w:r>
      <w:r w:rsidR="00853A46" w:rsidRPr="008243DA">
        <w:rPr>
          <w:b/>
          <w:sz w:val="20"/>
          <w:szCs w:val="20"/>
          <w:lang w:val="fr-CA"/>
        </w:rPr>
        <w:tab/>
      </w:r>
      <w:r w:rsidR="00853A46" w:rsidRPr="008243DA">
        <w:rPr>
          <w:b/>
          <w:sz w:val="20"/>
          <w:szCs w:val="20"/>
          <w:lang w:val="fr-CA"/>
        </w:rPr>
        <w:tab/>
      </w:r>
      <w:r w:rsidR="00853A46" w:rsidRPr="008243DA">
        <w:rPr>
          <w:b/>
          <w:sz w:val="20"/>
          <w:szCs w:val="20"/>
          <w:lang w:val="fr-CA"/>
        </w:rPr>
        <w:tab/>
      </w:r>
      <w:r w:rsidR="00853A46" w:rsidRPr="008243DA">
        <w:rPr>
          <w:b/>
          <w:sz w:val="20"/>
          <w:szCs w:val="20"/>
          <w:lang w:val="fr-CA"/>
        </w:rPr>
        <w:tab/>
      </w:r>
      <w:r w:rsidR="00853A46" w:rsidRPr="008243DA">
        <w:rPr>
          <w:sz w:val="20"/>
          <w:szCs w:val="20"/>
          <w:lang w:val="fr-CA"/>
        </w:rPr>
        <w:tab/>
      </w:r>
      <w:r w:rsidR="00853A46" w:rsidRPr="008243DA">
        <w:rPr>
          <w:sz w:val="20"/>
          <w:szCs w:val="20"/>
          <w:lang w:val="fr-CA"/>
        </w:rPr>
        <w:tab/>
      </w:r>
      <w:r w:rsidR="00853A46" w:rsidRPr="008243DA">
        <w:rPr>
          <w:sz w:val="20"/>
          <w:szCs w:val="20"/>
          <w:lang w:val="fr-CA"/>
        </w:rPr>
        <w:tab/>
      </w:r>
      <w:r w:rsidR="00853A46" w:rsidRPr="008243DA">
        <w:rPr>
          <w:sz w:val="20"/>
          <w:szCs w:val="20"/>
          <w:lang w:val="fr-CA"/>
        </w:rPr>
        <w:tab/>
      </w:r>
      <w:r w:rsidR="00CD35B8" w:rsidRPr="008243DA">
        <w:rPr>
          <w:sz w:val="20"/>
          <w:szCs w:val="20"/>
          <w:lang w:val="fr-CA"/>
        </w:rPr>
        <w:tab/>
        <w:t xml:space="preserve"> </w:t>
      </w:r>
      <w:r w:rsidR="00B74C04" w:rsidRPr="008243DA">
        <w:rPr>
          <w:sz w:val="20"/>
          <w:szCs w:val="20"/>
          <w:lang w:val="fr-CA"/>
        </w:rPr>
        <w:tab/>
      </w:r>
      <w:r w:rsidR="00B74C04" w:rsidRPr="008243DA">
        <w:rPr>
          <w:sz w:val="20"/>
          <w:szCs w:val="20"/>
          <w:lang w:val="fr-CA"/>
        </w:rPr>
        <w:tab/>
        <w:t xml:space="preserve">      </w:t>
      </w:r>
      <w:r w:rsidR="00B74C04" w:rsidRPr="008243DA">
        <w:rPr>
          <w:b/>
          <w:bCs/>
          <w:sz w:val="20"/>
          <w:szCs w:val="20"/>
          <w:lang w:val="fr-CA"/>
        </w:rPr>
        <w:t>a</w:t>
      </w:r>
      <w:r w:rsidR="005F5DF7" w:rsidRPr="008243DA">
        <w:rPr>
          <w:b/>
          <w:bCs/>
          <w:sz w:val="20"/>
          <w:szCs w:val="20"/>
          <w:lang w:val="fr-CA"/>
        </w:rPr>
        <w:t xml:space="preserve">oût </w:t>
      </w:r>
      <w:r w:rsidR="00CB2CAE" w:rsidRPr="008243DA">
        <w:rPr>
          <w:b/>
          <w:bCs/>
          <w:sz w:val="20"/>
          <w:szCs w:val="20"/>
          <w:lang w:val="fr-CA"/>
        </w:rPr>
        <w:t>2019</w:t>
      </w:r>
    </w:p>
    <w:p w14:paraId="20B70ABE" w14:textId="3083317D" w:rsidR="00853A46" w:rsidRPr="008243DA" w:rsidRDefault="009B625F" w:rsidP="00853A46">
      <w:pPr>
        <w:pStyle w:val="NoSpacing"/>
        <w:jc w:val="both"/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Racine Carrée</w:t>
      </w:r>
      <w:r w:rsidR="00C45BC3" w:rsidRPr="008243DA">
        <w:rPr>
          <w:sz w:val="20"/>
          <w:szCs w:val="20"/>
          <w:lang w:val="fr-CA"/>
        </w:rPr>
        <w:t xml:space="preserve">, </w:t>
      </w:r>
      <w:r w:rsidR="00CB2CAE" w:rsidRPr="008243DA">
        <w:rPr>
          <w:sz w:val="20"/>
          <w:szCs w:val="20"/>
          <w:lang w:val="fr-CA"/>
        </w:rPr>
        <w:t>Ville de Québec</w:t>
      </w:r>
      <w:r w:rsidR="00637A2C" w:rsidRPr="008243DA">
        <w:rPr>
          <w:sz w:val="20"/>
          <w:szCs w:val="20"/>
          <w:lang w:val="fr-CA"/>
        </w:rPr>
        <w:t xml:space="preserve"> </w:t>
      </w:r>
      <w:r w:rsidR="00C45BC3" w:rsidRPr="008243DA">
        <w:rPr>
          <w:sz w:val="20"/>
          <w:szCs w:val="20"/>
          <w:lang w:val="fr-CA"/>
        </w:rPr>
        <w:t>(</w:t>
      </w:r>
      <w:r w:rsidR="00637A2C" w:rsidRPr="008243DA">
        <w:rPr>
          <w:sz w:val="20"/>
          <w:szCs w:val="20"/>
          <w:lang w:val="fr-CA"/>
        </w:rPr>
        <w:t>QC</w:t>
      </w:r>
      <w:r w:rsidR="00C45BC3" w:rsidRPr="008243DA">
        <w:rPr>
          <w:sz w:val="20"/>
          <w:szCs w:val="20"/>
          <w:lang w:val="fr-CA"/>
        </w:rPr>
        <w:t>)</w:t>
      </w:r>
    </w:p>
    <w:p w14:paraId="4421FE31" w14:textId="6D89831D" w:rsidR="00B03E34" w:rsidRPr="008243DA" w:rsidRDefault="00C1357D" w:rsidP="00C1357D">
      <w:pPr>
        <w:pStyle w:val="NoSpacing"/>
        <w:numPr>
          <w:ilvl w:val="0"/>
          <w:numId w:val="26"/>
        </w:numPr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Réaliser les t</w:t>
      </w:r>
      <w:r w:rsidR="00E96495" w:rsidRPr="008243DA">
        <w:rPr>
          <w:sz w:val="20"/>
          <w:szCs w:val="20"/>
          <w:lang w:val="fr-CA"/>
        </w:rPr>
        <w:t>âche</w:t>
      </w:r>
      <w:r w:rsidRPr="008243DA">
        <w:rPr>
          <w:sz w:val="20"/>
          <w:szCs w:val="20"/>
          <w:lang w:val="fr-CA"/>
        </w:rPr>
        <w:t>s</w:t>
      </w:r>
      <w:r w:rsidR="00E96495" w:rsidRPr="008243DA">
        <w:rPr>
          <w:sz w:val="20"/>
          <w:szCs w:val="20"/>
          <w:lang w:val="fr-CA"/>
        </w:rPr>
        <w:t xml:space="preserve"> générale</w:t>
      </w:r>
      <w:r w:rsidRPr="008243DA">
        <w:rPr>
          <w:sz w:val="20"/>
          <w:szCs w:val="20"/>
          <w:lang w:val="fr-CA"/>
        </w:rPr>
        <w:t>s</w:t>
      </w:r>
      <w:r w:rsidR="00E96495" w:rsidRPr="008243DA">
        <w:rPr>
          <w:sz w:val="20"/>
          <w:szCs w:val="20"/>
          <w:lang w:val="fr-CA"/>
        </w:rPr>
        <w:t xml:space="preserve"> de </w:t>
      </w:r>
      <w:r w:rsidR="00AD65E2" w:rsidRPr="008243DA">
        <w:rPr>
          <w:sz w:val="20"/>
          <w:szCs w:val="20"/>
          <w:lang w:val="fr-CA"/>
        </w:rPr>
        <w:t xml:space="preserve">couturière </w:t>
      </w:r>
    </w:p>
    <w:p w14:paraId="233A6D6C" w14:textId="5977FF50" w:rsidR="00AD65E2" w:rsidRPr="008243DA" w:rsidRDefault="00AD65E2" w:rsidP="00C1357D">
      <w:pPr>
        <w:pStyle w:val="NoSpacing"/>
        <w:numPr>
          <w:ilvl w:val="0"/>
          <w:numId w:val="26"/>
        </w:numPr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Vérifi</w:t>
      </w:r>
      <w:r w:rsidR="00C1357D" w:rsidRPr="008243DA">
        <w:rPr>
          <w:sz w:val="20"/>
          <w:szCs w:val="20"/>
          <w:lang w:val="fr-CA"/>
        </w:rPr>
        <w:t>er</w:t>
      </w:r>
      <w:r w:rsidRPr="008243DA">
        <w:rPr>
          <w:sz w:val="20"/>
          <w:szCs w:val="20"/>
          <w:lang w:val="fr-CA"/>
        </w:rPr>
        <w:t xml:space="preserve"> </w:t>
      </w:r>
      <w:r w:rsidR="00C1357D" w:rsidRPr="008243DA">
        <w:rPr>
          <w:sz w:val="20"/>
          <w:szCs w:val="20"/>
          <w:lang w:val="fr-CA"/>
        </w:rPr>
        <w:t>l</w:t>
      </w:r>
      <w:r w:rsidRPr="008243DA">
        <w:rPr>
          <w:sz w:val="20"/>
          <w:szCs w:val="20"/>
          <w:lang w:val="fr-CA"/>
        </w:rPr>
        <w:t xml:space="preserve">es commandes </w:t>
      </w:r>
    </w:p>
    <w:p w14:paraId="207ADE4A" w14:textId="377BFC03" w:rsidR="003F15A6" w:rsidRPr="008243DA" w:rsidRDefault="00C1357D" w:rsidP="00C1357D">
      <w:pPr>
        <w:pStyle w:val="NoSpacing"/>
        <w:numPr>
          <w:ilvl w:val="0"/>
          <w:numId w:val="26"/>
        </w:numPr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Réaliser d’a</w:t>
      </w:r>
      <w:r w:rsidR="003F15A6" w:rsidRPr="008243DA">
        <w:rPr>
          <w:sz w:val="20"/>
          <w:szCs w:val="20"/>
          <w:lang w:val="fr-CA"/>
        </w:rPr>
        <w:t>utres tâches diver</w:t>
      </w:r>
      <w:r w:rsidR="00B256BF" w:rsidRPr="008243DA">
        <w:rPr>
          <w:sz w:val="20"/>
          <w:szCs w:val="20"/>
          <w:lang w:val="fr-CA"/>
        </w:rPr>
        <w:t>ses</w:t>
      </w:r>
    </w:p>
    <w:p w14:paraId="16675276" w14:textId="33821D7C" w:rsidR="00853A46" w:rsidRPr="008243DA" w:rsidRDefault="00853A46" w:rsidP="00853A46">
      <w:pPr>
        <w:tabs>
          <w:tab w:val="right" w:pos="360"/>
        </w:tabs>
        <w:rPr>
          <w:rFonts w:ascii="Times New Roman" w:hAnsi="Times New Roman" w:cs="Times New Roman"/>
          <w:b/>
          <w:sz w:val="20"/>
          <w:szCs w:val="20"/>
          <w:lang w:val="fr-CA"/>
        </w:rPr>
      </w:pPr>
    </w:p>
    <w:p w14:paraId="23DD2A2B" w14:textId="39D445E0" w:rsidR="005D0EE3" w:rsidRPr="008243DA" w:rsidRDefault="00563042" w:rsidP="005D0EE3">
      <w:pPr>
        <w:pStyle w:val="NoSpacing"/>
        <w:jc w:val="both"/>
        <w:rPr>
          <w:sz w:val="20"/>
          <w:szCs w:val="20"/>
          <w:lang w:val="fr-CA"/>
        </w:rPr>
      </w:pPr>
      <w:r w:rsidRPr="008243DA">
        <w:rPr>
          <w:b/>
          <w:sz w:val="20"/>
          <w:szCs w:val="20"/>
          <w:lang w:val="fr-CA"/>
        </w:rPr>
        <w:t>Conseillère</w:t>
      </w:r>
      <w:r w:rsidR="00B40C30" w:rsidRPr="008243DA">
        <w:rPr>
          <w:b/>
          <w:sz w:val="20"/>
          <w:szCs w:val="20"/>
          <w:lang w:val="fr-CA"/>
        </w:rPr>
        <w:t xml:space="preserve"> à la vente de vêtements</w:t>
      </w:r>
      <w:r w:rsidR="005D0EE3" w:rsidRPr="008243DA">
        <w:rPr>
          <w:b/>
          <w:sz w:val="20"/>
          <w:szCs w:val="20"/>
          <w:lang w:val="fr-CA"/>
        </w:rPr>
        <w:tab/>
      </w:r>
      <w:r w:rsidR="005D0EE3" w:rsidRPr="008243DA">
        <w:rPr>
          <w:b/>
          <w:sz w:val="20"/>
          <w:szCs w:val="20"/>
          <w:lang w:val="fr-CA"/>
        </w:rPr>
        <w:tab/>
      </w:r>
      <w:r w:rsidR="005D0EE3" w:rsidRPr="008243DA">
        <w:rPr>
          <w:b/>
          <w:sz w:val="20"/>
          <w:szCs w:val="20"/>
          <w:lang w:val="fr-CA"/>
        </w:rPr>
        <w:tab/>
      </w:r>
      <w:r w:rsidR="005D0EE3" w:rsidRPr="008243DA">
        <w:rPr>
          <w:b/>
          <w:sz w:val="20"/>
          <w:szCs w:val="20"/>
          <w:lang w:val="fr-CA"/>
        </w:rPr>
        <w:tab/>
      </w:r>
      <w:r w:rsidR="005D0EE3" w:rsidRPr="008243DA">
        <w:rPr>
          <w:b/>
          <w:sz w:val="20"/>
          <w:szCs w:val="20"/>
          <w:lang w:val="fr-CA"/>
        </w:rPr>
        <w:tab/>
      </w:r>
      <w:r w:rsidR="005D0EE3" w:rsidRPr="008243DA">
        <w:rPr>
          <w:b/>
          <w:sz w:val="20"/>
          <w:szCs w:val="20"/>
          <w:lang w:val="fr-CA"/>
        </w:rPr>
        <w:tab/>
      </w:r>
      <w:r w:rsidR="005D0EE3" w:rsidRPr="008243DA">
        <w:rPr>
          <w:b/>
          <w:sz w:val="20"/>
          <w:szCs w:val="20"/>
          <w:lang w:val="fr-CA"/>
        </w:rPr>
        <w:tab/>
      </w:r>
      <w:r w:rsidR="00B74C04" w:rsidRPr="008243DA">
        <w:rPr>
          <w:b/>
          <w:sz w:val="20"/>
          <w:szCs w:val="20"/>
          <w:lang w:val="fr-CA"/>
        </w:rPr>
        <w:tab/>
      </w:r>
      <w:r w:rsidR="00B74C04" w:rsidRPr="008243DA">
        <w:rPr>
          <w:b/>
          <w:sz w:val="20"/>
          <w:szCs w:val="20"/>
          <w:lang w:val="fr-CA"/>
        </w:rPr>
        <w:tab/>
        <w:t xml:space="preserve">       m</w:t>
      </w:r>
      <w:r w:rsidR="0042114A" w:rsidRPr="008243DA">
        <w:rPr>
          <w:b/>
          <w:sz w:val="20"/>
          <w:szCs w:val="20"/>
          <w:lang w:val="fr-CA"/>
        </w:rPr>
        <w:t>ai 2019</w:t>
      </w:r>
      <w:r w:rsidR="006F335B" w:rsidRPr="008243DA">
        <w:rPr>
          <w:b/>
          <w:sz w:val="20"/>
          <w:szCs w:val="20"/>
          <w:lang w:val="fr-CA"/>
        </w:rPr>
        <w:t xml:space="preserve"> </w:t>
      </w:r>
    </w:p>
    <w:p w14:paraId="76A78943" w14:textId="2E98CF5F" w:rsidR="005D0EE3" w:rsidRPr="008243DA" w:rsidRDefault="00E60B28" w:rsidP="005D0EE3">
      <w:pPr>
        <w:pStyle w:val="NoSpacing"/>
        <w:jc w:val="both"/>
        <w:rPr>
          <w:b/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Racine Carrée</w:t>
      </w:r>
      <w:r w:rsidR="005D0EE3" w:rsidRPr="008243DA">
        <w:rPr>
          <w:sz w:val="20"/>
          <w:szCs w:val="20"/>
          <w:lang w:val="fr-CA"/>
        </w:rPr>
        <w:t xml:space="preserve">, </w:t>
      </w:r>
      <w:r w:rsidR="000E14A8" w:rsidRPr="008243DA">
        <w:rPr>
          <w:sz w:val="20"/>
          <w:szCs w:val="20"/>
          <w:lang w:val="fr-CA"/>
        </w:rPr>
        <w:t>Ville de Québec (</w:t>
      </w:r>
      <w:r w:rsidR="005D0EE3" w:rsidRPr="008243DA">
        <w:rPr>
          <w:sz w:val="20"/>
          <w:szCs w:val="20"/>
          <w:lang w:val="fr-CA"/>
        </w:rPr>
        <w:t>QC</w:t>
      </w:r>
      <w:r w:rsidR="000E14A8" w:rsidRPr="008243DA">
        <w:rPr>
          <w:sz w:val="20"/>
          <w:szCs w:val="20"/>
          <w:lang w:val="fr-CA"/>
        </w:rPr>
        <w:t>)</w:t>
      </w:r>
    </w:p>
    <w:p w14:paraId="63B651D9" w14:textId="18D8CD59" w:rsidR="001A4747" w:rsidRPr="008243DA" w:rsidRDefault="008552C5" w:rsidP="00C1357D">
      <w:pPr>
        <w:pStyle w:val="NoSpacing"/>
        <w:numPr>
          <w:ilvl w:val="0"/>
          <w:numId w:val="25"/>
        </w:numPr>
        <w:rPr>
          <w:i/>
          <w:sz w:val="20"/>
          <w:szCs w:val="20"/>
          <w:lang w:val="fr-CA"/>
        </w:rPr>
      </w:pPr>
      <w:r w:rsidRPr="008243DA">
        <w:rPr>
          <w:iCs/>
          <w:sz w:val="20"/>
          <w:szCs w:val="20"/>
          <w:lang w:val="fr-CA"/>
        </w:rPr>
        <w:t>Conseiller les parents et les enfants dans</w:t>
      </w:r>
      <w:r w:rsidR="00FB5AEB" w:rsidRPr="008243DA">
        <w:rPr>
          <w:iCs/>
          <w:sz w:val="20"/>
          <w:szCs w:val="20"/>
          <w:lang w:val="fr-CA"/>
        </w:rPr>
        <w:t xml:space="preserve"> leur</w:t>
      </w:r>
      <w:r w:rsidR="00C45BC3" w:rsidRPr="008243DA">
        <w:rPr>
          <w:iCs/>
          <w:sz w:val="20"/>
          <w:szCs w:val="20"/>
          <w:lang w:val="fr-CA"/>
        </w:rPr>
        <w:t>s</w:t>
      </w:r>
      <w:r w:rsidR="00FB5AEB" w:rsidRPr="008243DA">
        <w:rPr>
          <w:iCs/>
          <w:sz w:val="20"/>
          <w:szCs w:val="20"/>
          <w:lang w:val="fr-CA"/>
        </w:rPr>
        <w:t xml:space="preserve"> achat</w:t>
      </w:r>
      <w:r w:rsidR="00C45BC3" w:rsidRPr="008243DA">
        <w:rPr>
          <w:iCs/>
          <w:sz w:val="20"/>
          <w:szCs w:val="20"/>
          <w:lang w:val="fr-CA"/>
        </w:rPr>
        <w:t>s</w:t>
      </w:r>
      <w:r w:rsidR="00FB5AEB" w:rsidRPr="008243DA">
        <w:rPr>
          <w:iCs/>
          <w:sz w:val="20"/>
          <w:szCs w:val="20"/>
          <w:lang w:val="fr-CA"/>
        </w:rPr>
        <w:t xml:space="preserve"> de vêtements scolaire</w:t>
      </w:r>
      <w:r w:rsidR="003058A1" w:rsidRPr="008243DA">
        <w:rPr>
          <w:iCs/>
          <w:sz w:val="20"/>
          <w:szCs w:val="20"/>
          <w:lang w:val="fr-CA"/>
        </w:rPr>
        <w:t>s</w:t>
      </w:r>
    </w:p>
    <w:p w14:paraId="4D9F462E" w14:textId="08184F0F" w:rsidR="006A7D9F" w:rsidRPr="008243DA" w:rsidRDefault="00C45BC3" w:rsidP="00C1357D">
      <w:pPr>
        <w:pStyle w:val="NoSpacing"/>
        <w:numPr>
          <w:ilvl w:val="0"/>
          <w:numId w:val="25"/>
        </w:numPr>
        <w:rPr>
          <w:i/>
          <w:sz w:val="20"/>
          <w:szCs w:val="20"/>
          <w:lang w:val="fr-CA"/>
        </w:rPr>
      </w:pPr>
      <w:r w:rsidRPr="008243DA">
        <w:rPr>
          <w:iCs/>
          <w:sz w:val="20"/>
          <w:szCs w:val="20"/>
          <w:lang w:val="fr-CA"/>
        </w:rPr>
        <w:t>Procéder à l’e</w:t>
      </w:r>
      <w:r w:rsidR="006A7D9F" w:rsidRPr="008243DA">
        <w:rPr>
          <w:iCs/>
          <w:sz w:val="20"/>
          <w:szCs w:val="20"/>
          <w:lang w:val="fr-CA"/>
        </w:rPr>
        <w:t>ntr</w:t>
      </w:r>
      <w:r w:rsidRPr="008243DA">
        <w:rPr>
          <w:iCs/>
          <w:sz w:val="20"/>
          <w:szCs w:val="20"/>
          <w:lang w:val="fr-CA"/>
        </w:rPr>
        <w:t>ée</w:t>
      </w:r>
      <w:r w:rsidR="006A7D9F" w:rsidRPr="008243DA">
        <w:rPr>
          <w:iCs/>
          <w:sz w:val="20"/>
          <w:szCs w:val="20"/>
          <w:lang w:val="fr-CA"/>
        </w:rPr>
        <w:t xml:space="preserve"> de commande</w:t>
      </w:r>
      <w:r w:rsidRPr="008243DA">
        <w:rPr>
          <w:iCs/>
          <w:sz w:val="20"/>
          <w:szCs w:val="20"/>
          <w:lang w:val="fr-CA"/>
        </w:rPr>
        <w:t>s</w:t>
      </w:r>
      <w:r w:rsidR="006A7D9F" w:rsidRPr="008243DA">
        <w:rPr>
          <w:iCs/>
          <w:sz w:val="20"/>
          <w:szCs w:val="20"/>
          <w:lang w:val="fr-CA"/>
        </w:rPr>
        <w:t xml:space="preserve"> et </w:t>
      </w:r>
      <w:r w:rsidRPr="008243DA">
        <w:rPr>
          <w:iCs/>
          <w:sz w:val="20"/>
          <w:szCs w:val="20"/>
          <w:lang w:val="fr-CA"/>
        </w:rPr>
        <w:t>l’</w:t>
      </w:r>
      <w:r w:rsidR="006A7D9F" w:rsidRPr="008243DA">
        <w:rPr>
          <w:iCs/>
          <w:sz w:val="20"/>
          <w:szCs w:val="20"/>
          <w:lang w:val="fr-CA"/>
        </w:rPr>
        <w:t xml:space="preserve">inscription </w:t>
      </w:r>
      <w:r w:rsidR="00FB5AEB" w:rsidRPr="008243DA">
        <w:rPr>
          <w:iCs/>
          <w:sz w:val="20"/>
          <w:szCs w:val="20"/>
          <w:lang w:val="fr-CA"/>
        </w:rPr>
        <w:t xml:space="preserve">des demandes spécifiques </w:t>
      </w:r>
    </w:p>
    <w:p w14:paraId="1C0C78F7" w14:textId="77777777" w:rsidR="00876530" w:rsidRPr="008243DA" w:rsidRDefault="00876530" w:rsidP="00876530">
      <w:pPr>
        <w:pStyle w:val="NoSpacing"/>
        <w:rPr>
          <w:iCs/>
          <w:sz w:val="20"/>
          <w:szCs w:val="20"/>
          <w:lang w:val="fr-CA"/>
        </w:rPr>
      </w:pPr>
    </w:p>
    <w:p w14:paraId="6A23252D" w14:textId="5FDB708A" w:rsidR="00876530" w:rsidRPr="008243DA" w:rsidRDefault="00876530" w:rsidP="00876530">
      <w:pPr>
        <w:pStyle w:val="NoSpacing"/>
        <w:jc w:val="both"/>
        <w:rPr>
          <w:sz w:val="20"/>
          <w:szCs w:val="20"/>
          <w:lang w:val="fr-CA"/>
        </w:rPr>
      </w:pPr>
      <w:r w:rsidRPr="008243DA">
        <w:rPr>
          <w:b/>
          <w:sz w:val="20"/>
          <w:szCs w:val="20"/>
          <w:lang w:val="fr-CA"/>
        </w:rPr>
        <w:t>Aide de service pour la vaccination contre la COVID-19</w:t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="00011B8B" w:rsidRPr="008243DA">
        <w:rPr>
          <w:b/>
          <w:sz w:val="20"/>
          <w:szCs w:val="20"/>
          <w:lang w:val="fr-CA"/>
        </w:rPr>
        <w:t xml:space="preserve">      </w:t>
      </w:r>
      <w:r w:rsidR="000A623D" w:rsidRPr="008243DA">
        <w:rPr>
          <w:b/>
          <w:sz w:val="20"/>
          <w:szCs w:val="20"/>
          <w:lang w:val="fr-CA"/>
        </w:rPr>
        <w:t xml:space="preserve">juin </w:t>
      </w:r>
      <w:r w:rsidRPr="008243DA">
        <w:rPr>
          <w:b/>
          <w:sz w:val="20"/>
          <w:szCs w:val="20"/>
          <w:lang w:val="fr-CA"/>
        </w:rPr>
        <w:t>20</w:t>
      </w:r>
      <w:r w:rsidR="000A623D" w:rsidRPr="008243DA">
        <w:rPr>
          <w:b/>
          <w:sz w:val="20"/>
          <w:szCs w:val="20"/>
          <w:lang w:val="fr-CA"/>
        </w:rPr>
        <w:t xml:space="preserve">21 </w:t>
      </w:r>
      <w:r w:rsidR="00011B8B" w:rsidRPr="008243DA">
        <w:rPr>
          <w:b/>
          <w:sz w:val="20"/>
          <w:szCs w:val="20"/>
          <w:lang w:val="fr-CA"/>
        </w:rPr>
        <w:t>–</w:t>
      </w:r>
      <w:r w:rsidRPr="008243DA">
        <w:rPr>
          <w:b/>
          <w:sz w:val="20"/>
          <w:szCs w:val="20"/>
          <w:lang w:val="fr-CA"/>
        </w:rPr>
        <w:t xml:space="preserve"> </w:t>
      </w:r>
      <w:r w:rsidR="00011B8B" w:rsidRPr="008243DA">
        <w:rPr>
          <w:b/>
          <w:sz w:val="20"/>
          <w:szCs w:val="20"/>
          <w:lang w:val="fr-CA"/>
        </w:rPr>
        <w:t>septembre 2021</w:t>
      </w:r>
    </w:p>
    <w:p w14:paraId="61561EEA" w14:textId="56A1D8E7" w:rsidR="00876530" w:rsidRPr="008243DA" w:rsidRDefault="00011B8B" w:rsidP="00876530">
      <w:pPr>
        <w:pStyle w:val="NoSpacing"/>
        <w:jc w:val="both"/>
        <w:rPr>
          <w:b/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CI</w:t>
      </w:r>
      <w:r w:rsidR="00F660DA" w:rsidRPr="008243DA">
        <w:rPr>
          <w:sz w:val="20"/>
          <w:szCs w:val="20"/>
          <w:lang w:val="fr-CA"/>
        </w:rPr>
        <w:t xml:space="preserve">SSS de </w:t>
      </w:r>
      <w:proofErr w:type="spellStart"/>
      <w:r w:rsidR="00F660DA" w:rsidRPr="008243DA">
        <w:rPr>
          <w:sz w:val="20"/>
          <w:szCs w:val="20"/>
          <w:lang w:val="fr-CA"/>
        </w:rPr>
        <w:t>Chaudière-Appalches</w:t>
      </w:r>
      <w:proofErr w:type="spellEnd"/>
      <w:r w:rsidR="00876530" w:rsidRPr="008243DA">
        <w:rPr>
          <w:sz w:val="20"/>
          <w:szCs w:val="20"/>
          <w:lang w:val="fr-CA"/>
        </w:rPr>
        <w:t>,</w:t>
      </w:r>
      <w:r w:rsidR="00E673E1" w:rsidRPr="008243DA">
        <w:rPr>
          <w:sz w:val="20"/>
          <w:szCs w:val="20"/>
          <w:lang w:val="fr-CA"/>
        </w:rPr>
        <w:t xml:space="preserve"> Chaudi</w:t>
      </w:r>
      <w:r w:rsidR="009408D3" w:rsidRPr="008243DA">
        <w:rPr>
          <w:sz w:val="20"/>
          <w:szCs w:val="20"/>
          <w:lang w:val="fr-CA"/>
        </w:rPr>
        <w:t>è</w:t>
      </w:r>
      <w:r w:rsidR="00E673E1" w:rsidRPr="008243DA">
        <w:rPr>
          <w:sz w:val="20"/>
          <w:szCs w:val="20"/>
          <w:lang w:val="fr-CA"/>
        </w:rPr>
        <w:t>re-A</w:t>
      </w:r>
      <w:r w:rsidR="009408D3" w:rsidRPr="008243DA">
        <w:rPr>
          <w:sz w:val="20"/>
          <w:szCs w:val="20"/>
          <w:lang w:val="fr-CA"/>
        </w:rPr>
        <w:t>p</w:t>
      </w:r>
      <w:r w:rsidR="00E673E1" w:rsidRPr="008243DA">
        <w:rPr>
          <w:sz w:val="20"/>
          <w:szCs w:val="20"/>
          <w:lang w:val="fr-CA"/>
        </w:rPr>
        <w:t xml:space="preserve">palaches </w:t>
      </w:r>
    </w:p>
    <w:p w14:paraId="3FECE29B" w14:textId="75141A4F" w:rsidR="00876530" w:rsidRPr="008243DA" w:rsidRDefault="00E673E1" w:rsidP="00876530">
      <w:pPr>
        <w:pStyle w:val="NoSpacing"/>
        <w:numPr>
          <w:ilvl w:val="0"/>
          <w:numId w:val="25"/>
        </w:numPr>
        <w:rPr>
          <w:i/>
          <w:sz w:val="20"/>
          <w:szCs w:val="20"/>
          <w:lang w:val="fr-CA"/>
        </w:rPr>
      </w:pPr>
      <w:r w:rsidRPr="008243DA">
        <w:rPr>
          <w:iCs/>
          <w:sz w:val="20"/>
          <w:szCs w:val="20"/>
          <w:lang w:val="fr-CA"/>
        </w:rPr>
        <w:t xml:space="preserve">Désinfection </w:t>
      </w:r>
      <w:r w:rsidR="009408D3" w:rsidRPr="008243DA">
        <w:rPr>
          <w:iCs/>
          <w:sz w:val="20"/>
          <w:szCs w:val="20"/>
          <w:lang w:val="fr-CA"/>
        </w:rPr>
        <w:t>de chaises et d’objets</w:t>
      </w:r>
    </w:p>
    <w:p w14:paraId="07F11933" w14:textId="7CBFA997" w:rsidR="009408D3" w:rsidRPr="008243DA" w:rsidRDefault="009408D3" w:rsidP="00876530">
      <w:pPr>
        <w:pStyle w:val="NoSpacing"/>
        <w:numPr>
          <w:ilvl w:val="0"/>
          <w:numId w:val="25"/>
        </w:numPr>
        <w:rPr>
          <w:i/>
          <w:sz w:val="20"/>
          <w:szCs w:val="20"/>
          <w:lang w:val="fr-CA"/>
        </w:rPr>
      </w:pPr>
      <w:r w:rsidRPr="008243DA">
        <w:rPr>
          <w:iCs/>
          <w:sz w:val="20"/>
          <w:szCs w:val="20"/>
          <w:lang w:val="fr-CA"/>
        </w:rPr>
        <w:t xml:space="preserve">Circulation </w:t>
      </w:r>
      <w:r w:rsidR="00783A6D" w:rsidRPr="008243DA">
        <w:rPr>
          <w:iCs/>
          <w:sz w:val="20"/>
          <w:szCs w:val="20"/>
          <w:lang w:val="fr-CA"/>
        </w:rPr>
        <w:t>des patients</w:t>
      </w:r>
    </w:p>
    <w:p w14:paraId="672F0C3D" w14:textId="77777777" w:rsidR="00BA065A" w:rsidRPr="008243DA" w:rsidRDefault="00783A6D" w:rsidP="00876530">
      <w:pPr>
        <w:pStyle w:val="NoSpacing"/>
        <w:numPr>
          <w:ilvl w:val="0"/>
          <w:numId w:val="25"/>
        </w:numPr>
        <w:rPr>
          <w:i/>
          <w:sz w:val="20"/>
          <w:szCs w:val="20"/>
          <w:lang w:val="fr-CA"/>
        </w:rPr>
      </w:pPr>
      <w:r w:rsidRPr="008243DA">
        <w:rPr>
          <w:iCs/>
          <w:sz w:val="20"/>
          <w:szCs w:val="20"/>
          <w:lang w:val="fr-CA"/>
        </w:rPr>
        <w:t>Distribution des vaccins aux infirmiers</w:t>
      </w:r>
    </w:p>
    <w:p w14:paraId="69215383" w14:textId="5E867478" w:rsidR="00783A6D" w:rsidRPr="008243DA" w:rsidRDefault="00783A6D" w:rsidP="00BA065A">
      <w:pPr>
        <w:pStyle w:val="NoSpacing"/>
        <w:rPr>
          <w:i/>
          <w:sz w:val="20"/>
          <w:szCs w:val="20"/>
          <w:lang w:val="fr-CA"/>
        </w:rPr>
      </w:pPr>
      <w:r w:rsidRPr="008243DA">
        <w:rPr>
          <w:iCs/>
          <w:sz w:val="20"/>
          <w:szCs w:val="20"/>
          <w:lang w:val="fr-CA"/>
        </w:rPr>
        <w:t xml:space="preserve"> </w:t>
      </w:r>
    </w:p>
    <w:p w14:paraId="34353D90" w14:textId="602AE3CE" w:rsidR="00BA065A" w:rsidRPr="008243DA" w:rsidRDefault="00BA065A" w:rsidP="00BA065A">
      <w:pPr>
        <w:pStyle w:val="NoSpacing"/>
        <w:jc w:val="both"/>
        <w:rPr>
          <w:sz w:val="20"/>
          <w:szCs w:val="20"/>
          <w:lang w:val="fr-CA"/>
        </w:rPr>
      </w:pPr>
      <w:bookmarkStart w:id="0" w:name="_Hlk151362692"/>
      <w:proofErr w:type="spellStart"/>
      <w:r w:rsidRPr="008243DA">
        <w:rPr>
          <w:b/>
          <w:sz w:val="20"/>
          <w:szCs w:val="20"/>
          <w:lang w:val="fr-CA"/>
        </w:rPr>
        <w:t>Tutorax</w:t>
      </w:r>
      <w:proofErr w:type="spellEnd"/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  <w:t xml:space="preserve">                                                              </w:t>
      </w:r>
      <w:r w:rsidR="00C20B9D" w:rsidRPr="008243DA">
        <w:rPr>
          <w:b/>
          <w:sz w:val="20"/>
          <w:szCs w:val="20"/>
          <w:lang w:val="fr-CA"/>
        </w:rPr>
        <w:t>é</w:t>
      </w:r>
      <w:r w:rsidRPr="008243DA">
        <w:rPr>
          <w:b/>
          <w:sz w:val="20"/>
          <w:szCs w:val="20"/>
          <w:lang w:val="fr-CA"/>
        </w:rPr>
        <w:t xml:space="preserve">té 2022 </w:t>
      </w:r>
    </w:p>
    <w:p w14:paraId="79877FFF" w14:textId="238CEA13" w:rsidR="00BA065A" w:rsidRPr="008243DA" w:rsidRDefault="00BA065A" w:rsidP="00BA065A">
      <w:pPr>
        <w:pStyle w:val="NoSpacing"/>
        <w:jc w:val="both"/>
        <w:rPr>
          <w:b/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Lévis</w:t>
      </w:r>
      <w:r w:rsidR="00864FD2" w:rsidRPr="008243DA">
        <w:rPr>
          <w:sz w:val="20"/>
          <w:szCs w:val="20"/>
          <w:lang w:val="fr-CA"/>
        </w:rPr>
        <w:t>, en ligne</w:t>
      </w:r>
    </w:p>
    <w:p w14:paraId="49FD355B" w14:textId="2A20973B" w:rsidR="00BA065A" w:rsidRPr="008243DA" w:rsidRDefault="00042334" w:rsidP="00BA065A">
      <w:pPr>
        <w:pStyle w:val="NoSpacing"/>
        <w:numPr>
          <w:ilvl w:val="0"/>
          <w:numId w:val="25"/>
        </w:numPr>
        <w:rPr>
          <w:i/>
          <w:sz w:val="20"/>
          <w:szCs w:val="20"/>
          <w:lang w:val="fr-CA"/>
        </w:rPr>
      </w:pPr>
      <w:r w:rsidRPr="008243DA">
        <w:rPr>
          <w:iCs/>
          <w:sz w:val="20"/>
          <w:szCs w:val="20"/>
          <w:lang w:val="fr-CA"/>
        </w:rPr>
        <w:t xml:space="preserve">Tutrice pour des </w:t>
      </w:r>
      <w:bookmarkStart w:id="1" w:name="_Hlk130539142"/>
      <w:r w:rsidRPr="008243DA">
        <w:rPr>
          <w:iCs/>
          <w:sz w:val="20"/>
          <w:szCs w:val="20"/>
          <w:lang w:val="fr-CA"/>
        </w:rPr>
        <w:t>élèves</w:t>
      </w:r>
      <w:bookmarkEnd w:id="1"/>
      <w:r w:rsidRPr="008243DA">
        <w:rPr>
          <w:iCs/>
          <w:sz w:val="20"/>
          <w:szCs w:val="20"/>
          <w:lang w:val="fr-CA"/>
        </w:rPr>
        <w:t xml:space="preserve"> du </w:t>
      </w:r>
      <w:r w:rsidR="00864FD2" w:rsidRPr="008243DA">
        <w:rPr>
          <w:iCs/>
          <w:sz w:val="20"/>
          <w:szCs w:val="20"/>
          <w:lang w:val="fr-CA"/>
        </w:rPr>
        <w:t>secondaire</w:t>
      </w:r>
    </w:p>
    <w:p w14:paraId="72F4B1C4" w14:textId="4F96DA74" w:rsidR="00864FD2" w:rsidRPr="008243DA" w:rsidRDefault="00864FD2" w:rsidP="00BA065A">
      <w:pPr>
        <w:pStyle w:val="NoSpacing"/>
        <w:numPr>
          <w:ilvl w:val="0"/>
          <w:numId w:val="25"/>
        </w:numPr>
        <w:rPr>
          <w:i/>
          <w:sz w:val="20"/>
          <w:szCs w:val="20"/>
          <w:lang w:val="fr-CA"/>
        </w:rPr>
      </w:pPr>
      <w:r w:rsidRPr="008243DA">
        <w:rPr>
          <w:iCs/>
          <w:sz w:val="20"/>
          <w:szCs w:val="20"/>
          <w:lang w:val="fr-CA"/>
        </w:rPr>
        <w:t>Tutrice pour des adultes</w:t>
      </w:r>
      <w:bookmarkEnd w:id="0"/>
    </w:p>
    <w:p w14:paraId="084D2A6B" w14:textId="77777777" w:rsidR="00A14D11" w:rsidRPr="008243DA" w:rsidRDefault="00A14D11" w:rsidP="00A14D11">
      <w:pPr>
        <w:pStyle w:val="NoSpacing"/>
        <w:rPr>
          <w:iCs/>
          <w:sz w:val="20"/>
          <w:szCs w:val="20"/>
          <w:lang w:val="fr-CA"/>
        </w:rPr>
      </w:pPr>
    </w:p>
    <w:p w14:paraId="74DF1651" w14:textId="63DDF025" w:rsidR="00A14D11" w:rsidRPr="008243DA" w:rsidRDefault="00A14D11" w:rsidP="00A14D11">
      <w:pPr>
        <w:pStyle w:val="NoSpacing"/>
        <w:jc w:val="both"/>
        <w:rPr>
          <w:b/>
          <w:sz w:val="20"/>
          <w:szCs w:val="20"/>
          <w:lang w:val="fr-CA"/>
        </w:rPr>
      </w:pPr>
      <w:r w:rsidRPr="008243DA">
        <w:rPr>
          <w:b/>
          <w:sz w:val="20"/>
          <w:szCs w:val="20"/>
          <w:lang w:val="fr-CA"/>
        </w:rPr>
        <w:t xml:space="preserve">Tutrice pour les cours de </w:t>
      </w:r>
      <w:r w:rsidR="009A7235" w:rsidRPr="008243DA">
        <w:rPr>
          <w:b/>
          <w:sz w:val="20"/>
          <w:szCs w:val="20"/>
          <w:lang w:val="fr-CA"/>
        </w:rPr>
        <w:t>Macroéconomie</w:t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  <w:t xml:space="preserve">   Hiver 202</w:t>
      </w:r>
      <w:r w:rsidR="009A7235" w:rsidRPr="008243DA">
        <w:rPr>
          <w:b/>
          <w:sz w:val="20"/>
          <w:szCs w:val="20"/>
          <w:lang w:val="fr-CA"/>
        </w:rPr>
        <w:t>3</w:t>
      </w:r>
    </w:p>
    <w:p w14:paraId="2D680921" w14:textId="77777777" w:rsidR="00A14D11" w:rsidRPr="008243DA" w:rsidRDefault="00A14D11" w:rsidP="00A14D11">
      <w:pPr>
        <w:pStyle w:val="NoSpacing"/>
        <w:jc w:val="both"/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CEGEP St-Lawrence, Ville de Québec (QC)</w:t>
      </w:r>
    </w:p>
    <w:p w14:paraId="0B32F974" w14:textId="2D6C5678" w:rsidR="00A14D11" w:rsidRPr="008243DA" w:rsidRDefault="00A14D11" w:rsidP="00A14D11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>T</w:t>
      </w:r>
      <w:r w:rsidR="00D12CAB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utrice pour les élèves</w:t>
      </w:r>
      <w:r w:rsidR="004E4798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 du CEGEP</w:t>
      </w:r>
    </w:p>
    <w:p w14:paraId="539CD31F" w14:textId="04D7B5B8" w:rsidR="004E4798" w:rsidRPr="008243DA" w:rsidRDefault="004E4798" w:rsidP="00A14D11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Choisie parce que j’avais </w:t>
      </w:r>
      <w:r w:rsidR="005B209E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une moyenne de 90% et plus</w:t>
      </w:r>
    </w:p>
    <w:p w14:paraId="31CA7A77" w14:textId="77777777" w:rsidR="005F1D1A" w:rsidRPr="008243DA" w:rsidRDefault="005F1D1A" w:rsidP="005F1D1A">
      <w:p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</w:p>
    <w:p w14:paraId="2CCD4795" w14:textId="51F6CA29" w:rsidR="005F1D1A" w:rsidRPr="008243DA" w:rsidRDefault="005F1D1A" w:rsidP="005F1D1A">
      <w:pPr>
        <w:pStyle w:val="NoSpacing"/>
        <w:jc w:val="both"/>
        <w:rPr>
          <w:sz w:val="20"/>
          <w:szCs w:val="20"/>
          <w:lang w:val="fr-CA"/>
        </w:rPr>
      </w:pPr>
      <w:r w:rsidRPr="008243DA">
        <w:rPr>
          <w:b/>
          <w:sz w:val="20"/>
          <w:szCs w:val="20"/>
          <w:lang w:val="fr-CA"/>
        </w:rPr>
        <w:t>Conseillère</w:t>
      </w:r>
      <w:r w:rsidR="006F09EA" w:rsidRPr="008243DA">
        <w:rPr>
          <w:lang w:val="fr-CA"/>
        </w:rPr>
        <w:t xml:space="preserve"> </w:t>
      </w:r>
      <w:r w:rsidR="006F09EA" w:rsidRPr="008243DA">
        <w:rPr>
          <w:b/>
          <w:sz w:val="20"/>
          <w:szCs w:val="20"/>
          <w:lang w:val="fr-CA"/>
        </w:rPr>
        <w:t>à</w:t>
      </w:r>
      <w:r w:rsidRPr="008243DA">
        <w:rPr>
          <w:b/>
          <w:sz w:val="20"/>
          <w:szCs w:val="20"/>
          <w:lang w:val="fr-CA"/>
        </w:rPr>
        <w:t xml:space="preserve"> la vente</w:t>
      </w:r>
      <w:r w:rsidR="00462212" w:rsidRPr="008243DA">
        <w:rPr>
          <w:b/>
          <w:sz w:val="20"/>
          <w:szCs w:val="20"/>
          <w:lang w:val="fr-CA"/>
        </w:rPr>
        <w:t xml:space="preserve"> chez Simons</w:t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  <w:t xml:space="preserve">                                      été 2023</w:t>
      </w:r>
    </w:p>
    <w:p w14:paraId="5A3FD719" w14:textId="4BF60C74" w:rsidR="005F1D1A" w:rsidRPr="008243DA" w:rsidRDefault="005F1D1A" w:rsidP="005F1D1A">
      <w:pPr>
        <w:pStyle w:val="NoSpacing"/>
        <w:jc w:val="both"/>
        <w:rPr>
          <w:b/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Place St-Foy</w:t>
      </w:r>
      <w:r w:rsidR="00E05AA0" w:rsidRPr="008243DA">
        <w:rPr>
          <w:sz w:val="20"/>
          <w:szCs w:val="20"/>
          <w:lang w:val="fr-CA"/>
        </w:rPr>
        <w:t>, Québec</w:t>
      </w:r>
    </w:p>
    <w:p w14:paraId="08B59396" w14:textId="1D0D991C" w:rsidR="005F1D1A" w:rsidRPr="008243DA" w:rsidRDefault="00E05AA0" w:rsidP="006F09EA">
      <w:pPr>
        <w:pStyle w:val="NoSpacing"/>
        <w:numPr>
          <w:ilvl w:val="0"/>
          <w:numId w:val="25"/>
        </w:numPr>
        <w:rPr>
          <w:i/>
          <w:sz w:val="20"/>
          <w:szCs w:val="20"/>
          <w:lang w:val="fr-CA"/>
        </w:rPr>
      </w:pPr>
      <w:r w:rsidRPr="008243DA">
        <w:rPr>
          <w:iCs/>
          <w:sz w:val="20"/>
          <w:szCs w:val="20"/>
          <w:lang w:val="fr-CA"/>
        </w:rPr>
        <w:t xml:space="preserve">Conseiller </w:t>
      </w:r>
      <w:r w:rsidR="00BF7934" w:rsidRPr="008243DA">
        <w:rPr>
          <w:iCs/>
          <w:sz w:val="20"/>
          <w:szCs w:val="20"/>
          <w:lang w:val="fr-CA"/>
        </w:rPr>
        <w:t>les clients</w:t>
      </w:r>
      <w:r w:rsidR="00066450" w:rsidRPr="008243DA">
        <w:rPr>
          <w:iCs/>
          <w:sz w:val="20"/>
          <w:szCs w:val="20"/>
          <w:lang w:val="fr-CA"/>
        </w:rPr>
        <w:t xml:space="preserve"> dans leurs achats de vêtements</w:t>
      </w:r>
    </w:p>
    <w:p w14:paraId="756FC6E0" w14:textId="4046E073" w:rsidR="00066450" w:rsidRPr="008243DA" w:rsidRDefault="00066450" w:rsidP="006F09EA">
      <w:pPr>
        <w:pStyle w:val="NoSpacing"/>
        <w:numPr>
          <w:ilvl w:val="0"/>
          <w:numId w:val="25"/>
        </w:numPr>
        <w:rPr>
          <w:i/>
          <w:sz w:val="20"/>
          <w:szCs w:val="20"/>
          <w:lang w:val="fr-CA"/>
        </w:rPr>
      </w:pPr>
      <w:r w:rsidRPr="008243DA">
        <w:rPr>
          <w:iCs/>
          <w:sz w:val="20"/>
          <w:szCs w:val="20"/>
          <w:lang w:val="fr-CA"/>
        </w:rPr>
        <w:t xml:space="preserve">Gérer </w:t>
      </w:r>
      <w:r w:rsidR="006D2055" w:rsidRPr="008243DA">
        <w:rPr>
          <w:iCs/>
          <w:sz w:val="20"/>
          <w:szCs w:val="20"/>
          <w:lang w:val="fr-CA"/>
        </w:rPr>
        <w:t>la caisse</w:t>
      </w:r>
      <w:r w:rsidR="00106A77" w:rsidRPr="008243DA">
        <w:rPr>
          <w:iCs/>
          <w:sz w:val="20"/>
          <w:szCs w:val="20"/>
          <w:lang w:val="fr-CA"/>
        </w:rPr>
        <w:t xml:space="preserve"> (ouverture et fermeture)</w:t>
      </w:r>
      <w:r w:rsidR="006D2055" w:rsidRPr="008243DA">
        <w:rPr>
          <w:iCs/>
          <w:sz w:val="20"/>
          <w:szCs w:val="20"/>
          <w:lang w:val="fr-CA"/>
        </w:rPr>
        <w:t xml:space="preserve"> et créer des </w:t>
      </w:r>
      <w:r w:rsidR="00022A0F" w:rsidRPr="008243DA">
        <w:rPr>
          <w:iCs/>
          <w:sz w:val="20"/>
          <w:szCs w:val="20"/>
          <w:lang w:val="fr-CA"/>
        </w:rPr>
        <w:t>cartes fidélités</w:t>
      </w:r>
    </w:p>
    <w:p w14:paraId="36750948" w14:textId="12D0FD12" w:rsidR="00022A0F" w:rsidRPr="008243DA" w:rsidRDefault="001716D4" w:rsidP="006F09EA">
      <w:pPr>
        <w:pStyle w:val="NoSpacing"/>
        <w:numPr>
          <w:ilvl w:val="0"/>
          <w:numId w:val="25"/>
        </w:numPr>
        <w:rPr>
          <w:i/>
          <w:sz w:val="20"/>
          <w:szCs w:val="20"/>
          <w:lang w:val="fr-CA"/>
        </w:rPr>
      </w:pPr>
      <w:r w:rsidRPr="008243DA">
        <w:rPr>
          <w:iCs/>
          <w:sz w:val="20"/>
          <w:szCs w:val="20"/>
          <w:lang w:val="fr-CA"/>
        </w:rPr>
        <w:t xml:space="preserve">Faire le ménage et rangement de la </w:t>
      </w:r>
      <w:proofErr w:type="spellStart"/>
      <w:r w:rsidRPr="008243DA">
        <w:rPr>
          <w:iCs/>
          <w:sz w:val="20"/>
          <w:szCs w:val="20"/>
          <w:lang w:val="fr-CA"/>
        </w:rPr>
        <w:t>s</w:t>
      </w:r>
      <w:r w:rsidR="00106A77" w:rsidRPr="008243DA">
        <w:rPr>
          <w:iCs/>
          <w:sz w:val="20"/>
          <w:szCs w:val="20"/>
          <w:lang w:val="fr-CA"/>
        </w:rPr>
        <w:t>éction</w:t>
      </w:r>
      <w:proofErr w:type="spellEnd"/>
      <w:r w:rsidR="00106A77" w:rsidRPr="008243DA">
        <w:rPr>
          <w:iCs/>
          <w:sz w:val="20"/>
          <w:szCs w:val="20"/>
          <w:lang w:val="fr-CA"/>
        </w:rPr>
        <w:t xml:space="preserve"> des jupes</w:t>
      </w:r>
    </w:p>
    <w:p w14:paraId="71391BA7" w14:textId="77777777" w:rsidR="00A14D11" w:rsidRPr="008243DA" w:rsidRDefault="00A14D11" w:rsidP="00D12CAB">
      <w:p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</w:p>
    <w:p w14:paraId="7C9ADDCF" w14:textId="4C1C67E8" w:rsidR="00853A46" w:rsidRPr="008243DA" w:rsidRDefault="00853A46" w:rsidP="00853A46">
      <w:pPr>
        <w:pBdr>
          <w:bottom w:val="single" w:sz="4" w:space="1" w:color="auto"/>
        </w:pBdr>
        <w:rPr>
          <w:rFonts w:ascii="Times New Roman" w:hAnsi="Times New Roman" w:cs="Times New Roman"/>
          <w:b/>
          <w:color w:val="17365D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/>
          <w:color w:val="17365D"/>
          <w:sz w:val="20"/>
          <w:szCs w:val="20"/>
          <w:lang w:val="fr-CA"/>
        </w:rPr>
        <w:t>EXPÉRIENCE</w:t>
      </w:r>
      <w:r w:rsidR="00044CB2" w:rsidRPr="008243DA">
        <w:rPr>
          <w:rFonts w:ascii="Times New Roman" w:hAnsi="Times New Roman" w:cs="Times New Roman"/>
          <w:b/>
          <w:color w:val="17365D"/>
          <w:sz w:val="20"/>
          <w:szCs w:val="20"/>
          <w:lang w:val="fr-CA"/>
        </w:rPr>
        <w:t>S</w:t>
      </w:r>
      <w:r w:rsidRPr="008243DA">
        <w:rPr>
          <w:rFonts w:ascii="Times New Roman" w:hAnsi="Times New Roman" w:cs="Times New Roman"/>
          <w:b/>
          <w:color w:val="17365D"/>
          <w:sz w:val="20"/>
          <w:szCs w:val="20"/>
          <w:lang w:val="fr-CA"/>
        </w:rPr>
        <w:t xml:space="preserve"> PARASCOLAIRE</w:t>
      </w:r>
      <w:r w:rsidR="00044CB2" w:rsidRPr="008243DA">
        <w:rPr>
          <w:rFonts w:ascii="Times New Roman" w:hAnsi="Times New Roman" w:cs="Times New Roman"/>
          <w:b/>
          <w:color w:val="17365D"/>
          <w:sz w:val="20"/>
          <w:szCs w:val="20"/>
          <w:lang w:val="fr-CA"/>
        </w:rPr>
        <w:t>S</w:t>
      </w:r>
    </w:p>
    <w:p w14:paraId="755DE8C1" w14:textId="671E36C4" w:rsidR="00F516C3" w:rsidRPr="008243DA" w:rsidRDefault="00F516C3" w:rsidP="00F516C3">
      <w:pPr>
        <w:pStyle w:val="NoSpacing"/>
        <w:jc w:val="both"/>
        <w:rPr>
          <w:b/>
          <w:sz w:val="20"/>
          <w:szCs w:val="20"/>
          <w:lang w:val="fr-CA"/>
        </w:rPr>
      </w:pPr>
      <w:r w:rsidRPr="008243DA">
        <w:rPr>
          <w:b/>
          <w:sz w:val="20"/>
          <w:szCs w:val="20"/>
          <w:lang w:val="fr-CA"/>
        </w:rPr>
        <w:t xml:space="preserve">Big </w:t>
      </w:r>
      <w:proofErr w:type="spellStart"/>
      <w:r w:rsidRPr="008243DA">
        <w:rPr>
          <w:b/>
          <w:sz w:val="20"/>
          <w:szCs w:val="20"/>
          <w:lang w:val="fr-CA"/>
        </w:rPr>
        <w:t>Buddies</w:t>
      </w:r>
      <w:proofErr w:type="spellEnd"/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  <w:t xml:space="preserve">     </w:t>
      </w:r>
      <w:r w:rsidR="002618FE" w:rsidRPr="008243DA">
        <w:rPr>
          <w:b/>
          <w:sz w:val="20"/>
          <w:szCs w:val="20"/>
          <w:lang w:val="fr-CA"/>
        </w:rPr>
        <w:t xml:space="preserve">              </w:t>
      </w:r>
      <w:r w:rsidRPr="008243DA">
        <w:rPr>
          <w:b/>
          <w:sz w:val="20"/>
          <w:szCs w:val="20"/>
          <w:lang w:val="fr-CA"/>
        </w:rPr>
        <w:t>Automne 202</w:t>
      </w:r>
      <w:r w:rsidR="002618FE" w:rsidRPr="008243DA">
        <w:rPr>
          <w:b/>
          <w:sz w:val="20"/>
          <w:szCs w:val="20"/>
          <w:lang w:val="fr-CA"/>
        </w:rPr>
        <w:t>3</w:t>
      </w:r>
      <w:r w:rsidRPr="008243DA">
        <w:rPr>
          <w:b/>
          <w:sz w:val="20"/>
          <w:szCs w:val="20"/>
          <w:lang w:val="fr-CA"/>
        </w:rPr>
        <w:t xml:space="preserve"> – Hiver 202</w:t>
      </w:r>
      <w:r w:rsidR="002618FE" w:rsidRPr="008243DA">
        <w:rPr>
          <w:b/>
          <w:sz w:val="20"/>
          <w:szCs w:val="20"/>
          <w:lang w:val="fr-CA"/>
        </w:rPr>
        <w:t>4</w:t>
      </w:r>
    </w:p>
    <w:p w14:paraId="2EB724CF" w14:textId="2F04E895" w:rsidR="00F516C3" w:rsidRPr="008243DA" w:rsidRDefault="002618FE" w:rsidP="00F516C3">
      <w:pPr>
        <w:pStyle w:val="NoSpacing"/>
        <w:jc w:val="both"/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Bishop’s University, Lennoxville (QC</w:t>
      </w:r>
      <w:r w:rsidR="00F516C3" w:rsidRPr="008243DA">
        <w:rPr>
          <w:sz w:val="20"/>
          <w:szCs w:val="20"/>
          <w:lang w:val="fr-CA"/>
        </w:rPr>
        <w:t>)</w:t>
      </w:r>
    </w:p>
    <w:p w14:paraId="430BD3DE" w14:textId="2EB612F5" w:rsidR="00F516C3" w:rsidRPr="008243DA" w:rsidRDefault="009F4360" w:rsidP="00F516C3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>S’occuper d’un enfant</w:t>
      </w:r>
      <w:r w:rsidR="001F367C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 pendant huit évènements</w:t>
      </w:r>
      <w:r w:rsidR="00280113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 de </w:t>
      </w:r>
      <w:r w:rsidR="000262AD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trois heures</w:t>
      </w:r>
    </w:p>
    <w:p w14:paraId="37CBCE1B" w14:textId="08344695" w:rsidR="00F516C3" w:rsidRPr="008243DA" w:rsidRDefault="000262AD" w:rsidP="00F516C3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>Créer un lien spécial avec l</w:t>
      </w:r>
      <w:r w:rsidR="003F6D63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’</w:t>
      </w: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>enfant</w:t>
      </w:r>
      <w:r w:rsidR="003F6D63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 et</w:t>
      </w:r>
      <w:r w:rsidR="00383B50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 s’assurer qu’il est en sécurité</w:t>
      </w:r>
    </w:p>
    <w:p w14:paraId="3722EE39" w14:textId="4D784FB7" w:rsidR="00744220" w:rsidRPr="001373AE" w:rsidRDefault="00744220" w:rsidP="00744220">
      <w:pPr>
        <w:pStyle w:val="NoSpacing"/>
        <w:jc w:val="both"/>
        <w:rPr>
          <w:b/>
          <w:sz w:val="20"/>
          <w:szCs w:val="20"/>
        </w:rPr>
      </w:pPr>
      <w:r w:rsidRPr="001373AE">
        <w:rPr>
          <w:b/>
          <w:sz w:val="20"/>
          <w:szCs w:val="20"/>
        </w:rPr>
        <w:lastRenderedPageBreak/>
        <w:t>B</w:t>
      </w:r>
      <w:r w:rsidR="002200B8" w:rsidRPr="001373AE">
        <w:rPr>
          <w:b/>
          <w:sz w:val="20"/>
          <w:szCs w:val="20"/>
        </w:rPr>
        <w:t>ishop’s University Singers</w:t>
      </w:r>
      <w:r w:rsidRPr="001373AE">
        <w:rPr>
          <w:b/>
          <w:sz w:val="20"/>
          <w:szCs w:val="20"/>
        </w:rPr>
        <w:tab/>
      </w:r>
      <w:r w:rsidRPr="001373AE">
        <w:rPr>
          <w:b/>
          <w:sz w:val="20"/>
          <w:szCs w:val="20"/>
        </w:rPr>
        <w:tab/>
      </w:r>
      <w:r w:rsidRPr="001373AE">
        <w:rPr>
          <w:b/>
          <w:sz w:val="20"/>
          <w:szCs w:val="20"/>
        </w:rPr>
        <w:tab/>
      </w:r>
      <w:r w:rsidRPr="001373AE">
        <w:rPr>
          <w:b/>
          <w:sz w:val="20"/>
          <w:szCs w:val="20"/>
        </w:rPr>
        <w:tab/>
      </w:r>
      <w:r w:rsidRPr="001373AE">
        <w:rPr>
          <w:b/>
          <w:sz w:val="20"/>
          <w:szCs w:val="20"/>
        </w:rPr>
        <w:tab/>
      </w:r>
      <w:r w:rsidRPr="001373AE">
        <w:rPr>
          <w:b/>
          <w:sz w:val="20"/>
          <w:szCs w:val="20"/>
        </w:rPr>
        <w:tab/>
      </w:r>
      <w:r w:rsidRPr="001373AE">
        <w:rPr>
          <w:b/>
          <w:sz w:val="20"/>
          <w:szCs w:val="20"/>
        </w:rPr>
        <w:tab/>
      </w:r>
      <w:r w:rsidRPr="001373AE">
        <w:rPr>
          <w:b/>
          <w:sz w:val="20"/>
          <w:szCs w:val="20"/>
        </w:rPr>
        <w:tab/>
      </w:r>
      <w:r w:rsidRPr="001373AE">
        <w:rPr>
          <w:b/>
          <w:sz w:val="20"/>
          <w:szCs w:val="20"/>
        </w:rPr>
        <w:tab/>
        <w:t xml:space="preserve">                  Hiver 2024</w:t>
      </w:r>
    </w:p>
    <w:p w14:paraId="5219DD51" w14:textId="77777777" w:rsidR="00744220" w:rsidRPr="001373AE" w:rsidRDefault="00744220" w:rsidP="00744220">
      <w:pPr>
        <w:pStyle w:val="NoSpacing"/>
        <w:jc w:val="both"/>
        <w:rPr>
          <w:sz w:val="20"/>
          <w:szCs w:val="20"/>
        </w:rPr>
      </w:pPr>
      <w:r w:rsidRPr="001373AE">
        <w:rPr>
          <w:sz w:val="20"/>
          <w:szCs w:val="20"/>
        </w:rPr>
        <w:t xml:space="preserve">Bishop’s University, </w:t>
      </w:r>
      <w:proofErr w:type="spellStart"/>
      <w:r w:rsidRPr="001373AE">
        <w:rPr>
          <w:sz w:val="20"/>
          <w:szCs w:val="20"/>
        </w:rPr>
        <w:t>Lennoxville</w:t>
      </w:r>
      <w:proofErr w:type="spellEnd"/>
      <w:r w:rsidRPr="001373AE">
        <w:rPr>
          <w:sz w:val="20"/>
          <w:szCs w:val="20"/>
        </w:rPr>
        <w:t xml:space="preserve"> (QC)</w:t>
      </w:r>
    </w:p>
    <w:p w14:paraId="454C59BF" w14:textId="430A3125" w:rsidR="00744220" w:rsidRPr="008243DA" w:rsidRDefault="00B73933" w:rsidP="00744220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>Choral universitaire</w:t>
      </w:r>
      <w:r w:rsidR="000F2617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 de Bishop’s University et l</w:t>
      </w:r>
      <w:r w:rsidR="00CD0ABF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’Université de Sherbrooke</w:t>
      </w:r>
    </w:p>
    <w:p w14:paraId="6FE421FF" w14:textId="0677F427" w:rsidR="009D58C0" w:rsidRPr="008243DA" w:rsidRDefault="00A965BF" w:rsidP="00744220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sz w:val="20"/>
          <w:szCs w:val="20"/>
          <w:lang w:val="fr-CA"/>
        </w:rPr>
        <w:t xml:space="preserve">Apprendre </w:t>
      </w:r>
      <w:r w:rsidR="005409DB" w:rsidRPr="008243DA">
        <w:rPr>
          <w:rFonts w:ascii="Times New Roman" w:hAnsi="Times New Roman" w:cs="Times New Roman"/>
          <w:sz w:val="20"/>
          <w:szCs w:val="20"/>
          <w:lang w:val="fr-CA"/>
        </w:rPr>
        <w:t>à</w:t>
      </w:r>
      <w:r w:rsidRPr="008243DA">
        <w:rPr>
          <w:rFonts w:ascii="Times New Roman" w:hAnsi="Times New Roman" w:cs="Times New Roman"/>
          <w:sz w:val="20"/>
          <w:szCs w:val="20"/>
          <w:lang w:val="fr-CA"/>
        </w:rPr>
        <w:t xml:space="preserve"> chanter en Latin pour « Carmina </w:t>
      </w:r>
      <w:proofErr w:type="spellStart"/>
      <w:r w:rsidR="007C0AED" w:rsidRPr="008243DA">
        <w:rPr>
          <w:rFonts w:ascii="Times New Roman" w:hAnsi="Times New Roman" w:cs="Times New Roman"/>
          <w:sz w:val="20"/>
          <w:szCs w:val="20"/>
          <w:lang w:val="fr-CA"/>
        </w:rPr>
        <w:t>Burana</w:t>
      </w:r>
      <w:proofErr w:type="spellEnd"/>
      <w:r w:rsidR="00CD0ABF" w:rsidRPr="008243DA">
        <w:rPr>
          <w:rFonts w:ascii="Times New Roman" w:hAnsi="Times New Roman" w:cs="Times New Roman"/>
          <w:sz w:val="20"/>
          <w:szCs w:val="20"/>
          <w:lang w:val="fr-CA"/>
        </w:rPr>
        <w:t> »</w:t>
      </w:r>
    </w:p>
    <w:p w14:paraId="1D1BCEC1" w14:textId="215E7385" w:rsidR="00744220" w:rsidRPr="008243DA" w:rsidRDefault="000F2617" w:rsidP="00744220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>La r</w:t>
      </w:r>
      <w:r w:rsidR="001E237E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eprésentation du spectacle sera </w:t>
      </w:r>
      <w:r w:rsidR="00CD0ABF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effectuée le </w:t>
      </w:r>
      <w:r w:rsidR="00D35E34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13 avril</w:t>
      </w:r>
      <w:r w:rsidR="00A10EE2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 avec l’</w:t>
      </w:r>
      <w:r w:rsidR="00696939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O</w:t>
      </w:r>
      <w:r w:rsidR="00A10EE2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rchestre</w:t>
      </w:r>
      <w:r w:rsidR="00696939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 symphonique de Sherbrooke</w:t>
      </w:r>
    </w:p>
    <w:p w14:paraId="40F0EA6B" w14:textId="77777777" w:rsidR="00F516C3" w:rsidRPr="008243DA" w:rsidRDefault="00F516C3" w:rsidP="003C4E3F">
      <w:pPr>
        <w:pStyle w:val="NoSpacing"/>
        <w:jc w:val="both"/>
        <w:rPr>
          <w:b/>
          <w:sz w:val="20"/>
          <w:szCs w:val="20"/>
          <w:lang w:val="fr-CA"/>
        </w:rPr>
      </w:pPr>
    </w:p>
    <w:p w14:paraId="57A8F5BD" w14:textId="743218DE" w:rsidR="003C4E3F" w:rsidRPr="008243DA" w:rsidRDefault="003C4E3F" w:rsidP="003C4E3F">
      <w:pPr>
        <w:pStyle w:val="NoSpacing"/>
        <w:jc w:val="both"/>
        <w:rPr>
          <w:b/>
          <w:sz w:val="20"/>
          <w:szCs w:val="20"/>
          <w:lang w:val="fr-CA"/>
        </w:rPr>
      </w:pPr>
      <w:r w:rsidRPr="008243DA">
        <w:rPr>
          <w:b/>
          <w:sz w:val="20"/>
          <w:szCs w:val="20"/>
          <w:lang w:val="fr-CA"/>
        </w:rPr>
        <w:t>Troupe de théâtre SLC</w:t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="0033224D" w:rsidRPr="008243DA">
        <w:rPr>
          <w:b/>
          <w:sz w:val="20"/>
          <w:szCs w:val="20"/>
          <w:lang w:val="fr-CA"/>
        </w:rPr>
        <w:t xml:space="preserve">     </w:t>
      </w:r>
      <w:r w:rsidRPr="008243DA">
        <w:rPr>
          <w:b/>
          <w:sz w:val="20"/>
          <w:szCs w:val="20"/>
          <w:lang w:val="fr-CA"/>
        </w:rPr>
        <w:t>Automne 2021 – Hiver 20</w:t>
      </w:r>
      <w:r w:rsidR="0033224D" w:rsidRPr="008243DA">
        <w:rPr>
          <w:b/>
          <w:sz w:val="20"/>
          <w:szCs w:val="20"/>
          <w:lang w:val="fr-CA"/>
        </w:rPr>
        <w:t>22</w:t>
      </w:r>
    </w:p>
    <w:p w14:paraId="07E84482" w14:textId="77777777" w:rsidR="003C4E3F" w:rsidRPr="008243DA" w:rsidRDefault="003C4E3F" w:rsidP="003C4E3F">
      <w:pPr>
        <w:pStyle w:val="NoSpacing"/>
        <w:jc w:val="both"/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CEGEP St-Lawrence, Ville de Québec (QC)</w:t>
      </w:r>
    </w:p>
    <w:p w14:paraId="7498DCEE" w14:textId="2ABDD76C" w:rsidR="003C4E3F" w:rsidRPr="008243DA" w:rsidRDefault="0033224D" w:rsidP="003C4E3F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>Troupe de théâtre en anglais</w:t>
      </w:r>
    </w:p>
    <w:p w14:paraId="314D7F71" w14:textId="4A4E6BD9" w:rsidR="00735F2C" w:rsidRPr="008243DA" w:rsidRDefault="00735F2C" w:rsidP="003C4E3F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>Actrice pour la pièce “</w:t>
      </w:r>
      <w:proofErr w:type="spellStart"/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>Alice’s</w:t>
      </w:r>
      <w:proofErr w:type="spellEnd"/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 secret”</w:t>
      </w:r>
    </w:p>
    <w:p w14:paraId="5F1B22B6" w14:textId="360256E1" w:rsidR="001357F1" w:rsidRPr="008243DA" w:rsidRDefault="00C04DCC" w:rsidP="003C4E3F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>Représentations de la pièce a été effectuées le 14 et 15 mai</w:t>
      </w:r>
    </w:p>
    <w:p w14:paraId="5823B21B" w14:textId="77777777" w:rsidR="0038360C" w:rsidRPr="008243DA" w:rsidRDefault="0038360C" w:rsidP="00C1357D">
      <w:pPr>
        <w:rPr>
          <w:rFonts w:ascii="Times New Roman" w:hAnsi="Times New Roman" w:cs="Times New Roman"/>
          <w:b/>
          <w:sz w:val="20"/>
          <w:szCs w:val="20"/>
          <w:lang w:val="fr-CA"/>
        </w:rPr>
      </w:pPr>
    </w:p>
    <w:p w14:paraId="2AB5ADA6" w14:textId="77777777" w:rsidR="00F63154" w:rsidRPr="008243DA" w:rsidRDefault="00F63154" w:rsidP="00F63154">
      <w:pPr>
        <w:pStyle w:val="NoSpacing"/>
        <w:jc w:val="both"/>
        <w:rPr>
          <w:b/>
          <w:sz w:val="20"/>
          <w:szCs w:val="20"/>
          <w:lang w:val="fr-CA"/>
        </w:rPr>
      </w:pPr>
      <w:r w:rsidRPr="008243DA">
        <w:rPr>
          <w:b/>
          <w:sz w:val="20"/>
          <w:szCs w:val="20"/>
          <w:lang w:val="fr-CA"/>
        </w:rPr>
        <w:t>Troupe de théâtre SLC</w:t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  <w:t xml:space="preserve">     Automne 2021 – Hiver 2022</w:t>
      </w:r>
    </w:p>
    <w:p w14:paraId="16D381C3" w14:textId="77777777" w:rsidR="00F63154" w:rsidRPr="008243DA" w:rsidRDefault="00F63154" w:rsidP="00F63154">
      <w:pPr>
        <w:pStyle w:val="NoSpacing"/>
        <w:jc w:val="both"/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CEGEP St-Lawrence, Ville de Québec (QC)</w:t>
      </w:r>
    </w:p>
    <w:p w14:paraId="4B25E21E" w14:textId="77777777" w:rsidR="00F63154" w:rsidRPr="008243DA" w:rsidRDefault="00F63154" w:rsidP="00F63154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>Troupe de théâtre en anglais</w:t>
      </w:r>
    </w:p>
    <w:p w14:paraId="148D11C0" w14:textId="77777777" w:rsidR="007C0AED" w:rsidRPr="008243DA" w:rsidRDefault="00F63154" w:rsidP="00F63154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>Actrice pour la pièce “</w:t>
      </w:r>
      <w:proofErr w:type="spellStart"/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>Twelfth</w:t>
      </w:r>
      <w:proofErr w:type="spellEnd"/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 Night”</w:t>
      </w:r>
    </w:p>
    <w:p w14:paraId="790AB459" w14:textId="0ABD204E" w:rsidR="00F63154" w:rsidRPr="008243DA" w:rsidRDefault="00F63154" w:rsidP="00F63154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Représentations de la pièce </w:t>
      </w:r>
      <w:r w:rsidR="00651B49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a été effectuées </w:t>
      </w:r>
      <w:r w:rsidR="0041736A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le 30 mars</w:t>
      </w:r>
      <w:r w:rsidR="007C1889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, 31 mars et le 1</w:t>
      </w:r>
      <w:r w:rsidR="007C1889" w:rsidRPr="008243DA">
        <w:rPr>
          <w:rFonts w:ascii="Times New Roman" w:hAnsi="Times New Roman" w:cs="Times New Roman"/>
          <w:bCs/>
          <w:sz w:val="20"/>
          <w:szCs w:val="20"/>
          <w:vertAlign w:val="superscript"/>
          <w:lang w:val="fr-CA"/>
        </w:rPr>
        <w:t>er</w:t>
      </w:r>
      <w:r w:rsidR="007C1889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 </w:t>
      </w:r>
      <w:proofErr w:type="gramStart"/>
      <w:r w:rsidR="007C1889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Avril</w:t>
      </w:r>
      <w:proofErr w:type="gramEnd"/>
    </w:p>
    <w:p w14:paraId="1DFE5A72" w14:textId="77777777" w:rsidR="00F63154" w:rsidRPr="008243DA" w:rsidRDefault="00F63154" w:rsidP="00F63154">
      <w:pPr>
        <w:rPr>
          <w:rFonts w:ascii="Times New Roman" w:hAnsi="Times New Roman" w:cs="Times New Roman"/>
          <w:b/>
          <w:sz w:val="20"/>
          <w:szCs w:val="20"/>
          <w:lang w:val="fr-CA"/>
        </w:rPr>
      </w:pPr>
    </w:p>
    <w:p w14:paraId="77AAE5ED" w14:textId="2E99AA36" w:rsidR="00C1357D" w:rsidRPr="008243DA" w:rsidRDefault="00C1357D" w:rsidP="00C1357D">
      <w:pPr>
        <w:rPr>
          <w:rFonts w:ascii="Times New Roman" w:eastAsia="Calibri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/>
          <w:sz w:val="20"/>
          <w:szCs w:val="20"/>
          <w:lang w:val="fr-CA"/>
        </w:rPr>
        <w:t>Expo-sciences</w:t>
      </w:r>
      <w:r w:rsidRPr="008243DA">
        <w:rPr>
          <w:rFonts w:ascii="Times New Roman" w:hAnsi="Times New Roman" w:cs="Times New Roman"/>
          <w:b/>
          <w:sz w:val="20"/>
          <w:szCs w:val="20"/>
          <w:lang w:val="fr-CA"/>
        </w:rPr>
        <w:tab/>
      </w:r>
      <w:r w:rsidRPr="008243DA">
        <w:rPr>
          <w:rFonts w:ascii="Times New Roman" w:hAnsi="Times New Roman" w:cs="Times New Roman"/>
          <w:b/>
          <w:sz w:val="20"/>
          <w:szCs w:val="20"/>
          <w:lang w:val="fr-CA"/>
        </w:rPr>
        <w:tab/>
      </w:r>
      <w:r w:rsidRPr="008243DA">
        <w:rPr>
          <w:rFonts w:ascii="Times New Roman" w:hAnsi="Times New Roman" w:cs="Times New Roman"/>
          <w:b/>
          <w:sz w:val="20"/>
          <w:szCs w:val="20"/>
          <w:lang w:val="fr-CA"/>
        </w:rPr>
        <w:tab/>
      </w:r>
      <w:r w:rsidRPr="008243DA">
        <w:rPr>
          <w:rFonts w:ascii="Times New Roman" w:hAnsi="Times New Roman" w:cs="Times New Roman"/>
          <w:b/>
          <w:sz w:val="20"/>
          <w:szCs w:val="20"/>
          <w:lang w:val="fr-CA"/>
        </w:rPr>
        <w:tab/>
      </w:r>
      <w:r w:rsidRPr="008243DA">
        <w:rPr>
          <w:rFonts w:ascii="Times New Roman" w:hAnsi="Times New Roman" w:cs="Times New Roman"/>
          <w:b/>
          <w:sz w:val="20"/>
          <w:szCs w:val="20"/>
          <w:lang w:val="fr-CA"/>
        </w:rPr>
        <w:tab/>
      </w:r>
      <w:r w:rsidRPr="008243DA">
        <w:rPr>
          <w:rFonts w:ascii="Times New Roman" w:hAnsi="Times New Roman" w:cs="Times New Roman"/>
          <w:b/>
          <w:sz w:val="20"/>
          <w:szCs w:val="20"/>
          <w:lang w:val="fr-CA"/>
        </w:rPr>
        <w:tab/>
      </w:r>
      <w:r w:rsidRPr="008243DA">
        <w:rPr>
          <w:rFonts w:ascii="Times New Roman" w:hAnsi="Times New Roman" w:cs="Times New Roman"/>
          <w:b/>
          <w:sz w:val="20"/>
          <w:szCs w:val="20"/>
          <w:lang w:val="fr-CA"/>
        </w:rPr>
        <w:tab/>
      </w:r>
      <w:r w:rsidRPr="008243DA">
        <w:rPr>
          <w:rFonts w:ascii="Times New Roman" w:hAnsi="Times New Roman" w:cs="Times New Roman"/>
          <w:b/>
          <w:sz w:val="20"/>
          <w:szCs w:val="20"/>
          <w:lang w:val="fr-CA"/>
        </w:rPr>
        <w:tab/>
      </w:r>
      <w:r w:rsidRPr="008243DA">
        <w:rPr>
          <w:rFonts w:ascii="Times New Roman" w:hAnsi="Times New Roman" w:cs="Times New Roman"/>
          <w:b/>
          <w:sz w:val="20"/>
          <w:szCs w:val="20"/>
          <w:lang w:val="fr-CA"/>
        </w:rPr>
        <w:tab/>
      </w:r>
      <w:r w:rsidRPr="008243DA">
        <w:rPr>
          <w:rFonts w:ascii="Times New Roman" w:hAnsi="Times New Roman" w:cs="Times New Roman"/>
          <w:b/>
          <w:sz w:val="20"/>
          <w:szCs w:val="20"/>
          <w:lang w:val="fr-CA"/>
        </w:rPr>
        <w:tab/>
        <w:t xml:space="preserve">              sept 2019 – mars 2021</w:t>
      </w:r>
    </w:p>
    <w:p w14:paraId="7243BD9D" w14:textId="3E30113A" w:rsidR="00C1357D" w:rsidRPr="008243DA" w:rsidRDefault="00C1357D" w:rsidP="00C1357D">
      <w:pPr>
        <w:rPr>
          <w:rFonts w:ascii="Times New Roman" w:eastAsia="Calibri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sz w:val="20"/>
          <w:szCs w:val="20"/>
          <w:lang w:val="fr-CA"/>
        </w:rPr>
        <w:t xml:space="preserve">Collège de Champigny, </w:t>
      </w:r>
      <w:r w:rsidR="00C45BC3" w:rsidRPr="008243DA">
        <w:rPr>
          <w:rFonts w:ascii="Times New Roman" w:hAnsi="Times New Roman" w:cs="Times New Roman"/>
          <w:sz w:val="20"/>
          <w:szCs w:val="20"/>
          <w:lang w:val="fr-CA"/>
        </w:rPr>
        <w:t>Ville de Québec (</w:t>
      </w:r>
      <w:r w:rsidRPr="008243DA">
        <w:rPr>
          <w:rFonts w:ascii="Times New Roman" w:hAnsi="Times New Roman" w:cs="Times New Roman"/>
          <w:sz w:val="20"/>
          <w:szCs w:val="20"/>
          <w:lang w:val="fr-CA"/>
        </w:rPr>
        <w:t>QC</w:t>
      </w:r>
      <w:r w:rsidR="00C45BC3" w:rsidRPr="008243DA">
        <w:rPr>
          <w:rFonts w:ascii="Times New Roman" w:hAnsi="Times New Roman" w:cs="Times New Roman"/>
          <w:sz w:val="20"/>
          <w:szCs w:val="20"/>
          <w:lang w:val="fr-CA"/>
        </w:rPr>
        <w:t>)</w:t>
      </w:r>
      <w:r w:rsidRPr="008243DA">
        <w:rPr>
          <w:rFonts w:ascii="Times New Roman" w:hAnsi="Times New Roman" w:cs="Times New Roman"/>
          <w:sz w:val="20"/>
          <w:szCs w:val="20"/>
          <w:lang w:val="fr-CA"/>
        </w:rPr>
        <w:tab/>
      </w:r>
      <w:r w:rsidRPr="008243DA">
        <w:rPr>
          <w:rFonts w:ascii="Times New Roman" w:hAnsi="Times New Roman" w:cs="Times New Roman"/>
          <w:sz w:val="20"/>
          <w:szCs w:val="20"/>
          <w:lang w:val="fr-CA"/>
        </w:rPr>
        <w:tab/>
      </w:r>
      <w:r w:rsidRPr="008243DA">
        <w:rPr>
          <w:rFonts w:ascii="Times New Roman" w:hAnsi="Times New Roman" w:cs="Times New Roman"/>
          <w:sz w:val="20"/>
          <w:szCs w:val="20"/>
          <w:lang w:val="fr-CA"/>
        </w:rPr>
        <w:tab/>
      </w:r>
    </w:p>
    <w:p w14:paraId="2BCE2E71" w14:textId="6204EF73" w:rsidR="00C1357D" w:rsidRPr="008243DA" w:rsidRDefault="00C45BC3" w:rsidP="00C1357D">
      <w:pPr>
        <w:pStyle w:val="NoSpacing"/>
        <w:numPr>
          <w:ilvl w:val="0"/>
          <w:numId w:val="22"/>
        </w:numPr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Effectuer un p</w:t>
      </w:r>
      <w:r w:rsidR="00C1357D" w:rsidRPr="008243DA">
        <w:rPr>
          <w:sz w:val="20"/>
          <w:szCs w:val="20"/>
          <w:lang w:val="fr-CA"/>
        </w:rPr>
        <w:t>rojet</w:t>
      </w:r>
      <w:r w:rsidRPr="008243DA">
        <w:rPr>
          <w:sz w:val="20"/>
          <w:szCs w:val="20"/>
          <w:lang w:val="fr-CA"/>
        </w:rPr>
        <w:t xml:space="preserve"> scientifique</w:t>
      </w:r>
      <w:r w:rsidR="00C1357D" w:rsidRPr="008243DA">
        <w:rPr>
          <w:sz w:val="20"/>
          <w:szCs w:val="20"/>
          <w:lang w:val="fr-CA"/>
        </w:rPr>
        <w:t xml:space="preserve"> sur le cœur mécanique en collaboration avec une autre étudiante</w:t>
      </w:r>
    </w:p>
    <w:p w14:paraId="1FD86903" w14:textId="79420A50" w:rsidR="00C1357D" w:rsidRPr="008243DA" w:rsidRDefault="00C1357D" w:rsidP="00C1357D">
      <w:pPr>
        <w:pStyle w:val="NoSpacing"/>
        <w:numPr>
          <w:ilvl w:val="0"/>
          <w:numId w:val="22"/>
        </w:numPr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 xml:space="preserve">Passer en entrevue une experte dans le domaine de la médecine </w:t>
      </w:r>
    </w:p>
    <w:p w14:paraId="3FB79955" w14:textId="77777777" w:rsidR="007C1889" w:rsidRPr="008243DA" w:rsidRDefault="007C1889" w:rsidP="00B74CEF">
      <w:pPr>
        <w:rPr>
          <w:rFonts w:ascii="Times New Roman" w:hAnsi="Times New Roman" w:cs="Times New Roman"/>
          <w:b/>
          <w:sz w:val="20"/>
          <w:szCs w:val="20"/>
          <w:lang w:val="fr-CA"/>
        </w:rPr>
      </w:pPr>
    </w:p>
    <w:p w14:paraId="3FAACE10" w14:textId="24BE9DC7" w:rsidR="00B74CEF" w:rsidRPr="008243DA" w:rsidRDefault="00822D86" w:rsidP="00B74CEF">
      <w:pPr>
        <w:rPr>
          <w:rFonts w:ascii="Times New Roman" w:eastAsia="Calibri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/>
          <w:sz w:val="20"/>
          <w:szCs w:val="20"/>
          <w:lang w:val="fr-CA"/>
        </w:rPr>
        <w:t>Cer</w:t>
      </w:r>
      <w:r w:rsidR="006B5017" w:rsidRPr="008243DA">
        <w:rPr>
          <w:rFonts w:ascii="Times New Roman" w:hAnsi="Times New Roman" w:cs="Times New Roman"/>
          <w:b/>
          <w:sz w:val="20"/>
          <w:szCs w:val="20"/>
          <w:lang w:val="fr-CA"/>
        </w:rPr>
        <w:t xml:space="preserve">cle </w:t>
      </w:r>
      <w:r w:rsidR="00B74C04" w:rsidRPr="008243DA">
        <w:rPr>
          <w:rFonts w:ascii="Times New Roman" w:hAnsi="Times New Roman" w:cs="Times New Roman"/>
          <w:b/>
          <w:sz w:val="20"/>
          <w:szCs w:val="20"/>
          <w:lang w:val="fr-CA"/>
        </w:rPr>
        <w:t xml:space="preserve">littéraire </w:t>
      </w:r>
      <w:r w:rsidR="00B74C04" w:rsidRPr="008243DA">
        <w:rPr>
          <w:rFonts w:ascii="Times New Roman" w:hAnsi="Times New Roman" w:cs="Times New Roman"/>
          <w:b/>
          <w:sz w:val="20"/>
          <w:szCs w:val="20"/>
          <w:lang w:val="fr-CA"/>
        </w:rPr>
        <w:tab/>
      </w:r>
      <w:r w:rsidR="00B74CEF" w:rsidRPr="008243DA">
        <w:rPr>
          <w:rFonts w:ascii="Times New Roman" w:hAnsi="Times New Roman" w:cs="Times New Roman"/>
          <w:b/>
          <w:sz w:val="20"/>
          <w:szCs w:val="20"/>
          <w:lang w:val="fr-CA"/>
        </w:rPr>
        <w:tab/>
      </w:r>
      <w:r w:rsidR="00B74CEF" w:rsidRPr="008243DA">
        <w:rPr>
          <w:rFonts w:ascii="Times New Roman" w:hAnsi="Times New Roman" w:cs="Times New Roman"/>
          <w:b/>
          <w:sz w:val="20"/>
          <w:szCs w:val="20"/>
          <w:lang w:val="fr-CA"/>
        </w:rPr>
        <w:tab/>
      </w:r>
      <w:r w:rsidR="00B74CEF" w:rsidRPr="008243DA">
        <w:rPr>
          <w:rFonts w:ascii="Times New Roman" w:hAnsi="Times New Roman" w:cs="Times New Roman"/>
          <w:b/>
          <w:sz w:val="20"/>
          <w:szCs w:val="20"/>
          <w:lang w:val="fr-CA"/>
        </w:rPr>
        <w:tab/>
      </w:r>
      <w:r w:rsidR="00B74CEF" w:rsidRPr="008243DA">
        <w:rPr>
          <w:rFonts w:ascii="Times New Roman" w:hAnsi="Times New Roman" w:cs="Times New Roman"/>
          <w:b/>
          <w:sz w:val="20"/>
          <w:szCs w:val="20"/>
          <w:lang w:val="fr-CA"/>
        </w:rPr>
        <w:tab/>
      </w:r>
      <w:r w:rsidR="00B74CEF" w:rsidRPr="008243DA">
        <w:rPr>
          <w:rFonts w:ascii="Times New Roman" w:hAnsi="Times New Roman" w:cs="Times New Roman"/>
          <w:b/>
          <w:sz w:val="20"/>
          <w:szCs w:val="20"/>
          <w:lang w:val="fr-CA"/>
        </w:rPr>
        <w:tab/>
      </w:r>
      <w:r w:rsidR="00B74CEF" w:rsidRPr="008243DA">
        <w:rPr>
          <w:rFonts w:ascii="Times New Roman" w:hAnsi="Times New Roman" w:cs="Times New Roman"/>
          <w:b/>
          <w:sz w:val="20"/>
          <w:szCs w:val="20"/>
          <w:lang w:val="fr-CA"/>
        </w:rPr>
        <w:tab/>
      </w:r>
      <w:r w:rsidR="00B74CEF" w:rsidRPr="008243DA">
        <w:rPr>
          <w:rFonts w:ascii="Times New Roman" w:hAnsi="Times New Roman" w:cs="Times New Roman"/>
          <w:b/>
          <w:sz w:val="20"/>
          <w:szCs w:val="20"/>
          <w:lang w:val="fr-CA"/>
        </w:rPr>
        <w:tab/>
      </w:r>
      <w:r w:rsidR="00B74CEF" w:rsidRPr="008243DA">
        <w:rPr>
          <w:rFonts w:ascii="Times New Roman" w:hAnsi="Times New Roman" w:cs="Times New Roman"/>
          <w:b/>
          <w:sz w:val="20"/>
          <w:szCs w:val="20"/>
          <w:lang w:val="fr-CA"/>
        </w:rPr>
        <w:tab/>
      </w:r>
      <w:r w:rsidR="00B74C04" w:rsidRPr="008243DA">
        <w:rPr>
          <w:rFonts w:ascii="Times New Roman" w:hAnsi="Times New Roman" w:cs="Times New Roman"/>
          <w:b/>
          <w:sz w:val="20"/>
          <w:szCs w:val="20"/>
          <w:lang w:val="fr-CA"/>
        </w:rPr>
        <w:tab/>
      </w:r>
      <w:r w:rsidR="00522581" w:rsidRPr="008243DA">
        <w:rPr>
          <w:rFonts w:ascii="Times New Roman" w:hAnsi="Times New Roman" w:cs="Times New Roman"/>
          <w:b/>
          <w:sz w:val="20"/>
          <w:szCs w:val="20"/>
          <w:lang w:val="fr-CA"/>
        </w:rPr>
        <w:t xml:space="preserve">           </w:t>
      </w:r>
      <w:r w:rsidR="00D02C25" w:rsidRPr="008243DA">
        <w:rPr>
          <w:rFonts w:ascii="Times New Roman" w:hAnsi="Times New Roman" w:cs="Times New Roman"/>
          <w:b/>
          <w:sz w:val="20"/>
          <w:szCs w:val="20"/>
          <w:lang w:val="fr-CA"/>
        </w:rPr>
        <w:t xml:space="preserve">   </w:t>
      </w:r>
      <w:r w:rsidR="00341B8A" w:rsidRPr="008243DA">
        <w:rPr>
          <w:rFonts w:ascii="Times New Roman" w:hAnsi="Times New Roman" w:cs="Times New Roman"/>
          <w:b/>
          <w:sz w:val="20"/>
          <w:szCs w:val="20"/>
          <w:lang w:val="fr-CA"/>
        </w:rPr>
        <w:t xml:space="preserve"> </w:t>
      </w:r>
      <w:r w:rsidR="00522581" w:rsidRPr="008243DA">
        <w:rPr>
          <w:rFonts w:ascii="Times New Roman" w:hAnsi="Times New Roman" w:cs="Times New Roman"/>
          <w:b/>
          <w:sz w:val="20"/>
          <w:szCs w:val="20"/>
          <w:lang w:val="fr-CA"/>
        </w:rPr>
        <w:t xml:space="preserve"> </w:t>
      </w:r>
      <w:r w:rsidR="00D02C25" w:rsidRPr="008243DA">
        <w:rPr>
          <w:rFonts w:ascii="Times New Roman" w:hAnsi="Times New Roman" w:cs="Times New Roman"/>
          <w:b/>
          <w:sz w:val="20"/>
          <w:szCs w:val="20"/>
          <w:lang w:val="fr-CA"/>
        </w:rPr>
        <w:t>s</w:t>
      </w:r>
      <w:r w:rsidR="00522581" w:rsidRPr="008243DA">
        <w:rPr>
          <w:rFonts w:ascii="Times New Roman" w:hAnsi="Times New Roman" w:cs="Times New Roman"/>
          <w:b/>
          <w:sz w:val="20"/>
          <w:szCs w:val="20"/>
          <w:lang w:val="fr-CA"/>
        </w:rPr>
        <w:t xml:space="preserve">ept </w:t>
      </w:r>
      <w:r w:rsidR="00341B8A" w:rsidRPr="008243DA">
        <w:rPr>
          <w:rFonts w:ascii="Times New Roman" w:hAnsi="Times New Roman" w:cs="Times New Roman"/>
          <w:b/>
          <w:sz w:val="20"/>
          <w:szCs w:val="20"/>
          <w:lang w:val="fr-CA"/>
        </w:rPr>
        <w:t>2</w:t>
      </w:r>
      <w:r w:rsidR="00651396" w:rsidRPr="008243DA">
        <w:rPr>
          <w:rFonts w:ascii="Times New Roman" w:hAnsi="Times New Roman" w:cs="Times New Roman"/>
          <w:b/>
          <w:sz w:val="20"/>
          <w:szCs w:val="20"/>
          <w:lang w:val="fr-CA"/>
        </w:rPr>
        <w:t>016</w:t>
      </w:r>
      <w:r w:rsidR="00341B8A" w:rsidRPr="008243DA">
        <w:rPr>
          <w:rFonts w:ascii="Times New Roman" w:hAnsi="Times New Roman" w:cs="Times New Roman"/>
          <w:b/>
          <w:sz w:val="20"/>
          <w:szCs w:val="20"/>
          <w:lang w:val="fr-CA"/>
        </w:rPr>
        <w:t xml:space="preserve"> –</w:t>
      </w:r>
      <w:r w:rsidR="00B74CEF" w:rsidRPr="008243DA">
        <w:rPr>
          <w:rFonts w:ascii="Times New Roman" w:hAnsi="Times New Roman" w:cs="Times New Roman"/>
          <w:b/>
          <w:sz w:val="20"/>
          <w:szCs w:val="20"/>
          <w:lang w:val="fr-CA"/>
        </w:rPr>
        <w:t xml:space="preserve"> </w:t>
      </w:r>
      <w:r w:rsidR="00C40003" w:rsidRPr="008243DA">
        <w:rPr>
          <w:rFonts w:ascii="Times New Roman" w:hAnsi="Times New Roman" w:cs="Times New Roman"/>
          <w:b/>
          <w:sz w:val="20"/>
          <w:szCs w:val="20"/>
          <w:lang w:val="fr-CA"/>
        </w:rPr>
        <w:t>mai 2018</w:t>
      </w:r>
    </w:p>
    <w:p w14:paraId="16B01282" w14:textId="6FCE631D" w:rsidR="00B74CEF" w:rsidRPr="008243DA" w:rsidRDefault="00A5353C" w:rsidP="00B74CEF">
      <w:pPr>
        <w:rPr>
          <w:rFonts w:ascii="Times New Roman" w:eastAsia="Calibri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sz w:val="20"/>
          <w:szCs w:val="20"/>
          <w:lang w:val="fr-CA"/>
        </w:rPr>
        <w:t>Collège de Champigny</w:t>
      </w:r>
      <w:r w:rsidR="00C45BC3" w:rsidRPr="008243DA">
        <w:rPr>
          <w:rFonts w:ascii="Times New Roman" w:hAnsi="Times New Roman" w:cs="Times New Roman"/>
          <w:sz w:val="20"/>
          <w:szCs w:val="20"/>
          <w:lang w:val="fr-CA"/>
        </w:rPr>
        <w:t>, Ville de Québec</w:t>
      </w:r>
      <w:r w:rsidR="00B74CEF" w:rsidRPr="008243DA">
        <w:rPr>
          <w:rFonts w:ascii="Times New Roman" w:hAnsi="Times New Roman" w:cs="Times New Roman"/>
          <w:sz w:val="20"/>
          <w:szCs w:val="20"/>
          <w:lang w:val="fr-CA"/>
        </w:rPr>
        <w:t xml:space="preserve"> </w:t>
      </w:r>
      <w:r w:rsidR="00C45BC3" w:rsidRPr="008243DA">
        <w:rPr>
          <w:rFonts w:ascii="Times New Roman" w:hAnsi="Times New Roman" w:cs="Times New Roman"/>
          <w:sz w:val="20"/>
          <w:szCs w:val="20"/>
          <w:lang w:val="fr-CA"/>
        </w:rPr>
        <w:t>(</w:t>
      </w:r>
      <w:r w:rsidR="00B74CEF" w:rsidRPr="008243DA">
        <w:rPr>
          <w:rFonts w:ascii="Times New Roman" w:hAnsi="Times New Roman" w:cs="Times New Roman"/>
          <w:sz w:val="20"/>
          <w:szCs w:val="20"/>
          <w:lang w:val="fr-CA"/>
        </w:rPr>
        <w:t>QC</w:t>
      </w:r>
      <w:r w:rsidR="00C45BC3" w:rsidRPr="008243DA">
        <w:rPr>
          <w:rFonts w:ascii="Times New Roman" w:hAnsi="Times New Roman" w:cs="Times New Roman"/>
          <w:sz w:val="20"/>
          <w:szCs w:val="20"/>
          <w:lang w:val="fr-CA"/>
        </w:rPr>
        <w:t>)</w:t>
      </w:r>
    </w:p>
    <w:p w14:paraId="1CD7E555" w14:textId="4D5A19EE" w:rsidR="004C2523" w:rsidRPr="008243DA" w:rsidRDefault="00C45BC3" w:rsidP="00C45BC3">
      <w:pPr>
        <w:pStyle w:val="NoSpacing"/>
        <w:numPr>
          <w:ilvl w:val="0"/>
          <w:numId w:val="22"/>
        </w:numPr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Participer activement aux d</w:t>
      </w:r>
      <w:r w:rsidR="004C2523" w:rsidRPr="008243DA">
        <w:rPr>
          <w:sz w:val="20"/>
          <w:szCs w:val="20"/>
          <w:lang w:val="fr-CA"/>
        </w:rPr>
        <w:t>iscussion</w:t>
      </w:r>
      <w:r w:rsidRPr="008243DA">
        <w:rPr>
          <w:sz w:val="20"/>
          <w:szCs w:val="20"/>
          <w:lang w:val="fr-CA"/>
        </w:rPr>
        <w:t>s</w:t>
      </w:r>
      <w:r w:rsidR="004C2523" w:rsidRPr="008243DA">
        <w:rPr>
          <w:sz w:val="20"/>
          <w:szCs w:val="20"/>
          <w:lang w:val="fr-CA"/>
        </w:rPr>
        <w:t xml:space="preserve"> d’œuvres littéraires</w:t>
      </w:r>
      <w:r w:rsidRPr="008243DA">
        <w:rPr>
          <w:sz w:val="20"/>
          <w:szCs w:val="20"/>
          <w:lang w:val="fr-CA"/>
        </w:rPr>
        <w:t xml:space="preserve"> et aux</w:t>
      </w:r>
      <w:r w:rsidR="004C2523" w:rsidRPr="008243DA">
        <w:rPr>
          <w:sz w:val="20"/>
          <w:szCs w:val="20"/>
          <w:lang w:val="fr-CA"/>
        </w:rPr>
        <w:t xml:space="preserve"> concours de lecture </w:t>
      </w:r>
    </w:p>
    <w:p w14:paraId="320510B5" w14:textId="3BD3ED90" w:rsidR="004C2523" w:rsidRPr="008243DA" w:rsidRDefault="000562B2" w:rsidP="00743522">
      <w:pPr>
        <w:pStyle w:val="NoSpacing"/>
        <w:numPr>
          <w:ilvl w:val="0"/>
          <w:numId w:val="22"/>
        </w:numPr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Visionne</w:t>
      </w:r>
      <w:r w:rsidR="00C45BC3" w:rsidRPr="008243DA">
        <w:rPr>
          <w:sz w:val="20"/>
          <w:szCs w:val="20"/>
          <w:lang w:val="fr-CA"/>
        </w:rPr>
        <w:t xml:space="preserve">r différentes </w:t>
      </w:r>
      <w:r w:rsidR="00EF1E67" w:rsidRPr="008243DA">
        <w:rPr>
          <w:sz w:val="20"/>
          <w:szCs w:val="20"/>
          <w:lang w:val="fr-CA"/>
        </w:rPr>
        <w:t>ad</w:t>
      </w:r>
      <w:r w:rsidR="00C45BC3" w:rsidRPr="008243DA">
        <w:rPr>
          <w:sz w:val="20"/>
          <w:szCs w:val="20"/>
          <w:lang w:val="fr-CA"/>
        </w:rPr>
        <w:t>aptations</w:t>
      </w:r>
      <w:r w:rsidR="00EF1E67" w:rsidRPr="008243DA">
        <w:rPr>
          <w:sz w:val="20"/>
          <w:szCs w:val="20"/>
          <w:lang w:val="fr-CA"/>
        </w:rPr>
        <w:t xml:space="preserve"> cinématographiques de livre </w:t>
      </w:r>
    </w:p>
    <w:p w14:paraId="11C848F9" w14:textId="2E8B19B4" w:rsidR="00EF1E67" w:rsidRPr="008243DA" w:rsidRDefault="00C45BC3" w:rsidP="00743522">
      <w:pPr>
        <w:pStyle w:val="NoSpacing"/>
        <w:numPr>
          <w:ilvl w:val="0"/>
          <w:numId w:val="22"/>
        </w:numPr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Participer à une v</w:t>
      </w:r>
      <w:r w:rsidR="00B74C04" w:rsidRPr="008243DA">
        <w:rPr>
          <w:sz w:val="20"/>
          <w:szCs w:val="20"/>
          <w:lang w:val="fr-CA"/>
        </w:rPr>
        <w:t>isite</w:t>
      </w:r>
      <w:r w:rsidRPr="008243DA">
        <w:rPr>
          <w:sz w:val="20"/>
          <w:szCs w:val="20"/>
          <w:lang w:val="fr-CA"/>
        </w:rPr>
        <w:t xml:space="preserve"> annuelle</w:t>
      </w:r>
      <w:r w:rsidR="007B53A2" w:rsidRPr="008243DA">
        <w:rPr>
          <w:sz w:val="20"/>
          <w:szCs w:val="20"/>
          <w:lang w:val="fr-CA"/>
        </w:rPr>
        <w:t xml:space="preserve"> au Salon du Livre de Québec </w:t>
      </w:r>
    </w:p>
    <w:p w14:paraId="2F59745D" w14:textId="77777777" w:rsidR="00C71FE3" w:rsidRPr="008243DA" w:rsidRDefault="00C71FE3" w:rsidP="00C71FE3">
      <w:pPr>
        <w:pBdr>
          <w:bottom w:val="single" w:sz="4" w:space="1" w:color="auto"/>
        </w:pBdr>
        <w:rPr>
          <w:rFonts w:ascii="Times New Roman" w:hAnsi="Times New Roman" w:cs="Times New Roman"/>
          <w:b/>
          <w:color w:val="17365D"/>
          <w:sz w:val="20"/>
          <w:szCs w:val="20"/>
          <w:lang w:val="fr-CA"/>
        </w:rPr>
      </w:pPr>
    </w:p>
    <w:p w14:paraId="4E19414F" w14:textId="01FF0354" w:rsidR="00A64F1D" w:rsidRPr="008243DA" w:rsidRDefault="0071191B" w:rsidP="00B54E6D">
      <w:pPr>
        <w:pBdr>
          <w:bottom w:val="single" w:sz="4" w:space="1" w:color="auto"/>
        </w:pBdr>
        <w:rPr>
          <w:rFonts w:ascii="Times New Roman" w:hAnsi="Times New Roman" w:cs="Times New Roman"/>
          <w:b/>
          <w:color w:val="17365D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/>
          <w:color w:val="17365D"/>
          <w:sz w:val="20"/>
          <w:szCs w:val="20"/>
          <w:lang w:val="fr-CA"/>
        </w:rPr>
        <w:t>PRIX ET RÉALISATIONS</w:t>
      </w:r>
    </w:p>
    <w:p w14:paraId="21986815" w14:textId="2F9D50D8" w:rsidR="00EC126A" w:rsidRPr="008243DA" w:rsidRDefault="001C262E" w:rsidP="00EC126A">
      <w:pPr>
        <w:pStyle w:val="NoSpacing"/>
        <w:jc w:val="both"/>
        <w:rPr>
          <w:b/>
          <w:sz w:val="20"/>
          <w:szCs w:val="20"/>
          <w:lang w:val="fr-CA"/>
        </w:rPr>
      </w:pPr>
      <w:bookmarkStart w:id="2" w:name="_Hlk112921604"/>
      <w:r w:rsidRPr="008243DA">
        <w:rPr>
          <w:b/>
          <w:sz w:val="20"/>
          <w:szCs w:val="20"/>
          <w:lang w:val="fr-CA"/>
        </w:rPr>
        <w:t xml:space="preserve">Michael Goldbloom Excellence </w:t>
      </w:r>
      <w:proofErr w:type="spellStart"/>
      <w:r w:rsidRPr="008243DA">
        <w:rPr>
          <w:b/>
          <w:sz w:val="20"/>
          <w:szCs w:val="20"/>
          <w:lang w:val="fr-CA"/>
        </w:rPr>
        <w:t>Scholarship</w:t>
      </w:r>
      <w:proofErr w:type="spellEnd"/>
      <w:r w:rsidR="00EC126A" w:rsidRPr="008243DA">
        <w:rPr>
          <w:b/>
          <w:sz w:val="20"/>
          <w:szCs w:val="20"/>
          <w:lang w:val="fr-CA"/>
        </w:rPr>
        <w:tab/>
      </w:r>
      <w:r w:rsidR="00EC126A" w:rsidRPr="008243DA">
        <w:rPr>
          <w:b/>
          <w:sz w:val="20"/>
          <w:szCs w:val="20"/>
          <w:lang w:val="fr-CA"/>
        </w:rPr>
        <w:tab/>
      </w:r>
      <w:r w:rsidR="00D96366" w:rsidRPr="008243DA">
        <w:rPr>
          <w:b/>
          <w:sz w:val="20"/>
          <w:szCs w:val="20"/>
          <w:lang w:val="fr-CA"/>
        </w:rPr>
        <w:tab/>
      </w:r>
      <w:r w:rsidR="00D96366" w:rsidRPr="008243DA">
        <w:rPr>
          <w:b/>
          <w:sz w:val="20"/>
          <w:szCs w:val="20"/>
          <w:lang w:val="fr-CA"/>
        </w:rPr>
        <w:tab/>
      </w:r>
      <w:r w:rsidR="00D96366" w:rsidRPr="008243DA">
        <w:rPr>
          <w:b/>
          <w:sz w:val="20"/>
          <w:szCs w:val="20"/>
          <w:lang w:val="fr-CA"/>
        </w:rPr>
        <w:tab/>
      </w:r>
      <w:r w:rsidR="00B6262F" w:rsidRPr="008243DA">
        <w:rPr>
          <w:b/>
          <w:sz w:val="20"/>
          <w:szCs w:val="20"/>
          <w:lang w:val="fr-CA"/>
        </w:rPr>
        <w:t xml:space="preserve">                  </w:t>
      </w:r>
      <w:r w:rsidR="00EC126A" w:rsidRPr="008243DA">
        <w:rPr>
          <w:b/>
          <w:sz w:val="20"/>
          <w:szCs w:val="20"/>
          <w:lang w:val="fr-CA"/>
        </w:rPr>
        <w:t xml:space="preserve">Automne 2023 et </w:t>
      </w:r>
      <w:r w:rsidR="00B6262F" w:rsidRPr="008243DA">
        <w:rPr>
          <w:b/>
          <w:sz w:val="20"/>
          <w:szCs w:val="20"/>
          <w:lang w:val="fr-CA"/>
        </w:rPr>
        <w:t>Hiver</w:t>
      </w:r>
      <w:r w:rsidR="00EC126A" w:rsidRPr="008243DA">
        <w:rPr>
          <w:b/>
          <w:sz w:val="20"/>
          <w:szCs w:val="20"/>
          <w:lang w:val="fr-CA"/>
        </w:rPr>
        <w:t xml:space="preserve"> 2024</w:t>
      </w:r>
    </w:p>
    <w:p w14:paraId="6EDDA2AD" w14:textId="33DDC1E4" w:rsidR="00EC126A" w:rsidRPr="008243DA" w:rsidRDefault="00EC126A" w:rsidP="00EC126A">
      <w:pPr>
        <w:pStyle w:val="NoSpacing"/>
        <w:jc w:val="both"/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Bishop’s University, Lennoxville (QC)</w:t>
      </w:r>
    </w:p>
    <w:p w14:paraId="47B6B7C4" w14:textId="226F49CD" w:rsidR="00EC126A" w:rsidRPr="008243DA" w:rsidRDefault="00D96366" w:rsidP="00EC126A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>Bourse</w:t>
      </w:r>
      <w:r w:rsidR="00EC126A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 d’excellence pour avoir obtenu une moyenne de 90% </w:t>
      </w:r>
      <w:r w:rsidR="001C262E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ou plus</w:t>
      </w:r>
      <w:r w:rsidR="002353CF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 et une</w:t>
      </w:r>
      <w:r w:rsidR="00CC4A31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 cote R de 33 ou plus</w:t>
      </w:r>
    </w:p>
    <w:p w14:paraId="57335E0A" w14:textId="7146E8BD" w:rsidR="00D66365" w:rsidRPr="008243DA" w:rsidRDefault="00D66365" w:rsidP="00EC126A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>10</w:t>
      </w:r>
      <w:r w:rsidR="00030F8D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 000$ par année</w:t>
      </w:r>
    </w:p>
    <w:p w14:paraId="634322BC" w14:textId="77777777" w:rsidR="00EC126A" w:rsidRPr="008243DA" w:rsidRDefault="00EC126A" w:rsidP="00F30B23">
      <w:pPr>
        <w:pStyle w:val="NoSpacing"/>
        <w:jc w:val="both"/>
        <w:rPr>
          <w:b/>
          <w:sz w:val="20"/>
          <w:szCs w:val="20"/>
          <w:lang w:val="fr-CA"/>
        </w:rPr>
      </w:pPr>
    </w:p>
    <w:p w14:paraId="5075AA2F" w14:textId="515FCCDD" w:rsidR="00F30B23" w:rsidRPr="008243DA" w:rsidRDefault="00F30B23" w:rsidP="00F30B23">
      <w:pPr>
        <w:pStyle w:val="NoSpacing"/>
        <w:jc w:val="both"/>
        <w:rPr>
          <w:b/>
          <w:sz w:val="20"/>
          <w:szCs w:val="20"/>
          <w:lang w:val="fr-CA"/>
        </w:rPr>
      </w:pPr>
      <w:proofErr w:type="spellStart"/>
      <w:r w:rsidRPr="008243DA">
        <w:rPr>
          <w:b/>
          <w:sz w:val="20"/>
          <w:szCs w:val="20"/>
          <w:lang w:val="fr-CA"/>
        </w:rPr>
        <w:t>Dean’s</w:t>
      </w:r>
      <w:proofErr w:type="spellEnd"/>
      <w:r w:rsidRPr="008243DA">
        <w:rPr>
          <w:b/>
          <w:sz w:val="20"/>
          <w:szCs w:val="20"/>
          <w:lang w:val="fr-CA"/>
        </w:rPr>
        <w:t xml:space="preserve"> Honor List </w:t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="00864FD2" w:rsidRPr="008243DA">
        <w:rPr>
          <w:b/>
          <w:sz w:val="20"/>
          <w:szCs w:val="20"/>
          <w:lang w:val="fr-CA"/>
        </w:rPr>
        <w:t xml:space="preserve">          </w:t>
      </w:r>
      <w:r w:rsidRPr="008243DA">
        <w:rPr>
          <w:b/>
          <w:sz w:val="20"/>
          <w:szCs w:val="20"/>
          <w:lang w:val="fr-CA"/>
        </w:rPr>
        <w:t>Automne 2021</w:t>
      </w:r>
      <w:r w:rsidR="007F04E6" w:rsidRPr="008243DA">
        <w:rPr>
          <w:b/>
          <w:sz w:val="20"/>
          <w:szCs w:val="20"/>
          <w:lang w:val="fr-CA"/>
        </w:rPr>
        <w:t xml:space="preserve"> et Automne 2022</w:t>
      </w:r>
    </w:p>
    <w:p w14:paraId="4D0E9F7F" w14:textId="77777777" w:rsidR="00F30B23" w:rsidRPr="008243DA" w:rsidRDefault="00F30B23" w:rsidP="00F30B23">
      <w:pPr>
        <w:pStyle w:val="NoSpacing"/>
        <w:jc w:val="both"/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CEGEP St-Lawrence, Ville de Québec (QC)</w:t>
      </w:r>
    </w:p>
    <w:p w14:paraId="45099D7C" w14:textId="77777777" w:rsidR="00F30B23" w:rsidRPr="008243DA" w:rsidRDefault="00F30B23" w:rsidP="00F30B23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>Prix d’excellence pour avoir obtenu une moyenne de 90% et plus</w:t>
      </w:r>
    </w:p>
    <w:bookmarkEnd w:id="2"/>
    <w:p w14:paraId="62FF0DF7" w14:textId="77777777" w:rsidR="00F30B23" w:rsidRPr="008243DA" w:rsidRDefault="00F30B23" w:rsidP="00C1357D">
      <w:pPr>
        <w:pStyle w:val="Default"/>
        <w:rPr>
          <w:b/>
          <w:color w:val="auto"/>
          <w:sz w:val="20"/>
          <w:szCs w:val="20"/>
          <w:lang w:val="fr-CA"/>
        </w:rPr>
      </w:pPr>
    </w:p>
    <w:p w14:paraId="08168C06" w14:textId="1591AB6C" w:rsidR="00C3663A" w:rsidRPr="008243DA" w:rsidRDefault="00C3663A" w:rsidP="00C3663A">
      <w:pPr>
        <w:pStyle w:val="NoSpacing"/>
        <w:jc w:val="both"/>
        <w:rPr>
          <w:b/>
          <w:sz w:val="20"/>
          <w:szCs w:val="20"/>
          <w:lang w:val="fr-CA"/>
        </w:rPr>
      </w:pPr>
      <w:proofErr w:type="spellStart"/>
      <w:r w:rsidRPr="008243DA">
        <w:rPr>
          <w:b/>
          <w:sz w:val="20"/>
          <w:szCs w:val="20"/>
          <w:lang w:val="fr-CA"/>
        </w:rPr>
        <w:t>Dean’s</w:t>
      </w:r>
      <w:proofErr w:type="spellEnd"/>
      <w:r w:rsidRPr="008243DA">
        <w:rPr>
          <w:b/>
          <w:sz w:val="20"/>
          <w:szCs w:val="20"/>
          <w:lang w:val="fr-CA"/>
        </w:rPr>
        <w:t xml:space="preserve"> Honor List </w:t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="007D5A82" w:rsidRPr="008243DA">
        <w:rPr>
          <w:b/>
          <w:sz w:val="20"/>
          <w:szCs w:val="20"/>
          <w:lang w:val="fr-CA"/>
        </w:rPr>
        <w:t xml:space="preserve">                        </w:t>
      </w:r>
      <w:r w:rsidRPr="008243DA">
        <w:rPr>
          <w:b/>
          <w:sz w:val="20"/>
          <w:szCs w:val="20"/>
          <w:lang w:val="fr-CA"/>
        </w:rPr>
        <w:t xml:space="preserve">Hiver 2022 </w:t>
      </w:r>
      <w:r w:rsidR="00205B7A" w:rsidRPr="008243DA">
        <w:rPr>
          <w:b/>
          <w:sz w:val="20"/>
          <w:szCs w:val="20"/>
          <w:lang w:val="fr-CA"/>
        </w:rPr>
        <w:t>et Hiver 2023</w:t>
      </w:r>
    </w:p>
    <w:p w14:paraId="6406665E" w14:textId="77777777" w:rsidR="00C3663A" w:rsidRPr="008243DA" w:rsidRDefault="00C3663A" w:rsidP="00C3663A">
      <w:pPr>
        <w:pStyle w:val="NoSpacing"/>
        <w:jc w:val="both"/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CEGEP St-Lawrence, Ville de Québec (QC)</w:t>
      </w:r>
    </w:p>
    <w:p w14:paraId="64921A15" w14:textId="77777777" w:rsidR="00C3663A" w:rsidRPr="008243DA" w:rsidRDefault="00C3663A" w:rsidP="00C3663A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>Prix d’excellence pour avoir obtenu une moyenne de 90% et plus</w:t>
      </w:r>
    </w:p>
    <w:p w14:paraId="22EADBC9" w14:textId="77777777" w:rsidR="00C3663A" w:rsidRPr="008243DA" w:rsidRDefault="00C3663A" w:rsidP="00C1357D">
      <w:pPr>
        <w:pStyle w:val="Default"/>
        <w:rPr>
          <w:b/>
          <w:color w:val="auto"/>
          <w:sz w:val="20"/>
          <w:szCs w:val="20"/>
          <w:lang w:val="fr-CA"/>
        </w:rPr>
      </w:pPr>
    </w:p>
    <w:p w14:paraId="32C12407" w14:textId="6F1DBD96" w:rsidR="007A6235" w:rsidRPr="008243DA" w:rsidRDefault="007A6235" w:rsidP="00C1357D">
      <w:pPr>
        <w:pStyle w:val="Default"/>
        <w:rPr>
          <w:b/>
          <w:color w:val="auto"/>
          <w:sz w:val="20"/>
          <w:szCs w:val="20"/>
          <w:lang w:val="fr-CA"/>
        </w:rPr>
      </w:pPr>
      <w:r w:rsidRPr="008243DA">
        <w:rPr>
          <w:b/>
          <w:color w:val="auto"/>
          <w:sz w:val="20"/>
          <w:szCs w:val="20"/>
          <w:lang w:val="fr-CA"/>
        </w:rPr>
        <w:t>Prix Curium des Publications BLD</w:t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  <w:t>2021</w:t>
      </w:r>
    </w:p>
    <w:p w14:paraId="17C4C756" w14:textId="21E5DE23" w:rsidR="007A6235" w:rsidRPr="008243DA" w:rsidRDefault="007A6235" w:rsidP="00C1357D">
      <w:pPr>
        <w:pStyle w:val="Default"/>
        <w:rPr>
          <w:bCs/>
          <w:color w:val="auto"/>
          <w:sz w:val="20"/>
          <w:szCs w:val="20"/>
          <w:lang w:val="fr-CA"/>
        </w:rPr>
      </w:pPr>
      <w:r w:rsidRPr="008243DA">
        <w:rPr>
          <w:bCs/>
          <w:color w:val="auto"/>
          <w:sz w:val="20"/>
          <w:szCs w:val="20"/>
          <w:lang w:val="fr-CA"/>
        </w:rPr>
        <w:t>Expo-sciences Hydro-Québec 2021 pour la finale régionale de Québec et Chaudière-Appalaches</w:t>
      </w:r>
    </w:p>
    <w:p w14:paraId="7BBD4E37" w14:textId="77777777" w:rsidR="007A6235" w:rsidRPr="008243DA" w:rsidRDefault="007A6235" w:rsidP="00C1357D">
      <w:pPr>
        <w:pStyle w:val="Default"/>
        <w:rPr>
          <w:bCs/>
          <w:color w:val="auto"/>
          <w:sz w:val="20"/>
          <w:szCs w:val="20"/>
          <w:lang w:val="fr-CA"/>
        </w:rPr>
      </w:pPr>
    </w:p>
    <w:p w14:paraId="2772CA2F" w14:textId="2979D74B" w:rsidR="00836D2C" w:rsidRPr="008243DA" w:rsidRDefault="00836D2C" w:rsidP="00836D2C">
      <w:pPr>
        <w:pStyle w:val="NoSpacing"/>
        <w:jc w:val="both"/>
        <w:rPr>
          <w:b/>
          <w:sz w:val="20"/>
          <w:szCs w:val="20"/>
          <w:lang w:val="fr-CA"/>
        </w:rPr>
      </w:pPr>
      <w:r w:rsidRPr="008243DA">
        <w:rPr>
          <w:b/>
          <w:sz w:val="20"/>
          <w:szCs w:val="20"/>
          <w:lang w:val="fr-CA"/>
        </w:rPr>
        <w:t xml:space="preserve">Méritas en </w:t>
      </w:r>
      <w:r w:rsidR="00857BD7" w:rsidRPr="008243DA">
        <w:rPr>
          <w:b/>
          <w:sz w:val="20"/>
          <w:szCs w:val="20"/>
          <w:lang w:val="fr-CA"/>
        </w:rPr>
        <w:t>monde contemporain</w:t>
      </w:r>
      <w:r w:rsidRPr="008243DA">
        <w:rPr>
          <w:b/>
          <w:sz w:val="20"/>
          <w:szCs w:val="20"/>
          <w:lang w:val="fr-CA"/>
        </w:rPr>
        <w:t xml:space="preserve"> </w:t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="00857BD7" w:rsidRPr="008243DA">
        <w:rPr>
          <w:b/>
          <w:sz w:val="20"/>
          <w:szCs w:val="20"/>
          <w:lang w:val="fr-CA"/>
        </w:rPr>
        <w:t xml:space="preserve">               </w:t>
      </w:r>
      <w:r w:rsidRPr="008243DA">
        <w:rPr>
          <w:b/>
          <w:sz w:val="20"/>
          <w:szCs w:val="20"/>
          <w:lang w:val="fr-CA"/>
        </w:rPr>
        <w:t>20</w:t>
      </w:r>
      <w:r w:rsidR="00857BD7" w:rsidRPr="008243DA">
        <w:rPr>
          <w:b/>
          <w:sz w:val="20"/>
          <w:szCs w:val="20"/>
          <w:lang w:val="fr-CA"/>
        </w:rPr>
        <w:t>21</w:t>
      </w:r>
      <w:r w:rsidRPr="008243DA">
        <w:rPr>
          <w:b/>
          <w:sz w:val="20"/>
          <w:szCs w:val="20"/>
          <w:lang w:val="fr-CA"/>
        </w:rPr>
        <w:t xml:space="preserve"> </w:t>
      </w:r>
    </w:p>
    <w:p w14:paraId="79C33959" w14:textId="77777777" w:rsidR="00836D2C" w:rsidRPr="008243DA" w:rsidRDefault="00836D2C" w:rsidP="00836D2C">
      <w:pPr>
        <w:pStyle w:val="NoSpacing"/>
        <w:jc w:val="both"/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Collège de Champigny, Ville de Québec (QC)</w:t>
      </w:r>
    </w:p>
    <w:p w14:paraId="6ED19A0B" w14:textId="23D8930E" w:rsidR="00836D2C" w:rsidRPr="008243DA" w:rsidRDefault="00836D2C" w:rsidP="00F91D66">
      <w:pPr>
        <w:pStyle w:val="NoSpacing"/>
        <w:numPr>
          <w:ilvl w:val="0"/>
          <w:numId w:val="28"/>
        </w:numPr>
        <w:ind w:left="368" w:hanging="357"/>
        <w:rPr>
          <w:sz w:val="20"/>
          <w:szCs w:val="20"/>
          <w:lang w:val="fr-CA"/>
        </w:rPr>
      </w:pPr>
      <w:bookmarkStart w:id="3" w:name="_Hlk92195808"/>
      <w:r w:rsidRPr="008243DA">
        <w:rPr>
          <w:bCs/>
          <w:sz w:val="20"/>
          <w:szCs w:val="20"/>
          <w:lang w:val="fr-CA"/>
        </w:rPr>
        <w:t>Prix d’excellence pour récompenser la bonne performance académique</w:t>
      </w:r>
    </w:p>
    <w:bookmarkEnd w:id="3"/>
    <w:p w14:paraId="76F300F8" w14:textId="77777777" w:rsidR="00857BD7" w:rsidRPr="008243DA" w:rsidRDefault="00857BD7" w:rsidP="00836D2C">
      <w:pPr>
        <w:pStyle w:val="Default"/>
        <w:rPr>
          <w:bCs/>
          <w:color w:val="auto"/>
          <w:sz w:val="20"/>
          <w:szCs w:val="20"/>
          <w:lang w:val="fr-CA"/>
        </w:rPr>
      </w:pPr>
    </w:p>
    <w:p w14:paraId="25A09005" w14:textId="06E4EF80" w:rsidR="00C1357D" w:rsidRPr="008243DA" w:rsidRDefault="00C1357D" w:rsidP="00C1357D">
      <w:pPr>
        <w:pStyle w:val="Default"/>
        <w:rPr>
          <w:b/>
          <w:color w:val="auto"/>
          <w:sz w:val="20"/>
          <w:szCs w:val="20"/>
          <w:lang w:val="fr-CA"/>
        </w:rPr>
      </w:pPr>
      <w:r w:rsidRPr="008243DA">
        <w:rPr>
          <w:b/>
          <w:color w:val="auto"/>
          <w:sz w:val="20"/>
          <w:szCs w:val="20"/>
          <w:lang w:val="fr-CA"/>
        </w:rPr>
        <w:t xml:space="preserve">Méritas en </w:t>
      </w:r>
      <w:r w:rsidR="00C45BC3" w:rsidRPr="008243DA">
        <w:rPr>
          <w:b/>
          <w:color w:val="auto"/>
          <w:sz w:val="20"/>
          <w:szCs w:val="20"/>
          <w:lang w:val="fr-CA"/>
        </w:rPr>
        <w:t>h</w:t>
      </w:r>
      <w:r w:rsidRPr="008243DA">
        <w:rPr>
          <w:b/>
          <w:color w:val="auto"/>
          <w:sz w:val="20"/>
          <w:szCs w:val="20"/>
          <w:lang w:val="fr-CA"/>
        </w:rPr>
        <w:t xml:space="preserve">istoire </w:t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  <w:t xml:space="preserve">     2019-2020 </w:t>
      </w:r>
    </w:p>
    <w:p w14:paraId="1BC1CF6F" w14:textId="6186AFBA" w:rsidR="00C1357D" w:rsidRPr="008243DA" w:rsidRDefault="00C1357D" w:rsidP="00C1357D">
      <w:pPr>
        <w:pStyle w:val="Default"/>
        <w:rPr>
          <w:color w:val="auto"/>
          <w:sz w:val="20"/>
          <w:szCs w:val="20"/>
          <w:lang w:val="fr-CA"/>
        </w:rPr>
      </w:pPr>
      <w:r w:rsidRPr="008243DA">
        <w:rPr>
          <w:color w:val="auto"/>
          <w:sz w:val="20"/>
          <w:szCs w:val="20"/>
          <w:lang w:val="fr-CA"/>
        </w:rPr>
        <w:t>Collège de Champigny,</w:t>
      </w:r>
      <w:r w:rsidR="00C45BC3" w:rsidRPr="008243DA">
        <w:rPr>
          <w:color w:val="auto"/>
          <w:sz w:val="20"/>
          <w:szCs w:val="20"/>
          <w:lang w:val="fr-CA"/>
        </w:rPr>
        <w:t xml:space="preserve"> </w:t>
      </w:r>
      <w:r w:rsidR="00C45BC3" w:rsidRPr="008243DA">
        <w:rPr>
          <w:sz w:val="20"/>
          <w:szCs w:val="20"/>
          <w:lang w:val="fr-CA"/>
        </w:rPr>
        <w:t>Ville de Québec (QC)</w:t>
      </w:r>
    </w:p>
    <w:p w14:paraId="4586C94D" w14:textId="1B259C79" w:rsidR="00C1357D" w:rsidRPr="008243DA" w:rsidRDefault="00C1357D" w:rsidP="00C1357D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Prix d’excellence pour récompenser la bonne performance académique </w:t>
      </w:r>
    </w:p>
    <w:p w14:paraId="316AB8D3" w14:textId="77777777" w:rsidR="00C1357D" w:rsidRPr="008243DA" w:rsidRDefault="00C1357D" w:rsidP="00C1357D">
      <w:pPr>
        <w:pStyle w:val="Default"/>
        <w:rPr>
          <w:b/>
          <w:color w:val="auto"/>
          <w:sz w:val="20"/>
          <w:szCs w:val="20"/>
          <w:lang w:val="fr-CA"/>
        </w:rPr>
      </w:pPr>
    </w:p>
    <w:p w14:paraId="53CB1996" w14:textId="2A4DB9D3" w:rsidR="00C1357D" w:rsidRPr="008243DA" w:rsidRDefault="00C1357D" w:rsidP="00C1357D">
      <w:pPr>
        <w:pStyle w:val="Default"/>
        <w:rPr>
          <w:b/>
          <w:color w:val="auto"/>
          <w:sz w:val="20"/>
          <w:szCs w:val="20"/>
          <w:lang w:val="fr-CA"/>
        </w:rPr>
      </w:pPr>
      <w:r w:rsidRPr="008243DA">
        <w:rPr>
          <w:b/>
          <w:color w:val="auto"/>
          <w:sz w:val="20"/>
          <w:szCs w:val="20"/>
          <w:lang w:val="fr-CA"/>
        </w:rPr>
        <w:t xml:space="preserve">Méritas en </w:t>
      </w:r>
      <w:r w:rsidR="00C45BC3" w:rsidRPr="008243DA">
        <w:rPr>
          <w:b/>
          <w:color w:val="auto"/>
          <w:sz w:val="20"/>
          <w:szCs w:val="20"/>
          <w:lang w:val="fr-CA"/>
        </w:rPr>
        <w:t>a</w:t>
      </w:r>
      <w:r w:rsidRPr="008243DA">
        <w:rPr>
          <w:b/>
          <w:color w:val="auto"/>
          <w:sz w:val="20"/>
          <w:szCs w:val="20"/>
          <w:lang w:val="fr-CA"/>
        </w:rPr>
        <w:t xml:space="preserve">nglais </w:t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</w:r>
      <w:r w:rsidRPr="008243DA">
        <w:rPr>
          <w:b/>
          <w:color w:val="auto"/>
          <w:sz w:val="20"/>
          <w:szCs w:val="20"/>
          <w:lang w:val="fr-CA"/>
        </w:rPr>
        <w:tab/>
        <w:t>2018</w:t>
      </w:r>
    </w:p>
    <w:p w14:paraId="31A18368" w14:textId="5EF3E3FD" w:rsidR="00C1357D" w:rsidRPr="008243DA" w:rsidRDefault="00C1357D" w:rsidP="00C1357D">
      <w:pPr>
        <w:pStyle w:val="NoSpacing"/>
        <w:jc w:val="both"/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 xml:space="preserve">Collège de Champigny, </w:t>
      </w:r>
      <w:r w:rsidR="00C45BC3" w:rsidRPr="008243DA">
        <w:rPr>
          <w:sz w:val="20"/>
          <w:szCs w:val="20"/>
          <w:lang w:val="fr-CA"/>
        </w:rPr>
        <w:t>Ville de Québec (QC)</w:t>
      </w:r>
    </w:p>
    <w:p w14:paraId="1C3B068C" w14:textId="77777777" w:rsidR="00C1357D" w:rsidRPr="008243DA" w:rsidRDefault="00C1357D" w:rsidP="00C1357D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Prix d’excellence pour récompenser la bonne performance académique </w:t>
      </w:r>
    </w:p>
    <w:p w14:paraId="20889588" w14:textId="77777777" w:rsidR="00C1357D" w:rsidRPr="008243DA" w:rsidRDefault="00C1357D" w:rsidP="00B64A36">
      <w:pPr>
        <w:pStyle w:val="NoSpacing"/>
        <w:jc w:val="both"/>
        <w:rPr>
          <w:b/>
          <w:sz w:val="20"/>
          <w:szCs w:val="20"/>
          <w:lang w:val="fr-CA"/>
        </w:rPr>
      </w:pPr>
    </w:p>
    <w:p w14:paraId="60781AC6" w14:textId="2EF862E5" w:rsidR="00A64F1D" w:rsidRPr="008243DA" w:rsidRDefault="00874F27" w:rsidP="00B64A36">
      <w:pPr>
        <w:pStyle w:val="NoSpacing"/>
        <w:jc w:val="both"/>
        <w:rPr>
          <w:b/>
          <w:sz w:val="20"/>
          <w:szCs w:val="20"/>
          <w:lang w:val="fr-CA"/>
        </w:rPr>
      </w:pPr>
      <w:r w:rsidRPr="008243DA">
        <w:rPr>
          <w:b/>
          <w:sz w:val="20"/>
          <w:szCs w:val="20"/>
          <w:lang w:val="fr-CA"/>
        </w:rPr>
        <w:lastRenderedPageBreak/>
        <w:t xml:space="preserve">Méritas en </w:t>
      </w:r>
      <w:r w:rsidR="00C45BC3" w:rsidRPr="008243DA">
        <w:rPr>
          <w:b/>
          <w:sz w:val="20"/>
          <w:szCs w:val="20"/>
          <w:lang w:val="fr-CA"/>
        </w:rPr>
        <w:t>é</w:t>
      </w:r>
      <w:r w:rsidRPr="008243DA">
        <w:rPr>
          <w:b/>
          <w:sz w:val="20"/>
          <w:szCs w:val="20"/>
          <w:lang w:val="fr-CA"/>
        </w:rPr>
        <w:t xml:space="preserve">thique et cultures religieuses </w:t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="00C1357D" w:rsidRPr="008243DA">
        <w:rPr>
          <w:b/>
          <w:sz w:val="20"/>
          <w:szCs w:val="20"/>
          <w:lang w:val="fr-CA"/>
        </w:rPr>
        <w:tab/>
      </w:r>
      <w:r w:rsidR="00C1357D" w:rsidRPr="008243DA">
        <w:rPr>
          <w:b/>
          <w:sz w:val="20"/>
          <w:szCs w:val="20"/>
          <w:lang w:val="fr-CA"/>
        </w:rPr>
        <w:tab/>
      </w:r>
      <w:r w:rsidR="00C1357D"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>201</w:t>
      </w:r>
      <w:r w:rsidR="00D259C9" w:rsidRPr="008243DA">
        <w:rPr>
          <w:b/>
          <w:sz w:val="20"/>
          <w:szCs w:val="20"/>
          <w:lang w:val="fr-CA"/>
        </w:rPr>
        <w:t>7</w:t>
      </w:r>
      <w:r w:rsidRPr="008243DA">
        <w:rPr>
          <w:b/>
          <w:sz w:val="20"/>
          <w:szCs w:val="20"/>
          <w:lang w:val="fr-CA"/>
        </w:rPr>
        <w:t xml:space="preserve"> </w:t>
      </w:r>
    </w:p>
    <w:p w14:paraId="7AA804F4" w14:textId="787D52DB" w:rsidR="00A64F1D" w:rsidRPr="008243DA" w:rsidRDefault="00874F27" w:rsidP="00B54E6D">
      <w:pPr>
        <w:pStyle w:val="NoSpacing"/>
        <w:jc w:val="both"/>
        <w:rPr>
          <w:sz w:val="20"/>
          <w:szCs w:val="20"/>
          <w:lang w:val="fr-CA"/>
        </w:rPr>
      </w:pPr>
      <w:bookmarkStart w:id="4" w:name="_Hlk64212542"/>
      <w:r w:rsidRPr="008243DA">
        <w:rPr>
          <w:sz w:val="20"/>
          <w:szCs w:val="20"/>
          <w:lang w:val="fr-CA"/>
        </w:rPr>
        <w:t xml:space="preserve">Collège de Champigny, </w:t>
      </w:r>
      <w:r w:rsidR="00C45BC3" w:rsidRPr="008243DA">
        <w:rPr>
          <w:sz w:val="20"/>
          <w:szCs w:val="20"/>
          <w:lang w:val="fr-CA"/>
        </w:rPr>
        <w:t>Ville de Québec (QC)</w:t>
      </w:r>
    </w:p>
    <w:p w14:paraId="2B065475" w14:textId="005CAAD1" w:rsidR="00A64F1D" w:rsidRPr="008243DA" w:rsidRDefault="00B61764" w:rsidP="00E70124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Prix d’excellence pour récompenser </w:t>
      </w:r>
      <w:r w:rsidR="000E006A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la bonne performance académique </w:t>
      </w:r>
    </w:p>
    <w:p w14:paraId="48EF1D9C" w14:textId="77777777" w:rsidR="001B0682" w:rsidRPr="008243DA" w:rsidRDefault="001B0682" w:rsidP="001B0682">
      <w:p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</w:p>
    <w:bookmarkEnd w:id="4"/>
    <w:p w14:paraId="414838BB" w14:textId="242A21F6" w:rsidR="00223D07" w:rsidRPr="008243DA" w:rsidRDefault="00C45BC3" w:rsidP="00223D07">
      <w:pPr>
        <w:pBdr>
          <w:bottom w:val="single" w:sz="4" w:space="1" w:color="auto"/>
        </w:pBdr>
        <w:ind w:left="11"/>
        <w:rPr>
          <w:rFonts w:ascii="Times New Roman" w:hAnsi="Times New Roman" w:cs="Times New Roman"/>
          <w:b/>
          <w:color w:val="17365D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/>
          <w:color w:val="17365D"/>
          <w:sz w:val="20"/>
          <w:szCs w:val="20"/>
          <w:lang w:val="fr-CA"/>
        </w:rPr>
        <w:t>BÉNÉVOLAT</w:t>
      </w:r>
    </w:p>
    <w:p w14:paraId="6809A740" w14:textId="640C9603" w:rsidR="00507129" w:rsidRPr="008243DA" w:rsidRDefault="00507129" w:rsidP="00507129">
      <w:pPr>
        <w:pStyle w:val="NoSpacing"/>
        <w:jc w:val="both"/>
        <w:rPr>
          <w:b/>
          <w:sz w:val="20"/>
          <w:szCs w:val="20"/>
          <w:lang w:val="fr-CA"/>
        </w:rPr>
      </w:pPr>
      <w:r w:rsidRPr="008243DA">
        <w:rPr>
          <w:b/>
          <w:sz w:val="20"/>
          <w:szCs w:val="20"/>
          <w:lang w:val="fr-CA"/>
        </w:rPr>
        <w:t>Pr</w:t>
      </w:r>
      <w:r w:rsidR="008243DA" w:rsidRPr="008243DA">
        <w:rPr>
          <w:b/>
          <w:sz w:val="20"/>
          <w:szCs w:val="20"/>
          <w:lang w:val="fr-CA"/>
        </w:rPr>
        <w:t xml:space="preserve">eneuse de </w:t>
      </w:r>
      <w:r w:rsidR="00852546">
        <w:rPr>
          <w:b/>
          <w:sz w:val="20"/>
          <w:szCs w:val="20"/>
          <w:lang w:val="fr-CA"/>
        </w:rPr>
        <w:t>notes</w:t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</w:r>
      <w:r w:rsidRPr="008243DA">
        <w:rPr>
          <w:b/>
          <w:sz w:val="20"/>
          <w:szCs w:val="20"/>
          <w:lang w:val="fr-CA"/>
        </w:rPr>
        <w:tab/>
        <w:t xml:space="preserve">                              </w:t>
      </w:r>
      <w:r w:rsidR="00C27B23" w:rsidRPr="008243DA">
        <w:rPr>
          <w:b/>
          <w:sz w:val="20"/>
          <w:szCs w:val="20"/>
          <w:lang w:val="fr-CA"/>
        </w:rPr>
        <w:t xml:space="preserve">                 </w:t>
      </w:r>
      <w:r w:rsidR="00852546">
        <w:rPr>
          <w:b/>
          <w:sz w:val="20"/>
          <w:szCs w:val="20"/>
          <w:lang w:val="fr-CA"/>
        </w:rPr>
        <w:t xml:space="preserve">               </w:t>
      </w:r>
      <w:r w:rsidR="00C27B23" w:rsidRPr="008243DA">
        <w:rPr>
          <w:b/>
          <w:sz w:val="20"/>
          <w:szCs w:val="20"/>
          <w:lang w:val="fr-CA"/>
        </w:rPr>
        <w:t>Hiver 2024</w:t>
      </w:r>
    </w:p>
    <w:p w14:paraId="3354A811" w14:textId="7884A58A" w:rsidR="00507129" w:rsidRPr="009120EC" w:rsidRDefault="00507129" w:rsidP="009120EC">
      <w:pPr>
        <w:pStyle w:val="NoSpacing"/>
        <w:jc w:val="both"/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Bishop’s University, Lennoxville (QC)</w:t>
      </w:r>
    </w:p>
    <w:p w14:paraId="51C06626" w14:textId="658A5A2D" w:rsidR="00507129" w:rsidRPr="008243DA" w:rsidRDefault="00507129" w:rsidP="00507129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Consiste à </w:t>
      </w:r>
      <w:r w:rsidR="009120EC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prendre des notes en classe pour les </w:t>
      </w: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>é</w:t>
      </w:r>
      <w:r w:rsidR="009120EC">
        <w:rPr>
          <w:rFonts w:ascii="Times New Roman" w:hAnsi="Times New Roman" w:cs="Times New Roman"/>
          <w:bCs/>
          <w:sz w:val="20"/>
          <w:szCs w:val="20"/>
          <w:lang w:val="fr-CA"/>
        </w:rPr>
        <w:t>lèves en difficultés</w:t>
      </w:r>
    </w:p>
    <w:p w14:paraId="6A08A0B1" w14:textId="77777777" w:rsidR="00507129" w:rsidRPr="008243DA" w:rsidRDefault="00507129" w:rsidP="00CE7069">
      <w:pPr>
        <w:pStyle w:val="NoSpacing"/>
        <w:jc w:val="both"/>
        <w:rPr>
          <w:b/>
          <w:sz w:val="20"/>
          <w:szCs w:val="20"/>
          <w:lang w:val="fr-CA"/>
        </w:rPr>
      </w:pPr>
    </w:p>
    <w:p w14:paraId="0031AAD8" w14:textId="119A5DAE" w:rsidR="00CE7069" w:rsidRPr="008243DA" w:rsidRDefault="00E475F9" w:rsidP="00CE7069">
      <w:pPr>
        <w:pStyle w:val="NoSpacing"/>
        <w:jc w:val="both"/>
        <w:rPr>
          <w:b/>
          <w:sz w:val="20"/>
          <w:szCs w:val="20"/>
          <w:lang w:val="fr-CA"/>
        </w:rPr>
      </w:pPr>
      <w:r w:rsidRPr="008243DA">
        <w:rPr>
          <w:b/>
          <w:sz w:val="20"/>
          <w:szCs w:val="20"/>
          <w:lang w:val="fr-CA"/>
        </w:rPr>
        <w:t>Premier Soins en Santé Mentale</w:t>
      </w:r>
      <w:r w:rsidR="00CE7069" w:rsidRPr="008243DA">
        <w:rPr>
          <w:b/>
          <w:sz w:val="20"/>
          <w:szCs w:val="20"/>
          <w:lang w:val="fr-CA"/>
        </w:rPr>
        <w:tab/>
      </w:r>
      <w:r w:rsidR="00CE7069" w:rsidRPr="008243DA">
        <w:rPr>
          <w:b/>
          <w:sz w:val="20"/>
          <w:szCs w:val="20"/>
          <w:lang w:val="fr-CA"/>
        </w:rPr>
        <w:tab/>
      </w:r>
      <w:r w:rsidR="00CE7069" w:rsidRPr="008243DA">
        <w:rPr>
          <w:b/>
          <w:sz w:val="20"/>
          <w:szCs w:val="20"/>
          <w:lang w:val="fr-CA"/>
        </w:rPr>
        <w:tab/>
      </w:r>
      <w:r w:rsidR="00CE7069" w:rsidRPr="008243DA">
        <w:rPr>
          <w:b/>
          <w:sz w:val="20"/>
          <w:szCs w:val="20"/>
          <w:lang w:val="fr-CA"/>
        </w:rPr>
        <w:tab/>
      </w:r>
      <w:r w:rsidR="00CE7069" w:rsidRPr="008243DA">
        <w:rPr>
          <w:b/>
          <w:sz w:val="20"/>
          <w:szCs w:val="20"/>
          <w:lang w:val="fr-CA"/>
        </w:rPr>
        <w:tab/>
      </w:r>
      <w:r w:rsidR="00CE7069" w:rsidRPr="008243DA">
        <w:rPr>
          <w:b/>
          <w:sz w:val="20"/>
          <w:szCs w:val="20"/>
          <w:lang w:val="fr-CA"/>
        </w:rPr>
        <w:tab/>
      </w:r>
      <w:r w:rsidR="00CE7069" w:rsidRPr="008243DA">
        <w:rPr>
          <w:b/>
          <w:sz w:val="20"/>
          <w:szCs w:val="20"/>
          <w:lang w:val="fr-CA"/>
        </w:rPr>
        <w:tab/>
      </w:r>
      <w:r w:rsidR="005D73CE" w:rsidRPr="008243DA">
        <w:rPr>
          <w:b/>
          <w:sz w:val="20"/>
          <w:szCs w:val="20"/>
          <w:lang w:val="fr-CA"/>
        </w:rPr>
        <w:t xml:space="preserve">                              </w:t>
      </w:r>
      <w:r w:rsidR="00CE7069" w:rsidRPr="008243DA">
        <w:rPr>
          <w:b/>
          <w:sz w:val="20"/>
          <w:szCs w:val="20"/>
          <w:lang w:val="fr-CA"/>
        </w:rPr>
        <w:t xml:space="preserve">Depuis le </w:t>
      </w:r>
      <w:r w:rsidR="000A3975" w:rsidRPr="008243DA">
        <w:rPr>
          <w:b/>
          <w:sz w:val="20"/>
          <w:szCs w:val="20"/>
          <w:lang w:val="fr-CA"/>
        </w:rPr>
        <w:t>30</w:t>
      </w:r>
      <w:r w:rsidR="00CE7069" w:rsidRPr="008243DA">
        <w:rPr>
          <w:b/>
          <w:sz w:val="20"/>
          <w:szCs w:val="20"/>
          <w:lang w:val="fr-CA"/>
        </w:rPr>
        <w:t xml:space="preserve"> ma</w:t>
      </w:r>
      <w:r w:rsidR="00D36C3B" w:rsidRPr="008243DA">
        <w:rPr>
          <w:b/>
          <w:sz w:val="20"/>
          <w:szCs w:val="20"/>
          <w:lang w:val="fr-CA"/>
        </w:rPr>
        <w:t>i</w:t>
      </w:r>
      <w:r w:rsidR="00CE7069" w:rsidRPr="008243DA">
        <w:rPr>
          <w:b/>
          <w:sz w:val="20"/>
          <w:szCs w:val="20"/>
          <w:lang w:val="fr-CA"/>
        </w:rPr>
        <w:t xml:space="preserve"> 202</w:t>
      </w:r>
      <w:r w:rsidR="00D36C3B" w:rsidRPr="008243DA">
        <w:rPr>
          <w:b/>
          <w:sz w:val="20"/>
          <w:szCs w:val="20"/>
          <w:lang w:val="fr-CA"/>
        </w:rPr>
        <w:t>3</w:t>
      </w:r>
    </w:p>
    <w:p w14:paraId="0C73CB68" w14:textId="77777777" w:rsidR="00CE7069" w:rsidRPr="008243DA" w:rsidRDefault="00CE7069" w:rsidP="00CE7069">
      <w:pPr>
        <w:pStyle w:val="NoSpacing"/>
        <w:jc w:val="both"/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CEGEP St-Lawrence, Ville de Québec (QC)</w:t>
      </w:r>
    </w:p>
    <w:p w14:paraId="514F0B54" w14:textId="3A99439A" w:rsidR="00CE7069" w:rsidRPr="008243DA" w:rsidRDefault="00CE7069" w:rsidP="00CE7069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Formation de </w:t>
      </w:r>
      <w:r w:rsidR="005D42A2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14</w:t>
      </w: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 heures par l</w:t>
      </w:r>
      <w:r w:rsidR="005D42A2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a Commission de la santé mentale du Canada</w:t>
      </w:r>
    </w:p>
    <w:p w14:paraId="78E0585B" w14:textId="6D1A447D" w:rsidR="00CE7069" w:rsidRPr="008243DA" w:rsidRDefault="00CE7069" w:rsidP="00CE7069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Consiste à </w:t>
      </w:r>
      <w:r w:rsidR="00C377A4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identifier</w:t>
      </w:r>
      <w:r w:rsidR="00EE3CC3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 une personne en crise et de </w:t>
      </w:r>
      <w:r w:rsidR="00CD154A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fournir l’aide nécessaire</w:t>
      </w:r>
    </w:p>
    <w:p w14:paraId="15D75056" w14:textId="77777777" w:rsidR="00CE7069" w:rsidRPr="008243DA" w:rsidRDefault="00CE7069" w:rsidP="00E42580">
      <w:pPr>
        <w:pStyle w:val="NoSpacing"/>
        <w:jc w:val="both"/>
        <w:rPr>
          <w:b/>
          <w:sz w:val="20"/>
          <w:szCs w:val="20"/>
          <w:lang w:val="fr-CA"/>
        </w:rPr>
      </w:pPr>
    </w:p>
    <w:p w14:paraId="4FCED2A2" w14:textId="51AA85AE" w:rsidR="00E42580" w:rsidRPr="008243DA" w:rsidRDefault="00A359AB" w:rsidP="00E42580">
      <w:pPr>
        <w:pStyle w:val="NoSpacing"/>
        <w:jc w:val="both"/>
        <w:rPr>
          <w:b/>
          <w:sz w:val="20"/>
          <w:szCs w:val="20"/>
          <w:lang w:val="fr-CA"/>
        </w:rPr>
      </w:pPr>
      <w:r w:rsidRPr="008243DA">
        <w:rPr>
          <w:b/>
          <w:sz w:val="20"/>
          <w:szCs w:val="20"/>
          <w:lang w:val="fr-CA"/>
        </w:rPr>
        <w:t>Agir en sentinelle en prévention du suicide</w:t>
      </w:r>
      <w:r w:rsidR="00E42580" w:rsidRPr="008243DA">
        <w:rPr>
          <w:b/>
          <w:sz w:val="20"/>
          <w:szCs w:val="20"/>
          <w:lang w:val="fr-CA"/>
        </w:rPr>
        <w:t xml:space="preserve"> </w:t>
      </w:r>
      <w:r w:rsidR="00E42580" w:rsidRPr="008243DA">
        <w:rPr>
          <w:b/>
          <w:sz w:val="20"/>
          <w:szCs w:val="20"/>
          <w:lang w:val="fr-CA"/>
        </w:rPr>
        <w:tab/>
      </w:r>
      <w:r w:rsidR="00E42580" w:rsidRPr="008243DA">
        <w:rPr>
          <w:b/>
          <w:sz w:val="20"/>
          <w:szCs w:val="20"/>
          <w:lang w:val="fr-CA"/>
        </w:rPr>
        <w:tab/>
      </w:r>
      <w:r w:rsidR="00E42580" w:rsidRPr="008243DA">
        <w:rPr>
          <w:b/>
          <w:sz w:val="20"/>
          <w:szCs w:val="20"/>
          <w:lang w:val="fr-CA"/>
        </w:rPr>
        <w:tab/>
      </w:r>
      <w:r w:rsidR="00E42580" w:rsidRPr="008243DA">
        <w:rPr>
          <w:b/>
          <w:sz w:val="20"/>
          <w:szCs w:val="20"/>
          <w:lang w:val="fr-CA"/>
        </w:rPr>
        <w:tab/>
      </w:r>
      <w:r w:rsidR="00E42580" w:rsidRPr="008243DA">
        <w:rPr>
          <w:b/>
          <w:sz w:val="20"/>
          <w:szCs w:val="20"/>
          <w:lang w:val="fr-CA"/>
        </w:rPr>
        <w:tab/>
      </w:r>
      <w:r w:rsidR="00E42580" w:rsidRPr="008243DA">
        <w:rPr>
          <w:b/>
          <w:sz w:val="20"/>
          <w:szCs w:val="20"/>
          <w:lang w:val="fr-CA"/>
        </w:rPr>
        <w:tab/>
      </w:r>
      <w:r w:rsidR="00E42580" w:rsidRPr="008243DA">
        <w:rPr>
          <w:b/>
          <w:sz w:val="20"/>
          <w:szCs w:val="20"/>
          <w:lang w:val="fr-CA"/>
        </w:rPr>
        <w:tab/>
        <w:t xml:space="preserve">Depuis le 7 mars 2022 </w:t>
      </w:r>
    </w:p>
    <w:p w14:paraId="4C73703C" w14:textId="77777777" w:rsidR="00E42580" w:rsidRPr="008243DA" w:rsidRDefault="00E42580" w:rsidP="00E42580">
      <w:pPr>
        <w:pStyle w:val="NoSpacing"/>
        <w:jc w:val="both"/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CEGEP St-Lawrence, Ville de Québec (QC)</w:t>
      </w:r>
    </w:p>
    <w:p w14:paraId="03A59068" w14:textId="730B72C2" w:rsidR="00E42580" w:rsidRPr="008243DA" w:rsidRDefault="008A1C65" w:rsidP="00E42580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>Formation de 7 heures</w:t>
      </w:r>
      <w:r w:rsidR="00E1441E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 par le </w:t>
      </w:r>
      <w:r w:rsidR="004E3273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Centre de prévention du suicide de Québec</w:t>
      </w:r>
    </w:p>
    <w:p w14:paraId="77056C13" w14:textId="5E017A34" w:rsidR="00E90AFB" w:rsidRPr="008243DA" w:rsidRDefault="00E90AFB" w:rsidP="00E42580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Consiste </w:t>
      </w:r>
      <w:r w:rsidR="0064187C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à identifier les personnes </w:t>
      </w:r>
      <w:r w:rsidR="005E4476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vulnérables au</w:t>
      </w:r>
      <w:r w:rsidR="00E624D5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 suicide et favoriser la demande d’aide</w:t>
      </w:r>
    </w:p>
    <w:p w14:paraId="5AC57212" w14:textId="77777777" w:rsidR="00B76A63" w:rsidRPr="008243DA" w:rsidRDefault="00B76A63" w:rsidP="00223D07">
      <w:pPr>
        <w:pStyle w:val="NoSpacing"/>
        <w:jc w:val="both"/>
        <w:rPr>
          <w:b/>
          <w:sz w:val="20"/>
          <w:szCs w:val="20"/>
          <w:lang w:val="fr-CA"/>
        </w:rPr>
      </w:pPr>
    </w:p>
    <w:p w14:paraId="0AB5451D" w14:textId="7A70F720" w:rsidR="00223D07" w:rsidRPr="008243DA" w:rsidRDefault="004F733D" w:rsidP="00223D07">
      <w:pPr>
        <w:pStyle w:val="NoSpacing"/>
        <w:jc w:val="both"/>
        <w:rPr>
          <w:b/>
          <w:sz w:val="20"/>
          <w:szCs w:val="20"/>
          <w:lang w:val="fr-CA"/>
        </w:rPr>
      </w:pPr>
      <w:r w:rsidRPr="008243DA">
        <w:rPr>
          <w:b/>
          <w:sz w:val="20"/>
          <w:szCs w:val="20"/>
          <w:lang w:val="fr-CA"/>
        </w:rPr>
        <w:t xml:space="preserve">Portes Ouvertes </w:t>
      </w:r>
      <w:r w:rsidR="00223D07" w:rsidRPr="008243DA">
        <w:rPr>
          <w:b/>
          <w:sz w:val="20"/>
          <w:szCs w:val="20"/>
          <w:lang w:val="fr-CA"/>
        </w:rPr>
        <w:tab/>
      </w:r>
      <w:r w:rsidR="00223D07" w:rsidRPr="008243DA">
        <w:rPr>
          <w:b/>
          <w:sz w:val="20"/>
          <w:szCs w:val="20"/>
          <w:lang w:val="fr-CA"/>
        </w:rPr>
        <w:tab/>
      </w:r>
      <w:r w:rsidR="00223D07" w:rsidRPr="008243DA">
        <w:rPr>
          <w:b/>
          <w:sz w:val="20"/>
          <w:szCs w:val="20"/>
          <w:lang w:val="fr-CA"/>
        </w:rPr>
        <w:tab/>
      </w:r>
      <w:r w:rsidR="00223D07" w:rsidRPr="008243DA">
        <w:rPr>
          <w:b/>
          <w:sz w:val="20"/>
          <w:szCs w:val="20"/>
          <w:lang w:val="fr-CA"/>
        </w:rPr>
        <w:tab/>
      </w:r>
      <w:r w:rsidR="00223D07" w:rsidRPr="008243DA">
        <w:rPr>
          <w:sz w:val="20"/>
          <w:szCs w:val="20"/>
          <w:lang w:val="fr-CA"/>
        </w:rPr>
        <w:tab/>
      </w:r>
      <w:r w:rsidR="00223D07" w:rsidRPr="008243DA">
        <w:rPr>
          <w:sz w:val="20"/>
          <w:szCs w:val="20"/>
          <w:lang w:val="fr-CA"/>
        </w:rPr>
        <w:tab/>
      </w:r>
      <w:r w:rsidR="00223D07" w:rsidRPr="008243DA">
        <w:rPr>
          <w:sz w:val="20"/>
          <w:szCs w:val="20"/>
          <w:lang w:val="fr-CA"/>
        </w:rPr>
        <w:tab/>
      </w:r>
      <w:r w:rsidR="00223D07" w:rsidRPr="008243DA">
        <w:rPr>
          <w:sz w:val="20"/>
          <w:szCs w:val="20"/>
          <w:lang w:val="fr-CA"/>
        </w:rPr>
        <w:tab/>
      </w:r>
      <w:r w:rsidR="00C1357D" w:rsidRPr="008243DA">
        <w:rPr>
          <w:sz w:val="20"/>
          <w:szCs w:val="20"/>
          <w:lang w:val="fr-CA"/>
        </w:rPr>
        <w:tab/>
      </w:r>
      <w:r w:rsidR="00C1357D" w:rsidRPr="008243DA">
        <w:rPr>
          <w:sz w:val="20"/>
          <w:szCs w:val="20"/>
          <w:lang w:val="fr-CA"/>
        </w:rPr>
        <w:tab/>
      </w:r>
      <w:r w:rsidR="00C1357D" w:rsidRPr="008243DA">
        <w:rPr>
          <w:sz w:val="20"/>
          <w:szCs w:val="20"/>
          <w:lang w:val="fr-CA"/>
        </w:rPr>
        <w:tab/>
      </w:r>
      <w:r w:rsidR="00C1357D" w:rsidRPr="008243DA">
        <w:rPr>
          <w:sz w:val="20"/>
          <w:szCs w:val="20"/>
          <w:lang w:val="fr-CA"/>
        </w:rPr>
        <w:tab/>
        <w:t xml:space="preserve">     </w:t>
      </w:r>
      <w:r w:rsidR="00535270" w:rsidRPr="008243DA">
        <w:rPr>
          <w:b/>
          <w:bCs/>
          <w:sz w:val="20"/>
          <w:szCs w:val="20"/>
          <w:lang w:val="fr-CA"/>
        </w:rPr>
        <w:t>2016-2019</w:t>
      </w:r>
    </w:p>
    <w:p w14:paraId="7133403F" w14:textId="1DF1FDE4" w:rsidR="004F733D" w:rsidRPr="008243DA" w:rsidRDefault="004F733D" w:rsidP="004F733D">
      <w:pPr>
        <w:pStyle w:val="NoSpacing"/>
        <w:jc w:val="both"/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Collège de Champigny, QC</w:t>
      </w:r>
    </w:p>
    <w:p w14:paraId="0457364D" w14:textId="36F76E91" w:rsidR="004F733D" w:rsidRPr="008243DA" w:rsidRDefault="00146C0E" w:rsidP="004F733D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Être une interprète </w:t>
      </w:r>
      <w:r w:rsidR="004F733D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dans le spectacle d’accueil</w:t>
      </w:r>
      <w:r w:rsidR="00C1357D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 et le spectacle de la concentration danse</w:t>
      </w:r>
    </w:p>
    <w:p w14:paraId="1CE87A05" w14:textId="2B1DAEC1" w:rsidR="006A51E4" w:rsidRPr="008243DA" w:rsidRDefault="00C45BC3" w:rsidP="00535270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>Être une r</w:t>
      </w:r>
      <w:r w:rsidR="006A51E4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eprésentante</w:t>
      </w:r>
      <w:r w:rsidR="00110F63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 au kiosque de la conce</w:t>
      </w:r>
      <w:r w:rsidR="006A5446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ntration danse</w:t>
      </w:r>
    </w:p>
    <w:p w14:paraId="72A9D342" w14:textId="36817A54" w:rsidR="004F733D" w:rsidRPr="008243DA" w:rsidRDefault="004F733D" w:rsidP="00535270">
      <w:pPr>
        <w:pStyle w:val="ListParagraph"/>
        <w:numPr>
          <w:ilvl w:val="0"/>
          <w:numId w:val="15"/>
        </w:numPr>
        <w:tabs>
          <w:tab w:val="right" w:pos="10618"/>
        </w:tabs>
        <w:rPr>
          <w:rFonts w:ascii="Times New Roman" w:hAnsi="Times New Roman" w:cs="Times New Roman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>Guide</w:t>
      </w:r>
      <w:r w:rsidR="00C45BC3"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r les parents et </w:t>
      </w:r>
      <w:r w:rsidR="000E14A8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les futurs étudiants durant</w:t>
      </w:r>
      <w:r w:rsidRPr="008243DA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 </w:t>
      </w:r>
      <w:r w:rsidR="00535270" w:rsidRPr="008243DA">
        <w:rPr>
          <w:rFonts w:ascii="Times New Roman" w:hAnsi="Times New Roman" w:cs="Times New Roman"/>
          <w:bCs/>
          <w:sz w:val="20"/>
          <w:szCs w:val="20"/>
          <w:lang w:val="fr-CA"/>
        </w:rPr>
        <w:t>la visite de l’école</w:t>
      </w:r>
    </w:p>
    <w:p w14:paraId="783D1616" w14:textId="77777777" w:rsidR="004F733D" w:rsidRPr="008243DA" w:rsidRDefault="004F733D" w:rsidP="00853A46">
      <w:pPr>
        <w:pBdr>
          <w:bottom w:val="single" w:sz="4" w:space="1" w:color="auto"/>
        </w:pBdr>
        <w:rPr>
          <w:rFonts w:ascii="Times New Roman" w:hAnsi="Times New Roman" w:cs="Times New Roman"/>
          <w:b/>
          <w:color w:val="17365D"/>
          <w:sz w:val="20"/>
          <w:szCs w:val="20"/>
          <w:lang w:val="fr-CA"/>
        </w:rPr>
      </w:pPr>
    </w:p>
    <w:p w14:paraId="2761DA6B" w14:textId="3E7393D9" w:rsidR="00853A46" w:rsidRPr="008243DA" w:rsidRDefault="00853A46" w:rsidP="00853A46">
      <w:pPr>
        <w:pBdr>
          <w:bottom w:val="single" w:sz="4" w:space="1" w:color="auto"/>
        </w:pBdr>
        <w:rPr>
          <w:rFonts w:ascii="Times New Roman" w:hAnsi="Times New Roman" w:cs="Times New Roman"/>
          <w:b/>
          <w:color w:val="17365D"/>
          <w:sz w:val="20"/>
          <w:szCs w:val="20"/>
          <w:lang w:val="fr-CA"/>
        </w:rPr>
      </w:pPr>
      <w:r w:rsidRPr="008243DA">
        <w:rPr>
          <w:rFonts w:ascii="Times New Roman" w:hAnsi="Times New Roman" w:cs="Times New Roman"/>
          <w:b/>
          <w:color w:val="17365D"/>
          <w:sz w:val="20"/>
          <w:szCs w:val="20"/>
          <w:lang w:val="fr-CA"/>
        </w:rPr>
        <w:t>INFORMATIONS SUPPLÉMENTAIRES</w:t>
      </w:r>
    </w:p>
    <w:p w14:paraId="70C94099" w14:textId="5D2684E4" w:rsidR="00853A46" w:rsidRPr="001716D4" w:rsidRDefault="00853A46" w:rsidP="007264C9">
      <w:pPr>
        <w:pStyle w:val="NoSpacing"/>
        <w:numPr>
          <w:ilvl w:val="0"/>
          <w:numId w:val="1"/>
        </w:numPr>
        <w:jc w:val="both"/>
        <w:rPr>
          <w:sz w:val="20"/>
          <w:szCs w:val="20"/>
          <w:lang w:val="fr-CA"/>
        </w:rPr>
      </w:pPr>
      <w:r w:rsidRPr="008243DA">
        <w:rPr>
          <w:sz w:val="20"/>
          <w:szCs w:val="20"/>
          <w:lang w:val="fr-CA"/>
        </w:rPr>
        <w:t>Langues parlées: anglais (</w:t>
      </w:r>
      <w:r w:rsidR="00147A47" w:rsidRPr="008243DA">
        <w:rPr>
          <w:sz w:val="20"/>
          <w:szCs w:val="20"/>
          <w:lang w:val="fr-CA"/>
        </w:rPr>
        <w:t>couramment</w:t>
      </w:r>
      <w:r w:rsidRPr="008243DA">
        <w:rPr>
          <w:sz w:val="20"/>
          <w:szCs w:val="20"/>
          <w:lang w:val="fr-CA"/>
        </w:rPr>
        <w:t>), Français (</w:t>
      </w:r>
      <w:r w:rsidR="00253D05" w:rsidRPr="008243DA">
        <w:rPr>
          <w:sz w:val="20"/>
          <w:szCs w:val="20"/>
          <w:lang w:val="fr-CA"/>
        </w:rPr>
        <w:t>langue maternell</w:t>
      </w:r>
      <w:r w:rsidR="00253D05" w:rsidRPr="001716D4">
        <w:rPr>
          <w:sz w:val="20"/>
          <w:szCs w:val="20"/>
          <w:lang w:val="fr-CA"/>
        </w:rPr>
        <w:t>e</w:t>
      </w:r>
      <w:r w:rsidRPr="001716D4">
        <w:rPr>
          <w:sz w:val="20"/>
          <w:szCs w:val="20"/>
          <w:lang w:val="fr-CA"/>
        </w:rPr>
        <w:t>)</w:t>
      </w:r>
      <w:r w:rsidR="007264C9" w:rsidRPr="001716D4">
        <w:rPr>
          <w:sz w:val="20"/>
          <w:szCs w:val="20"/>
          <w:lang w:val="fr-CA"/>
        </w:rPr>
        <w:t>.</w:t>
      </w:r>
    </w:p>
    <w:sectPr w:rsidR="00853A46" w:rsidRPr="001716D4" w:rsidSect="00B7290E">
      <w:footerReference w:type="default" r:id="rId9"/>
      <w:pgSz w:w="12240" w:h="15840" w:code="1"/>
      <w:pgMar w:top="1008" w:right="864" w:bottom="1008" w:left="864" w:header="850" w:footer="9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A2F62" w14:textId="77777777" w:rsidR="00B7290E" w:rsidRDefault="00B7290E">
      <w:r>
        <w:rPr>
          <w:lang w:val="fr"/>
        </w:rPr>
        <w:separator/>
      </w:r>
    </w:p>
  </w:endnote>
  <w:endnote w:type="continuationSeparator" w:id="0">
    <w:p w14:paraId="52E19B56" w14:textId="77777777" w:rsidR="00B7290E" w:rsidRDefault="00B7290E">
      <w:r>
        <w:rPr>
          <w:lang w:val="fr"/>
        </w:rPr>
        <w:continuationSeparator/>
      </w:r>
    </w:p>
  </w:endnote>
  <w:endnote w:type="continuationNotice" w:id="1">
    <w:p w14:paraId="0DC42AE6" w14:textId="77777777" w:rsidR="00B7290E" w:rsidRDefault="00B729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0648D" w14:textId="77777777" w:rsidR="007D5A82" w:rsidRDefault="00974525" w:rsidP="00956055">
    <w:pPr>
      <w:pStyle w:val="Footer"/>
      <w:ind w:left="3960"/>
      <w:jc w:val="right"/>
    </w:pPr>
    <w:r w:rsidRPr="00094851">
      <w:rPr>
        <w:b/>
        <w:noProof/>
        <w:sz w:val="20"/>
        <w:szCs w:val="20"/>
        <w:lang w:val="fr"/>
      </w:rPr>
      <w:drawing>
        <wp:anchor distT="0" distB="0" distL="114300" distR="114300" simplePos="0" relativeHeight="251658240" behindDoc="0" locked="0" layoutInCell="1" allowOverlap="1" wp14:anchorId="1779C936" wp14:editId="3628D377">
          <wp:simplePos x="0" y="0"/>
          <wp:positionH relativeFrom="column">
            <wp:posOffset>0</wp:posOffset>
          </wp:positionH>
          <wp:positionV relativeFrom="paragraph">
            <wp:posOffset>-73025</wp:posOffset>
          </wp:positionV>
          <wp:extent cx="6766560" cy="35093"/>
          <wp:effectExtent l="0" t="0" r="0" b="3175"/>
          <wp:wrapThrough wrapText="bothSides">
            <wp:wrapPolygon edited="0">
              <wp:start x="0" y="0"/>
              <wp:lineTo x="0" y="11782"/>
              <wp:lineTo x="21405" y="11782"/>
              <wp:lineTo x="21405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66560" cy="350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5291C" w14:textId="77777777" w:rsidR="00B7290E" w:rsidRDefault="00B7290E">
      <w:r>
        <w:rPr>
          <w:lang w:val="fr"/>
        </w:rPr>
        <w:separator/>
      </w:r>
    </w:p>
  </w:footnote>
  <w:footnote w:type="continuationSeparator" w:id="0">
    <w:p w14:paraId="3F18D7EA" w14:textId="77777777" w:rsidR="00B7290E" w:rsidRDefault="00B7290E">
      <w:r>
        <w:rPr>
          <w:lang w:val="fr"/>
        </w:rPr>
        <w:continuationSeparator/>
      </w:r>
    </w:p>
  </w:footnote>
  <w:footnote w:type="continuationNotice" w:id="1">
    <w:p w14:paraId="60B2DCD7" w14:textId="77777777" w:rsidR="00B7290E" w:rsidRDefault="00B7290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5251"/>
    <w:multiLevelType w:val="hybridMultilevel"/>
    <w:tmpl w:val="5F327EF2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9707DA"/>
    <w:multiLevelType w:val="hybridMultilevel"/>
    <w:tmpl w:val="E008162E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17E3F"/>
    <w:multiLevelType w:val="hybridMultilevel"/>
    <w:tmpl w:val="16E0F018"/>
    <w:lvl w:ilvl="0" w:tplc="131EB80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245F75"/>
    <w:multiLevelType w:val="hybridMultilevel"/>
    <w:tmpl w:val="83164F42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3B4E34C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1D0F0F"/>
    <w:multiLevelType w:val="hybridMultilevel"/>
    <w:tmpl w:val="080AA0E8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538CB3D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5E525C"/>
    <w:multiLevelType w:val="hybridMultilevel"/>
    <w:tmpl w:val="B1FA6E3A"/>
    <w:lvl w:ilvl="0" w:tplc="10090005">
      <w:start w:val="1"/>
      <w:numFmt w:val="bullet"/>
      <w:lvlText w:val=""/>
      <w:lvlJc w:val="left"/>
      <w:pPr>
        <w:ind w:left="77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1B636979"/>
    <w:multiLevelType w:val="hybridMultilevel"/>
    <w:tmpl w:val="1C8A4A66"/>
    <w:lvl w:ilvl="0" w:tplc="10090005">
      <w:start w:val="1"/>
      <w:numFmt w:val="bullet"/>
      <w:lvlText w:val=""/>
      <w:lvlJc w:val="left"/>
      <w:pPr>
        <w:ind w:left="371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7" w15:restartNumberingAfterBreak="0">
    <w:nsid w:val="1DF90F90"/>
    <w:multiLevelType w:val="hybridMultilevel"/>
    <w:tmpl w:val="84821360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3003ED"/>
    <w:multiLevelType w:val="hybridMultilevel"/>
    <w:tmpl w:val="932EB860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7162C7A"/>
    <w:multiLevelType w:val="hybridMultilevel"/>
    <w:tmpl w:val="FA66DDF6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993060"/>
    <w:multiLevelType w:val="hybridMultilevel"/>
    <w:tmpl w:val="3AEA78AC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9457787"/>
    <w:multiLevelType w:val="hybridMultilevel"/>
    <w:tmpl w:val="A2541B62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473D4"/>
    <w:multiLevelType w:val="hybridMultilevel"/>
    <w:tmpl w:val="CA26A6DE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733D7C"/>
    <w:multiLevelType w:val="hybridMultilevel"/>
    <w:tmpl w:val="808AB880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131F0F"/>
    <w:multiLevelType w:val="hybridMultilevel"/>
    <w:tmpl w:val="59186B0C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E7341F"/>
    <w:multiLevelType w:val="hybridMultilevel"/>
    <w:tmpl w:val="E228C870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9372671"/>
    <w:multiLevelType w:val="hybridMultilevel"/>
    <w:tmpl w:val="FD5C35CE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0B81431"/>
    <w:multiLevelType w:val="hybridMultilevel"/>
    <w:tmpl w:val="1CB23DAC"/>
    <w:lvl w:ilvl="0" w:tplc="10090005">
      <w:start w:val="1"/>
      <w:numFmt w:val="bullet"/>
      <w:lvlText w:val=""/>
      <w:lvlJc w:val="left"/>
      <w:pPr>
        <w:ind w:left="37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4" w:hanging="360"/>
      </w:pPr>
      <w:rPr>
        <w:rFonts w:ascii="Wingdings" w:hAnsi="Wingdings" w:hint="default"/>
      </w:rPr>
    </w:lvl>
  </w:abstractNum>
  <w:abstractNum w:abstractNumId="18" w15:restartNumberingAfterBreak="0">
    <w:nsid w:val="4ADD472D"/>
    <w:multiLevelType w:val="hybridMultilevel"/>
    <w:tmpl w:val="76503706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C31C0D"/>
    <w:multiLevelType w:val="hybridMultilevel"/>
    <w:tmpl w:val="60B8F03A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A7FA8EFC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782C5F"/>
    <w:multiLevelType w:val="hybridMultilevel"/>
    <w:tmpl w:val="BF4EADDE"/>
    <w:lvl w:ilvl="0" w:tplc="10090005">
      <w:start w:val="1"/>
      <w:numFmt w:val="bullet"/>
      <w:lvlText w:val=""/>
      <w:lvlJc w:val="left"/>
      <w:pPr>
        <w:ind w:left="37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9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1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3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5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7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9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1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34" w:hanging="360"/>
      </w:pPr>
      <w:rPr>
        <w:rFonts w:ascii="Wingdings" w:hAnsi="Wingdings" w:hint="default"/>
      </w:rPr>
    </w:lvl>
  </w:abstractNum>
  <w:abstractNum w:abstractNumId="21" w15:restartNumberingAfterBreak="0">
    <w:nsid w:val="58975E43"/>
    <w:multiLevelType w:val="hybridMultilevel"/>
    <w:tmpl w:val="580E8B16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112AFB4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BD122AC"/>
    <w:multiLevelType w:val="hybridMultilevel"/>
    <w:tmpl w:val="BE6002A4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1258A"/>
    <w:multiLevelType w:val="hybridMultilevel"/>
    <w:tmpl w:val="65F0FE68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728CCAA4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F8B2F16"/>
    <w:multiLevelType w:val="hybridMultilevel"/>
    <w:tmpl w:val="58566834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6523260"/>
    <w:multiLevelType w:val="hybridMultilevel"/>
    <w:tmpl w:val="093206BA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792AB164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6937585"/>
    <w:multiLevelType w:val="hybridMultilevel"/>
    <w:tmpl w:val="65C6D398"/>
    <w:lvl w:ilvl="0" w:tplc="4678FEC2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9BB516A"/>
    <w:multiLevelType w:val="hybridMultilevel"/>
    <w:tmpl w:val="3BA0ED0A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35417234">
    <w:abstractNumId w:val="17"/>
  </w:num>
  <w:num w:numId="2" w16cid:durableId="539628181">
    <w:abstractNumId w:val="20"/>
  </w:num>
  <w:num w:numId="3" w16cid:durableId="1909534432">
    <w:abstractNumId w:val="15"/>
  </w:num>
  <w:num w:numId="4" w16cid:durableId="1492020150">
    <w:abstractNumId w:val="8"/>
  </w:num>
  <w:num w:numId="5" w16cid:durableId="1229414888">
    <w:abstractNumId w:val="27"/>
  </w:num>
  <w:num w:numId="6" w16cid:durableId="1939679580">
    <w:abstractNumId w:val="13"/>
  </w:num>
  <w:num w:numId="7" w16cid:durableId="1885751534">
    <w:abstractNumId w:val="24"/>
  </w:num>
  <w:num w:numId="8" w16cid:durableId="406534109">
    <w:abstractNumId w:val="16"/>
  </w:num>
  <w:num w:numId="9" w16cid:durableId="30810003">
    <w:abstractNumId w:val="9"/>
  </w:num>
  <w:num w:numId="10" w16cid:durableId="14383846">
    <w:abstractNumId w:val="0"/>
  </w:num>
  <w:num w:numId="11" w16cid:durableId="18439562">
    <w:abstractNumId w:val="12"/>
  </w:num>
  <w:num w:numId="12" w16cid:durableId="614798846">
    <w:abstractNumId w:val="18"/>
  </w:num>
  <w:num w:numId="13" w16cid:durableId="1947276323">
    <w:abstractNumId w:val="11"/>
  </w:num>
  <w:num w:numId="14" w16cid:durableId="2041006279">
    <w:abstractNumId w:val="22"/>
  </w:num>
  <w:num w:numId="15" w16cid:durableId="1349866058">
    <w:abstractNumId w:val="6"/>
  </w:num>
  <w:num w:numId="16" w16cid:durableId="902065430">
    <w:abstractNumId w:val="23"/>
  </w:num>
  <w:num w:numId="17" w16cid:durableId="1186477843">
    <w:abstractNumId w:val="21"/>
  </w:num>
  <w:num w:numId="18" w16cid:durableId="897939418">
    <w:abstractNumId w:val="4"/>
  </w:num>
  <w:num w:numId="19" w16cid:durableId="527908066">
    <w:abstractNumId w:val="19"/>
  </w:num>
  <w:num w:numId="20" w16cid:durableId="1072118828">
    <w:abstractNumId w:val="10"/>
  </w:num>
  <w:num w:numId="21" w16cid:durableId="324625567">
    <w:abstractNumId w:val="2"/>
  </w:num>
  <w:num w:numId="22" w16cid:durableId="932474525">
    <w:abstractNumId w:val="25"/>
  </w:num>
  <w:num w:numId="23" w16cid:durableId="144275140">
    <w:abstractNumId w:val="3"/>
  </w:num>
  <w:num w:numId="24" w16cid:durableId="1540048369">
    <w:abstractNumId w:val="26"/>
  </w:num>
  <w:num w:numId="25" w16cid:durableId="222453875">
    <w:abstractNumId w:val="7"/>
  </w:num>
  <w:num w:numId="26" w16cid:durableId="485972744">
    <w:abstractNumId w:val="14"/>
  </w:num>
  <w:num w:numId="27" w16cid:durableId="1818768168">
    <w:abstractNumId w:val="5"/>
  </w:num>
  <w:num w:numId="28" w16cid:durableId="8373054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3NDE3NTQzMjY3NzFX0lEKTi0uzszPAykwrwUALbvshywAAAA="/>
  </w:docVars>
  <w:rsids>
    <w:rsidRoot w:val="00853A46"/>
    <w:rsid w:val="00011966"/>
    <w:rsid w:val="00011B8B"/>
    <w:rsid w:val="00016020"/>
    <w:rsid w:val="00022A0F"/>
    <w:rsid w:val="00024627"/>
    <w:rsid w:val="000262AD"/>
    <w:rsid w:val="00030F8D"/>
    <w:rsid w:val="000319E5"/>
    <w:rsid w:val="00042334"/>
    <w:rsid w:val="00044CB2"/>
    <w:rsid w:val="000455F6"/>
    <w:rsid w:val="00051793"/>
    <w:rsid w:val="00052FA0"/>
    <w:rsid w:val="00053EDF"/>
    <w:rsid w:val="000562B2"/>
    <w:rsid w:val="00064373"/>
    <w:rsid w:val="00066450"/>
    <w:rsid w:val="00083060"/>
    <w:rsid w:val="000A3975"/>
    <w:rsid w:val="000A49A8"/>
    <w:rsid w:val="000A623D"/>
    <w:rsid w:val="000B0B88"/>
    <w:rsid w:val="000C2BB3"/>
    <w:rsid w:val="000D0DBE"/>
    <w:rsid w:val="000D6DE7"/>
    <w:rsid w:val="000E006A"/>
    <w:rsid w:val="000E14A8"/>
    <w:rsid w:val="000E77CA"/>
    <w:rsid w:val="000F0211"/>
    <w:rsid w:val="000F2617"/>
    <w:rsid w:val="00102CE6"/>
    <w:rsid w:val="00106A77"/>
    <w:rsid w:val="00110F63"/>
    <w:rsid w:val="0011789B"/>
    <w:rsid w:val="0013062C"/>
    <w:rsid w:val="001357F1"/>
    <w:rsid w:val="001373AE"/>
    <w:rsid w:val="001454DB"/>
    <w:rsid w:val="00146C0E"/>
    <w:rsid w:val="00147A47"/>
    <w:rsid w:val="00152FD4"/>
    <w:rsid w:val="00167237"/>
    <w:rsid w:val="00170289"/>
    <w:rsid w:val="001716D4"/>
    <w:rsid w:val="001774A3"/>
    <w:rsid w:val="00185842"/>
    <w:rsid w:val="001878AB"/>
    <w:rsid w:val="001A4747"/>
    <w:rsid w:val="001B0682"/>
    <w:rsid w:val="001B2584"/>
    <w:rsid w:val="001C262E"/>
    <w:rsid w:val="001E237E"/>
    <w:rsid w:val="001F367C"/>
    <w:rsid w:val="001F6089"/>
    <w:rsid w:val="00200341"/>
    <w:rsid w:val="00201C04"/>
    <w:rsid w:val="00205B7A"/>
    <w:rsid w:val="00211DB9"/>
    <w:rsid w:val="002200B8"/>
    <w:rsid w:val="00223D07"/>
    <w:rsid w:val="002353CF"/>
    <w:rsid w:val="002416CD"/>
    <w:rsid w:val="0024201A"/>
    <w:rsid w:val="00243324"/>
    <w:rsid w:val="00243F6D"/>
    <w:rsid w:val="002501FE"/>
    <w:rsid w:val="00253D05"/>
    <w:rsid w:val="00255DD6"/>
    <w:rsid w:val="002574FC"/>
    <w:rsid w:val="002618FE"/>
    <w:rsid w:val="00265390"/>
    <w:rsid w:val="00267874"/>
    <w:rsid w:val="002732D0"/>
    <w:rsid w:val="00276581"/>
    <w:rsid w:val="00280113"/>
    <w:rsid w:val="00293033"/>
    <w:rsid w:val="002A5495"/>
    <w:rsid w:val="002A7FFE"/>
    <w:rsid w:val="002B18AF"/>
    <w:rsid w:val="002C7D28"/>
    <w:rsid w:val="002D088B"/>
    <w:rsid w:val="002E4B9B"/>
    <w:rsid w:val="002F2EDE"/>
    <w:rsid w:val="003058A1"/>
    <w:rsid w:val="00305D37"/>
    <w:rsid w:val="00310F5F"/>
    <w:rsid w:val="00313103"/>
    <w:rsid w:val="00313E00"/>
    <w:rsid w:val="00317C8B"/>
    <w:rsid w:val="00324871"/>
    <w:rsid w:val="0032731D"/>
    <w:rsid w:val="0033224D"/>
    <w:rsid w:val="00332EFB"/>
    <w:rsid w:val="00341B8A"/>
    <w:rsid w:val="0034316E"/>
    <w:rsid w:val="003463EC"/>
    <w:rsid w:val="00352A96"/>
    <w:rsid w:val="003675D0"/>
    <w:rsid w:val="0038360C"/>
    <w:rsid w:val="00383B50"/>
    <w:rsid w:val="003B03ED"/>
    <w:rsid w:val="003C0264"/>
    <w:rsid w:val="003C4E3F"/>
    <w:rsid w:val="003D302A"/>
    <w:rsid w:val="003D6D0A"/>
    <w:rsid w:val="003E53E1"/>
    <w:rsid w:val="003F15A6"/>
    <w:rsid w:val="003F2C81"/>
    <w:rsid w:val="003F6D63"/>
    <w:rsid w:val="003F7B41"/>
    <w:rsid w:val="004110F3"/>
    <w:rsid w:val="004124CF"/>
    <w:rsid w:val="00414DB3"/>
    <w:rsid w:val="0041736A"/>
    <w:rsid w:val="0042114A"/>
    <w:rsid w:val="00427B72"/>
    <w:rsid w:val="00431D64"/>
    <w:rsid w:val="00444878"/>
    <w:rsid w:val="00455E37"/>
    <w:rsid w:val="00462212"/>
    <w:rsid w:val="0047253E"/>
    <w:rsid w:val="00483E1B"/>
    <w:rsid w:val="004A13DD"/>
    <w:rsid w:val="004A7452"/>
    <w:rsid w:val="004B24F8"/>
    <w:rsid w:val="004B3691"/>
    <w:rsid w:val="004C2523"/>
    <w:rsid w:val="004C6289"/>
    <w:rsid w:val="004E3068"/>
    <w:rsid w:val="004E3273"/>
    <w:rsid w:val="004E4798"/>
    <w:rsid w:val="004F206A"/>
    <w:rsid w:val="004F733D"/>
    <w:rsid w:val="00507129"/>
    <w:rsid w:val="00510D9B"/>
    <w:rsid w:val="00510E9D"/>
    <w:rsid w:val="005121B7"/>
    <w:rsid w:val="005161BC"/>
    <w:rsid w:val="00522581"/>
    <w:rsid w:val="00535270"/>
    <w:rsid w:val="005409DB"/>
    <w:rsid w:val="0054119F"/>
    <w:rsid w:val="00550ED3"/>
    <w:rsid w:val="005554C5"/>
    <w:rsid w:val="00563042"/>
    <w:rsid w:val="00567963"/>
    <w:rsid w:val="00581840"/>
    <w:rsid w:val="00597551"/>
    <w:rsid w:val="005B0B9B"/>
    <w:rsid w:val="005B209E"/>
    <w:rsid w:val="005C03B9"/>
    <w:rsid w:val="005C477E"/>
    <w:rsid w:val="005C4A5C"/>
    <w:rsid w:val="005C795A"/>
    <w:rsid w:val="005D0EE3"/>
    <w:rsid w:val="005D42A2"/>
    <w:rsid w:val="005D438D"/>
    <w:rsid w:val="005D73CE"/>
    <w:rsid w:val="005E4476"/>
    <w:rsid w:val="005F1D1A"/>
    <w:rsid w:val="005F5DF7"/>
    <w:rsid w:val="00606EB1"/>
    <w:rsid w:val="00611439"/>
    <w:rsid w:val="00613587"/>
    <w:rsid w:val="00624F4F"/>
    <w:rsid w:val="00635DD0"/>
    <w:rsid w:val="00637A2C"/>
    <w:rsid w:val="0064187C"/>
    <w:rsid w:val="00645121"/>
    <w:rsid w:val="00651396"/>
    <w:rsid w:val="00651B49"/>
    <w:rsid w:val="00651E06"/>
    <w:rsid w:val="00665BD7"/>
    <w:rsid w:val="006749F7"/>
    <w:rsid w:val="006926EB"/>
    <w:rsid w:val="00696939"/>
    <w:rsid w:val="00696DE6"/>
    <w:rsid w:val="006A51E4"/>
    <w:rsid w:val="006A5446"/>
    <w:rsid w:val="006A7D9F"/>
    <w:rsid w:val="006B0FA7"/>
    <w:rsid w:val="006B2C3B"/>
    <w:rsid w:val="006B5017"/>
    <w:rsid w:val="006C0D9E"/>
    <w:rsid w:val="006D2055"/>
    <w:rsid w:val="006D3903"/>
    <w:rsid w:val="006D423F"/>
    <w:rsid w:val="006E7C3F"/>
    <w:rsid w:val="006F09EA"/>
    <w:rsid w:val="006F335B"/>
    <w:rsid w:val="00703B06"/>
    <w:rsid w:val="00706798"/>
    <w:rsid w:val="0071191B"/>
    <w:rsid w:val="00713246"/>
    <w:rsid w:val="00725D8C"/>
    <w:rsid w:val="007264C9"/>
    <w:rsid w:val="00734ECF"/>
    <w:rsid w:val="00735F2C"/>
    <w:rsid w:val="007405AD"/>
    <w:rsid w:val="00743522"/>
    <w:rsid w:val="00744220"/>
    <w:rsid w:val="00750CD5"/>
    <w:rsid w:val="00753691"/>
    <w:rsid w:val="0076642C"/>
    <w:rsid w:val="00772891"/>
    <w:rsid w:val="00783A6D"/>
    <w:rsid w:val="00796F3F"/>
    <w:rsid w:val="007A03FF"/>
    <w:rsid w:val="007A1457"/>
    <w:rsid w:val="007A6235"/>
    <w:rsid w:val="007B1523"/>
    <w:rsid w:val="007B53A2"/>
    <w:rsid w:val="007C0AED"/>
    <w:rsid w:val="007C1889"/>
    <w:rsid w:val="007D5A82"/>
    <w:rsid w:val="007D667D"/>
    <w:rsid w:val="007F04E6"/>
    <w:rsid w:val="008122BC"/>
    <w:rsid w:val="00814024"/>
    <w:rsid w:val="0082298F"/>
    <w:rsid w:val="00822D86"/>
    <w:rsid w:val="00823F0A"/>
    <w:rsid w:val="00824327"/>
    <w:rsid w:val="008243DA"/>
    <w:rsid w:val="00836D2C"/>
    <w:rsid w:val="00836E73"/>
    <w:rsid w:val="00842000"/>
    <w:rsid w:val="0084419A"/>
    <w:rsid w:val="0085106B"/>
    <w:rsid w:val="00852546"/>
    <w:rsid w:val="00853A46"/>
    <w:rsid w:val="008552C5"/>
    <w:rsid w:val="00857569"/>
    <w:rsid w:val="00857BD7"/>
    <w:rsid w:val="00864FD2"/>
    <w:rsid w:val="00874F27"/>
    <w:rsid w:val="00876530"/>
    <w:rsid w:val="0088207D"/>
    <w:rsid w:val="00883D1D"/>
    <w:rsid w:val="008942C3"/>
    <w:rsid w:val="008958CC"/>
    <w:rsid w:val="00895C5E"/>
    <w:rsid w:val="008A1C65"/>
    <w:rsid w:val="008A7AE3"/>
    <w:rsid w:val="008B5882"/>
    <w:rsid w:val="008B77E2"/>
    <w:rsid w:val="008C0E17"/>
    <w:rsid w:val="008C4FD4"/>
    <w:rsid w:val="008C6DCD"/>
    <w:rsid w:val="008E1415"/>
    <w:rsid w:val="008E3BB0"/>
    <w:rsid w:val="008E5069"/>
    <w:rsid w:val="00900C18"/>
    <w:rsid w:val="00903823"/>
    <w:rsid w:val="009120EC"/>
    <w:rsid w:val="009125A7"/>
    <w:rsid w:val="009229ED"/>
    <w:rsid w:val="009353BE"/>
    <w:rsid w:val="00935C60"/>
    <w:rsid w:val="009408D3"/>
    <w:rsid w:val="00957535"/>
    <w:rsid w:val="009632FD"/>
    <w:rsid w:val="00967802"/>
    <w:rsid w:val="00967D1C"/>
    <w:rsid w:val="00972AFC"/>
    <w:rsid w:val="00974525"/>
    <w:rsid w:val="00986ADD"/>
    <w:rsid w:val="009A7235"/>
    <w:rsid w:val="009B625F"/>
    <w:rsid w:val="009C31F5"/>
    <w:rsid w:val="009D45F5"/>
    <w:rsid w:val="009D58C0"/>
    <w:rsid w:val="009E2123"/>
    <w:rsid w:val="009F4360"/>
    <w:rsid w:val="00A0501C"/>
    <w:rsid w:val="00A10EE2"/>
    <w:rsid w:val="00A14231"/>
    <w:rsid w:val="00A14D11"/>
    <w:rsid w:val="00A207A8"/>
    <w:rsid w:val="00A24FE7"/>
    <w:rsid w:val="00A359AB"/>
    <w:rsid w:val="00A46713"/>
    <w:rsid w:val="00A5353C"/>
    <w:rsid w:val="00A56B9C"/>
    <w:rsid w:val="00A60F11"/>
    <w:rsid w:val="00A64F1D"/>
    <w:rsid w:val="00A90D20"/>
    <w:rsid w:val="00A965BF"/>
    <w:rsid w:val="00AB1CF8"/>
    <w:rsid w:val="00AD1415"/>
    <w:rsid w:val="00AD65E2"/>
    <w:rsid w:val="00AE0C46"/>
    <w:rsid w:val="00AE456A"/>
    <w:rsid w:val="00AF09A4"/>
    <w:rsid w:val="00AF1EA2"/>
    <w:rsid w:val="00B03E34"/>
    <w:rsid w:val="00B0445C"/>
    <w:rsid w:val="00B07BD8"/>
    <w:rsid w:val="00B1127B"/>
    <w:rsid w:val="00B13395"/>
    <w:rsid w:val="00B256BF"/>
    <w:rsid w:val="00B40C30"/>
    <w:rsid w:val="00B42845"/>
    <w:rsid w:val="00B53208"/>
    <w:rsid w:val="00B54E6D"/>
    <w:rsid w:val="00B61764"/>
    <w:rsid w:val="00B6262F"/>
    <w:rsid w:val="00B64A36"/>
    <w:rsid w:val="00B65445"/>
    <w:rsid w:val="00B7193C"/>
    <w:rsid w:val="00B7290E"/>
    <w:rsid w:val="00B72E16"/>
    <w:rsid w:val="00B73933"/>
    <w:rsid w:val="00B743E7"/>
    <w:rsid w:val="00B74C04"/>
    <w:rsid w:val="00B74CEF"/>
    <w:rsid w:val="00B76A63"/>
    <w:rsid w:val="00B77062"/>
    <w:rsid w:val="00B82601"/>
    <w:rsid w:val="00BA065A"/>
    <w:rsid w:val="00BA78BD"/>
    <w:rsid w:val="00BB6B05"/>
    <w:rsid w:val="00BC73D5"/>
    <w:rsid w:val="00BE5693"/>
    <w:rsid w:val="00BF77EE"/>
    <w:rsid w:val="00BF7934"/>
    <w:rsid w:val="00C04DCC"/>
    <w:rsid w:val="00C1357D"/>
    <w:rsid w:val="00C20B9D"/>
    <w:rsid w:val="00C27B23"/>
    <w:rsid w:val="00C27DA3"/>
    <w:rsid w:val="00C3663A"/>
    <w:rsid w:val="00C377A4"/>
    <w:rsid w:val="00C40003"/>
    <w:rsid w:val="00C439B4"/>
    <w:rsid w:val="00C449AA"/>
    <w:rsid w:val="00C45BC3"/>
    <w:rsid w:val="00C62025"/>
    <w:rsid w:val="00C65CE2"/>
    <w:rsid w:val="00C70F6A"/>
    <w:rsid w:val="00C71AFD"/>
    <w:rsid w:val="00C71FE3"/>
    <w:rsid w:val="00C74206"/>
    <w:rsid w:val="00C81E17"/>
    <w:rsid w:val="00C9013F"/>
    <w:rsid w:val="00C92B60"/>
    <w:rsid w:val="00C95719"/>
    <w:rsid w:val="00CB2CAE"/>
    <w:rsid w:val="00CC441E"/>
    <w:rsid w:val="00CC4A31"/>
    <w:rsid w:val="00CC4D53"/>
    <w:rsid w:val="00CD0ABF"/>
    <w:rsid w:val="00CD10A4"/>
    <w:rsid w:val="00CD154A"/>
    <w:rsid w:val="00CD35B8"/>
    <w:rsid w:val="00CE7069"/>
    <w:rsid w:val="00CF192E"/>
    <w:rsid w:val="00CF200D"/>
    <w:rsid w:val="00D02C25"/>
    <w:rsid w:val="00D02D4A"/>
    <w:rsid w:val="00D12CAB"/>
    <w:rsid w:val="00D1707D"/>
    <w:rsid w:val="00D259C9"/>
    <w:rsid w:val="00D31F25"/>
    <w:rsid w:val="00D35667"/>
    <w:rsid w:val="00D35E34"/>
    <w:rsid w:val="00D36C3B"/>
    <w:rsid w:val="00D600C6"/>
    <w:rsid w:val="00D66365"/>
    <w:rsid w:val="00D83691"/>
    <w:rsid w:val="00D96366"/>
    <w:rsid w:val="00DB0AA3"/>
    <w:rsid w:val="00DB7F2E"/>
    <w:rsid w:val="00DD340E"/>
    <w:rsid w:val="00DE69DC"/>
    <w:rsid w:val="00DF45A1"/>
    <w:rsid w:val="00E039A7"/>
    <w:rsid w:val="00E05AA0"/>
    <w:rsid w:val="00E078C1"/>
    <w:rsid w:val="00E1441E"/>
    <w:rsid w:val="00E42580"/>
    <w:rsid w:val="00E475F9"/>
    <w:rsid w:val="00E52EE5"/>
    <w:rsid w:val="00E605AC"/>
    <w:rsid w:val="00E60B28"/>
    <w:rsid w:val="00E624D5"/>
    <w:rsid w:val="00E65024"/>
    <w:rsid w:val="00E673E1"/>
    <w:rsid w:val="00E814A4"/>
    <w:rsid w:val="00E90AFB"/>
    <w:rsid w:val="00E913C8"/>
    <w:rsid w:val="00E92EDB"/>
    <w:rsid w:val="00E96495"/>
    <w:rsid w:val="00EA1347"/>
    <w:rsid w:val="00EA1FAE"/>
    <w:rsid w:val="00EA6530"/>
    <w:rsid w:val="00EA77E2"/>
    <w:rsid w:val="00EB22C1"/>
    <w:rsid w:val="00EB407B"/>
    <w:rsid w:val="00EC126A"/>
    <w:rsid w:val="00EC47AC"/>
    <w:rsid w:val="00EC619E"/>
    <w:rsid w:val="00EC6D26"/>
    <w:rsid w:val="00EE1DF3"/>
    <w:rsid w:val="00EE3CC3"/>
    <w:rsid w:val="00EF1E67"/>
    <w:rsid w:val="00EF44B6"/>
    <w:rsid w:val="00F30B23"/>
    <w:rsid w:val="00F343DE"/>
    <w:rsid w:val="00F516C3"/>
    <w:rsid w:val="00F56275"/>
    <w:rsid w:val="00F610DA"/>
    <w:rsid w:val="00F63154"/>
    <w:rsid w:val="00F660DA"/>
    <w:rsid w:val="00F76A47"/>
    <w:rsid w:val="00F7723F"/>
    <w:rsid w:val="00F84FDC"/>
    <w:rsid w:val="00F86937"/>
    <w:rsid w:val="00F9125C"/>
    <w:rsid w:val="00F91D66"/>
    <w:rsid w:val="00F971CE"/>
    <w:rsid w:val="00FA5F18"/>
    <w:rsid w:val="00FB5AEB"/>
    <w:rsid w:val="00FC1CA0"/>
    <w:rsid w:val="00FE53D0"/>
    <w:rsid w:val="00FE6D9D"/>
    <w:rsid w:val="2F597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77E64C"/>
  <w15:chartTrackingRefBased/>
  <w15:docId w15:val="{67155EE4-D21C-4C86-B62C-9C2A446F8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D1A"/>
    <w:pPr>
      <w:spacing w:after="0" w:line="240" w:lineRule="auto"/>
    </w:pPr>
    <w:rPr>
      <w:rFonts w:asciiTheme="minorHAnsi" w:eastAsiaTheme="minorEastAsia" w:hAnsiTheme="minorHAnsi" w:cstheme="minorBid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70F6A"/>
    <w:pPr>
      <w:spacing w:after="0" w:line="240" w:lineRule="auto"/>
    </w:pPr>
  </w:style>
  <w:style w:type="paragraph" w:styleId="Footer">
    <w:name w:val="footer"/>
    <w:basedOn w:val="Normal"/>
    <w:link w:val="FooterChar"/>
    <w:unhideWhenUsed/>
    <w:rsid w:val="00853A4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853A46"/>
    <w:rPr>
      <w:rFonts w:asciiTheme="minorHAnsi" w:eastAsiaTheme="minorEastAsia" w:hAnsiTheme="minorHAnsi" w:cstheme="minorBidi"/>
      <w:lang w:val="en-US"/>
    </w:rPr>
  </w:style>
  <w:style w:type="character" w:styleId="Hyperlink">
    <w:name w:val="Hyperlink"/>
    <w:rsid w:val="00853A4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53A4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53A46"/>
    <w:rPr>
      <w:color w:val="605E5C"/>
      <w:shd w:val="clear" w:color="auto" w:fill="E1DFDD"/>
    </w:rPr>
  </w:style>
  <w:style w:type="paragraph" w:customStyle="1" w:styleId="Default">
    <w:name w:val="Default"/>
    <w:rsid w:val="00A64F1D"/>
    <w:pPr>
      <w:autoSpaceDE w:val="0"/>
      <w:autoSpaceDN w:val="0"/>
      <w:adjustRightInd w:val="0"/>
      <w:spacing w:after="0" w:line="240" w:lineRule="auto"/>
    </w:pPr>
    <w:rPr>
      <w:color w:val="000000"/>
    </w:rPr>
  </w:style>
  <w:style w:type="character" w:styleId="PlaceholderText">
    <w:name w:val="Placeholder Text"/>
    <w:basedOn w:val="DefaultParagraphFont"/>
    <w:uiPriority w:val="99"/>
    <w:semiHidden/>
    <w:rsid w:val="00972AFC"/>
    <w:rPr>
      <w:color w:val="808080"/>
    </w:rPr>
  </w:style>
  <w:style w:type="paragraph" w:styleId="Header">
    <w:name w:val="header"/>
    <w:basedOn w:val="Normal"/>
    <w:link w:val="HeaderChar"/>
    <w:uiPriority w:val="99"/>
    <w:semiHidden/>
    <w:unhideWhenUsed/>
    <w:rsid w:val="00431D6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31D64"/>
    <w:rPr>
      <w:rFonts w:asciiTheme="minorHAnsi" w:eastAsiaTheme="minorEastAsia" w:hAnsiTheme="minorHAnsi" w:cstheme="minorBidi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D5A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5A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5A82"/>
    <w:rPr>
      <w:rFonts w:asciiTheme="minorHAnsi" w:eastAsiaTheme="minorEastAsia" w:hAnsiTheme="minorHAnsi" w:cstheme="minorBidi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5A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5A82"/>
    <w:rPr>
      <w:rFonts w:asciiTheme="minorHAnsi" w:eastAsiaTheme="minorEastAsia" w:hAnsiTheme="minorHAnsi" w:cstheme="minorBidi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2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4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8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8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4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&#921;%20megantailleur@bell.ne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3</Pages>
  <Words>884</Words>
  <Characters>4725</Characters>
  <Application>Microsoft Office Word</Application>
  <DocSecurity>0</DocSecurity>
  <Lines>141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Mai</dc:creator>
  <cp:keywords/>
  <dc:description/>
  <cp:lastModifiedBy>Megan Tailleur</cp:lastModifiedBy>
  <cp:revision>153</cp:revision>
  <cp:lastPrinted>2020-10-22T19:46:00Z</cp:lastPrinted>
  <dcterms:created xsi:type="dcterms:W3CDTF">2021-03-20T20:19:00Z</dcterms:created>
  <dcterms:modified xsi:type="dcterms:W3CDTF">2024-02-14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9daccf5deed12960d90530f0b04847c7cc0eccf6beba7f76bf3e3f95108af8</vt:lpwstr>
  </property>
</Properties>
</file>